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4208E" w14:textId="77777777" w:rsidR="00061ECF" w:rsidRPr="00DA462D" w:rsidRDefault="00061ECF" w:rsidP="00061ECF">
      <w:pPr>
        <w:spacing w:line="480" w:lineRule="auto"/>
        <w:rPr>
          <w:rFonts w:ascii="Times New Roman" w:hAnsi="Times New Roman" w:cs="Times New Roman"/>
        </w:rPr>
      </w:pPr>
    </w:p>
    <w:p w14:paraId="7CD1C0AC" w14:textId="77777777" w:rsidR="00061ECF" w:rsidRDefault="00061ECF" w:rsidP="00061ECF">
      <w:pPr>
        <w:spacing w:line="480" w:lineRule="auto"/>
        <w:rPr>
          <w:rFonts w:ascii="Times New Roman" w:hAnsi="Times New Roman" w:cs="Times New Roman"/>
        </w:rPr>
      </w:pPr>
    </w:p>
    <w:p w14:paraId="04E3642E" w14:textId="77777777" w:rsidR="00C575F6" w:rsidRDefault="00C575F6" w:rsidP="00061ECF">
      <w:pPr>
        <w:spacing w:line="480" w:lineRule="auto"/>
        <w:rPr>
          <w:rFonts w:ascii="Times New Roman" w:hAnsi="Times New Roman" w:cs="Times New Roman"/>
        </w:rPr>
      </w:pPr>
    </w:p>
    <w:p w14:paraId="2EE3164E" w14:textId="77777777" w:rsidR="00C575F6" w:rsidRDefault="00C575F6" w:rsidP="00061ECF">
      <w:pPr>
        <w:spacing w:line="480" w:lineRule="auto"/>
        <w:rPr>
          <w:rFonts w:ascii="Times New Roman" w:hAnsi="Times New Roman" w:cs="Times New Roman"/>
        </w:rPr>
      </w:pPr>
    </w:p>
    <w:p w14:paraId="750615FE" w14:textId="77777777" w:rsidR="00C575F6" w:rsidRPr="00DA462D" w:rsidRDefault="00C575F6" w:rsidP="00061ECF">
      <w:pPr>
        <w:spacing w:line="480" w:lineRule="auto"/>
        <w:rPr>
          <w:rFonts w:ascii="Times New Roman" w:hAnsi="Times New Roman" w:cs="Times New Roman"/>
        </w:rPr>
      </w:pPr>
    </w:p>
    <w:p w14:paraId="15D98591" w14:textId="77777777" w:rsidR="00061ECF" w:rsidRPr="00DA462D" w:rsidRDefault="00061ECF" w:rsidP="00061ECF">
      <w:pPr>
        <w:spacing w:line="480" w:lineRule="auto"/>
        <w:rPr>
          <w:rFonts w:ascii="Times New Roman" w:hAnsi="Times New Roman" w:cs="Times New Roman"/>
        </w:rPr>
      </w:pPr>
    </w:p>
    <w:p w14:paraId="08E55347" w14:textId="77777777" w:rsidR="00C575F6" w:rsidRPr="00051C86" w:rsidRDefault="00C575F6" w:rsidP="00C575F6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051C86">
        <w:rPr>
          <w:rFonts w:ascii="Times New Roman" w:hAnsi="Times New Roman" w:cs="Times New Roman"/>
          <w:b/>
          <w:bCs/>
        </w:rPr>
        <w:t>N432 Newborn Care Plan</w:t>
      </w:r>
    </w:p>
    <w:p w14:paraId="60B879EC" w14:textId="77777777" w:rsidR="00C575F6" w:rsidRDefault="00C575F6" w:rsidP="00C575F6">
      <w:pPr>
        <w:spacing w:line="480" w:lineRule="auto"/>
        <w:jc w:val="center"/>
        <w:rPr>
          <w:rFonts w:ascii="Times New Roman" w:hAnsi="Times New Roman" w:cs="Times New Roman"/>
        </w:rPr>
      </w:pPr>
    </w:p>
    <w:p w14:paraId="202A363E" w14:textId="34EE8F01" w:rsidR="00C575F6" w:rsidRPr="00F41C33" w:rsidRDefault="00A42B77" w:rsidP="00C575F6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zi Okafor</w:t>
      </w:r>
    </w:p>
    <w:p w14:paraId="0E6FA465" w14:textId="77777777" w:rsidR="00C575F6" w:rsidRDefault="00C575F6" w:rsidP="00C575F6">
      <w:pPr>
        <w:spacing w:line="480" w:lineRule="auto"/>
        <w:jc w:val="center"/>
        <w:rPr>
          <w:rFonts w:ascii="Times New Roman" w:hAnsi="Times New Roman" w:cs="Times New Roman"/>
        </w:rPr>
      </w:pPr>
      <w:r w:rsidRPr="00F41C33">
        <w:rPr>
          <w:rFonts w:ascii="Times New Roman" w:hAnsi="Times New Roman" w:cs="Times New Roman"/>
        </w:rPr>
        <w:t>Lakeview College of Nursing</w:t>
      </w:r>
    </w:p>
    <w:p w14:paraId="6C026F2F" w14:textId="77777777" w:rsidR="00C575F6" w:rsidRPr="00F41C33" w:rsidRDefault="00C575F6" w:rsidP="00C575F6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432: Maternal-Newborn Care</w:t>
      </w:r>
    </w:p>
    <w:p w14:paraId="34705CA1" w14:textId="296901F7" w:rsidR="00C575F6" w:rsidRDefault="00A42B77" w:rsidP="00C575F6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essor Jodi Bohlen</w:t>
      </w:r>
    </w:p>
    <w:p w14:paraId="559E5E62" w14:textId="1B519305" w:rsidR="00C575F6" w:rsidRPr="00F41C33" w:rsidRDefault="00A42B77" w:rsidP="00C575F6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ctober 29, 2023</w:t>
      </w:r>
    </w:p>
    <w:p w14:paraId="54E5C18C" w14:textId="77777777" w:rsidR="00061ECF" w:rsidRPr="00DA462D" w:rsidRDefault="00061ECF" w:rsidP="00061ECF">
      <w:pPr>
        <w:spacing w:line="480" w:lineRule="auto"/>
        <w:rPr>
          <w:rFonts w:ascii="Times New Roman" w:hAnsi="Times New Roman" w:cs="Times New Roman"/>
        </w:rPr>
      </w:pPr>
    </w:p>
    <w:p w14:paraId="0D3F08B4" w14:textId="77777777" w:rsidR="00061ECF" w:rsidRPr="00DA462D" w:rsidRDefault="00061ECF" w:rsidP="00061ECF">
      <w:pPr>
        <w:spacing w:line="480" w:lineRule="auto"/>
        <w:rPr>
          <w:rFonts w:ascii="Times New Roman" w:hAnsi="Times New Roman" w:cs="Times New Roman"/>
        </w:rPr>
      </w:pPr>
    </w:p>
    <w:p w14:paraId="463DA9FF" w14:textId="77777777" w:rsidR="00061ECF" w:rsidRPr="00DA462D" w:rsidRDefault="00061ECF" w:rsidP="00061ECF">
      <w:pPr>
        <w:spacing w:line="480" w:lineRule="auto"/>
        <w:rPr>
          <w:rFonts w:ascii="Times New Roman" w:hAnsi="Times New Roman" w:cs="Times New Roman"/>
        </w:rPr>
      </w:pPr>
    </w:p>
    <w:sdt>
      <w:sdtPr>
        <w:rPr>
          <w:rFonts w:ascii="Times New Roman" w:hAnsi="Times New Roman" w:cs="Times New Roman"/>
        </w:rPr>
        <w:id w:val="-1803071616"/>
        <w:placeholder>
          <w:docPart w:val="152944205C7E3B4EBA89DD1B2870D183"/>
        </w:placeholder>
        <w:showingPlcHdr/>
      </w:sdtPr>
      <w:sdtEndPr/>
      <w:sdtContent>
        <w:p w14:paraId="6B3B8224" w14:textId="77777777" w:rsidR="00061ECF" w:rsidRPr="00DA462D" w:rsidRDefault="00EA5471" w:rsidP="00061ECF">
          <w:pPr>
            <w:spacing w:line="480" w:lineRule="auto"/>
            <w:jc w:val="center"/>
            <w:rPr>
              <w:rFonts w:ascii="Times New Roman" w:hAnsi="Times New Roman" w:cs="Times New Roman"/>
            </w:rPr>
          </w:pPr>
        </w:p>
      </w:sdtContent>
    </w:sdt>
    <w:p w14:paraId="64FC9D7B" w14:textId="77777777" w:rsidR="00061ECF" w:rsidRPr="00DA462D" w:rsidRDefault="00061ECF" w:rsidP="00061ECF">
      <w:pPr>
        <w:spacing w:line="480" w:lineRule="auto"/>
        <w:jc w:val="center"/>
        <w:rPr>
          <w:rFonts w:ascii="Times New Roman" w:hAnsi="Times New Roman" w:cs="Times New Roman"/>
        </w:rPr>
      </w:pPr>
    </w:p>
    <w:p w14:paraId="4A326202" w14:textId="77777777" w:rsidR="00061ECF" w:rsidRPr="00DA462D" w:rsidRDefault="00061ECF" w:rsidP="00061ECF">
      <w:pPr>
        <w:spacing w:line="480" w:lineRule="auto"/>
        <w:jc w:val="center"/>
        <w:rPr>
          <w:rFonts w:ascii="Times New Roman" w:hAnsi="Times New Roman" w:cs="Times New Roman"/>
        </w:rPr>
      </w:pPr>
    </w:p>
    <w:p w14:paraId="09E6B6E7" w14:textId="77777777" w:rsidR="00061ECF" w:rsidRPr="00DA462D" w:rsidRDefault="00061ECF" w:rsidP="00061ECF">
      <w:pPr>
        <w:spacing w:line="480" w:lineRule="auto"/>
        <w:jc w:val="center"/>
        <w:rPr>
          <w:rFonts w:ascii="Times New Roman" w:hAnsi="Times New Roman" w:cs="Times New Roman"/>
        </w:rPr>
      </w:pPr>
    </w:p>
    <w:p w14:paraId="73037D07" w14:textId="77777777" w:rsidR="00061ECF" w:rsidRPr="00DA462D" w:rsidRDefault="00061ECF" w:rsidP="00C575F6">
      <w:pPr>
        <w:spacing w:line="480" w:lineRule="auto"/>
        <w:rPr>
          <w:rFonts w:ascii="Times New Roman" w:hAnsi="Times New Roman" w:cs="Times New Roman"/>
        </w:rPr>
        <w:sectPr w:rsidR="00061ECF" w:rsidRPr="00DA462D" w:rsidSect="00CE7843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7E06FD3" w14:textId="41670AC3" w:rsidR="00061ECF" w:rsidRDefault="00061ECF" w:rsidP="00C575F6">
      <w:pPr>
        <w:spacing w:line="480" w:lineRule="auto"/>
        <w:jc w:val="center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Demographics (</w:t>
      </w:r>
      <w:r w:rsidR="00EC10E7">
        <w:rPr>
          <w:rFonts w:ascii="Times New Roman" w:hAnsi="Times New Roman" w:cs="Times New Roman"/>
          <w:b/>
        </w:rPr>
        <w:t>10</w:t>
      </w:r>
      <w:r w:rsidRPr="00DA462D">
        <w:rPr>
          <w:rFonts w:ascii="Times New Roman" w:hAnsi="Times New Roman" w:cs="Times New Roman"/>
          <w:b/>
        </w:rPr>
        <w:t xml:space="preserve"> points)</w:t>
      </w:r>
    </w:p>
    <w:tbl>
      <w:tblPr>
        <w:tblStyle w:val="TableGrid"/>
        <w:tblW w:w="10949" w:type="dxa"/>
        <w:tblInd w:w="-725" w:type="dxa"/>
        <w:tblLook w:val="04A0" w:firstRow="1" w:lastRow="0" w:firstColumn="1" w:lastColumn="0" w:noHBand="0" w:noVBand="1"/>
      </w:tblPr>
      <w:tblGrid>
        <w:gridCol w:w="2700"/>
        <w:gridCol w:w="2880"/>
        <w:gridCol w:w="2813"/>
        <w:gridCol w:w="2556"/>
      </w:tblGrid>
      <w:tr w:rsidR="009B6AF2" w:rsidRPr="00DA462D" w14:paraId="314A0F85" w14:textId="77777777" w:rsidTr="00D433A7">
        <w:trPr>
          <w:trHeight w:val="620"/>
        </w:trPr>
        <w:tc>
          <w:tcPr>
            <w:tcW w:w="2700" w:type="dxa"/>
          </w:tcPr>
          <w:p w14:paraId="4BFE6E9C" w14:textId="7777777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061BD">
              <w:rPr>
                <w:rFonts w:ascii="Times New Roman" w:hAnsi="Times New Roman" w:cs="Times New Roman"/>
                <w:b/>
              </w:rPr>
              <w:t>Date &amp; Time of Clinical Assessment</w:t>
            </w:r>
          </w:p>
          <w:p w14:paraId="7157C188" w14:textId="77777777" w:rsidR="00A42B77" w:rsidRDefault="00A42B77" w:rsidP="009B6AF2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/26/2023</w:t>
            </w:r>
          </w:p>
          <w:p w14:paraId="28C5557A" w14:textId="5EA255CA" w:rsidR="00A42B77" w:rsidRPr="00A42B77" w:rsidRDefault="00A42B77" w:rsidP="009B6AF2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810</w:t>
            </w:r>
          </w:p>
        </w:tc>
        <w:tc>
          <w:tcPr>
            <w:tcW w:w="2880" w:type="dxa"/>
          </w:tcPr>
          <w:p w14:paraId="356D0050" w14:textId="77777777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Patient Initials</w:t>
            </w:r>
          </w:p>
          <w:p w14:paraId="31B1D27B" w14:textId="7E62040A" w:rsidR="009B6AF2" w:rsidRPr="00A42B77" w:rsidRDefault="00A42B77" w:rsidP="009B6AF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RT</w:t>
            </w:r>
          </w:p>
        </w:tc>
        <w:tc>
          <w:tcPr>
            <w:tcW w:w="2813" w:type="dxa"/>
          </w:tcPr>
          <w:p w14:paraId="4033BF43" w14:textId="77777777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Date</w:t>
            </w:r>
            <w:r>
              <w:rPr>
                <w:rFonts w:ascii="Times New Roman" w:hAnsi="Times New Roman" w:cs="Times New Roman"/>
                <w:b/>
              </w:rPr>
              <w:t xml:space="preserve"> &amp; Time</w:t>
            </w:r>
            <w:r w:rsidRPr="00DA462D">
              <w:rPr>
                <w:rFonts w:ascii="Times New Roman" w:hAnsi="Times New Roman" w:cs="Times New Roman"/>
                <w:b/>
              </w:rPr>
              <w:t xml:space="preserve"> of </w:t>
            </w:r>
            <w:r>
              <w:rPr>
                <w:rFonts w:ascii="Times New Roman" w:hAnsi="Times New Roman" w:cs="Times New Roman"/>
                <w:b/>
              </w:rPr>
              <w:t>Birth</w:t>
            </w:r>
          </w:p>
          <w:p w14:paraId="05B0A286" w14:textId="77777777" w:rsidR="00A42B77" w:rsidRDefault="00A42B77" w:rsidP="009B6AF2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10/24/2023 </w:t>
            </w:r>
          </w:p>
          <w:p w14:paraId="153D6BB3" w14:textId="3C32D8B6" w:rsidR="009B6AF2" w:rsidRPr="00A42B77" w:rsidRDefault="00A42B77" w:rsidP="009B6AF2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134</w:t>
            </w:r>
          </w:p>
        </w:tc>
        <w:tc>
          <w:tcPr>
            <w:tcW w:w="2556" w:type="dxa"/>
          </w:tcPr>
          <w:p w14:paraId="47D4642B" w14:textId="7777777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Age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3A13A77A" w14:textId="7777777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in hours at the time of assessment)</w:t>
            </w:r>
          </w:p>
          <w:p w14:paraId="65673D2D" w14:textId="227339A4" w:rsidR="00AB76A7" w:rsidRPr="00AB76A7" w:rsidRDefault="00AB76A7" w:rsidP="009B6AF2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B76A7">
              <w:rPr>
                <w:rFonts w:ascii="Times New Roman" w:hAnsi="Times New Roman" w:cs="Times New Roman"/>
                <w:bCs/>
              </w:rPr>
              <w:t>22hr</w:t>
            </w:r>
            <w:r w:rsidR="00AA3C1C">
              <w:rPr>
                <w:rFonts w:ascii="Times New Roman" w:hAnsi="Times New Roman" w:cs="Times New Roman"/>
                <w:bCs/>
              </w:rPr>
              <w:t>s</w:t>
            </w:r>
            <w:r w:rsidRPr="00AB76A7">
              <w:rPr>
                <w:rFonts w:ascii="Times New Roman" w:hAnsi="Times New Roman" w:cs="Times New Roman"/>
                <w:bCs/>
              </w:rPr>
              <w:t xml:space="preserve"> 28 mins</w:t>
            </w:r>
          </w:p>
          <w:p w14:paraId="675E61ED" w14:textId="2DB19918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B6AF2" w:rsidRPr="00DA462D" w14:paraId="126DC22F" w14:textId="77777777" w:rsidTr="00D433A7">
        <w:trPr>
          <w:trHeight w:val="500"/>
        </w:trPr>
        <w:tc>
          <w:tcPr>
            <w:tcW w:w="2700" w:type="dxa"/>
          </w:tcPr>
          <w:p w14:paraId="133F0FD3" w14:textId="7777777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Gender</w:t>
            </w:r>
          </w:p>
          <w:p w14:paraId="61076BB1" w14:textId="6CA89EFF" w:rsidR="00A42B77" w:rsidRPr="00A42B77" w:rsidRDefault="00A42B77" w:rsidP="009B6AF2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female</w:t>
            </w:r>
          </w:p>
        </w:tc>
        <w:tc>
          <w:tcPr>
            <w:tcW w:w="2880" w:type="dxa"/>
          </w:tcPr>
          <w:p w14:paraId="74BB3CE4" w14:textId="47D4F53A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ight at Birth</w:t>
            </w:r>
          </w:p>
          <w:p w14:paraId="4FD08DB5" w14:textId="0ED9383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E4E5931" w14:textId="46CE70E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gm) _</w:t>
            </w:r>
            <w:r w:rsidR="00A42B77">
              <w:rPr>
                <w:rFonts w:ascii="Times New Roman" w:hAnsi="Times New Roman" w:cs="Times New Roman"/>
                <w:b/>
              </w:rPr>
              <w:t>2830</w:t>
            </w:r>
            <w:r>
              <w:rPr>
                <w:rFonts w:ascii="Times New Roman" w:hAnsi="Times New Roman" w:cs="Times New Roman"/>
                <w:b/>
              </w:rPr>
              <w:t>_</w:t>
            </w:r>
          </w:p>
          <w:p w14:paraId="6BF6C20F" w14:textId="747FAAD0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0C8E705" w14:textId="27F9CAB9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lb.) _</w:t>
            </w:r>
            <w:r w:rsidR="00A42B77">
              <w:rPr>
                <w:rFonts w:ascii="Times New Roman" w:hAnsi="Times New Roman" w:cs="Times New Roman"/>
                <w:b/>
              </w:rPr>
              <w:t>6</w:t>
            </w:r>
            <w:r>
              <w:rPr>
                <w:rFonts w:ascii="Times New Roman" w:hAnsi="Times New Roman" w:cs="Times New Roman"/>
                <w:b/>
              </w:rPr>
              <w:t>_ (oz.) _</w:t>
            </w:r>
            <w:r w:rsidR="00A42B77">
              <w:rPr>
                <w:rFonts w:ascii="Times New Roman" w:hAnsi="Times New Roman" w:cs="Times New Roman"/>
                <w:b/>
              </w:rPr>
              <w:t>3.8</w:t>
            </w:r>
            <w:r>
              <w:rPr>
                <w:rFonts w:ascii="Times New Roman" w:hAnsi="Times New Roman" w:cs="Times New Roman"/>
                <w:b/>
              </w:rPr>
              <w:t>_</w:t>
            </w:r>
          </w:p>
          <w:p w14:paraId="4E1BE918" w14:textId="77777777" w:rsidR="009B6AF2" w:rsidRPr="00DA462D" w:rsidRDefault="009B6AF2" w:rsidP="009B6AF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13" w:type="dxa"/>
          </w:tcPr>
          <w:p w14:paraId="1FCA17B6" w14:textId="14296DFB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Weight at Time of Assessment </w:t>
            </w:r>
          </w:p>
          <w:p w14:paraId="6AFA9581" w14:textId="0C700AA2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gm) _</w:t>
            </w:r>
            <w:r w:rsidR="00A42B77">
              <w:rPr>
                <w:rFonts w:ascii="Times New Roman" w:hAnsi="Times New Roman" w:cs="Times New Roman"/>
                <w:b/>
              </w:rPr>
              <w:t>2746</w:t>
            </w:r>
            <w:r>
              <w:rPr>
                <w:rFonts w:ascii="Times New Roman" w:hAnsi="Times New Roman" w:cs="Times New Roman"/>
                <w:b/>
              </w:rPr>
              <w:t>_</w:t>
            </w:r>
          </w:p>
          <w:p w14:paraId="2A465579" w14:textId="7777777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749D41A" w14:textId="06E9EA0D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lb.) _</w:t>
            </w:r>
            <w:r w:rsidR="00A42B77">
              <w:rPr>
                <w:rFonts w:ascii="Times New Roman" w:hAnsi="Times New Roman" w:cs="Times New Roman"/>
                <w:b/>
              </w:rPr>
              <w:t>6</w:t>
            </w:r>
            <w:r>
              <w:rPr>
                <w:rFonts w:ascii="Times New Roman" w:hAnsi="Times New Roman" w:cs="Times New Roman"/>
                <w:b/>
              </w:rPr>
              <w:t>_ (oz.) _</w:t>
            </w:r>
            <w:r w:rsidR="00A42B77">
              <w:rPr>
                <w:rFonts w:ascii="Times New Roman" w:hAnsi="Times New Roman" w:cs="Times New Roman"/>
                <w:b/>
              </w:rPr>
              <w:t>0.9</w:t>
            </w:r>
            <w:r>
              <w:rPr>
                <w:rFonts w:ascii="Times New Roman" w:hAnsi="Times New Roman" w:cs="Times New Roman"/>
                <w:b/>
              </w:rPr>
              <w:t>_</w:t>
            </w:r>
          </w:p>
          <w:p w14:paraId="26FC5A5D" w14:textId="77777777" w:rsidR="009B6AF2" w:rsidRPr="00DA462D" w:rsidRDefault="009B6AF2" w:rsidP="009B6AF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</w:tcPr>
          <w:p w14:paraId="736012C7" w14:textId="77777777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ge (in hours) at the Time of Last Weight</w:t>
            </w:r>
          </w:p>
          <w:p w14:paraId="62EDF0D4" w14:textId="39771B3A" w:rsidR="009B6AF2" w:rsidRPr="00AB76A7" w:rsidRDefault="00AB76A7" w:rsidP="009B6AF2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B76A7">
              <w:rPr>
                <w:rFonts w:ascii="Times New Roman" w:hAnsi="Times New Roman" w:cs="Times New Roman"/>
                <w:bCs/>
              </w:rPr>
              <w:t>34hr</w:t>
            </w:r>
            <w:r w:rsidR="00AA3C1C">
              <w:rPr>
                <w:rFonts w:ascii="Times New Roman" w:hAnsi="Times New Roman" w:cs="Times New Roman"/>
                <w:bCs/>
              </w:rPr>
              <w:t>s</w:t>
            </w:r>
            <w:r w:rsidRPr="00AB76A7">
              <w:rPr>
                <w:rFonts w:ascii="Times New Roman" w:hAnsi="Times New Roman" w:cs="Times New Roman"/>
                <w:bCs/>
              </w:rPr>
              <w:t xml:space="preserve"> 36mins</w:t>
            </w:r>
          </w:p>
        </w:tc>
      </w:tr>
      <w:tr w:rsidR="009B6AF2" w:rsidRPr="00DA462D" w14:paraId="0A459E79" w14:textId="5D3CD1C7" w:rsidTr="00D433A7">
        <w:trPr>
          <w:trHeight w:val="500"/>
        </w:trPr>
        <w:tc>
          <w:tcPr>
            <w:tcW w:w="2700" w:type="dxa"/>
          </w:tcPr>
          <w:p w14:paraId="7C20182C" w14:textId="6305CA77" w:rsidR="009B6AF2" w:rsidRPr="00EC10E7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96052D6" w14:textId="77777777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Race/Ethnicity</w:t>
            </w:r>
          </w:p>
          <w:p w14:paraId="212AE564" w14:textId="178B6CA5" w:rsidR="009B6AF2" w:rsidRPr="00AB76A7" w:rsidRDefault="00AB76A7" w:rsidP="009B6AF2">
            <w:pPr>
              <w:rPr>
                <w:rFonts w:ascii="Times New Roman" w:hAnsi="Times New Roman" w:cs="Times New Roman"/>
                <w:bCs/>
              </w:rPr>
            </w:pPr>
            <w:r w:rsidRPr="00AB76A7">
              <w:rPr>
                <w:rFonts w:ascii="Times New Roman" w:hAnsi="Times New Roman" w:cs="Times New Roman"/>
                <w:bCs/>
              </w:rPr>
              <w:t>Black/African American</w:t>
            </w:r>
          </w:p>
        </w:tc>
        <w:tc>
          <w:tcPr>
            <w:tcW w:w="2880" w:type="dxa"/>
          </w:tcPr>
          <w:p w14:paraId="4285C70D" w14:textId="3626CF7A" w:rsidR="009B6AF2" w:rsidRDefault="009B6AF2" w:rsidP="00AB76A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ength at Birth</w:t>
            </w:r>
          </w:p>
          <w:p w14:paraId="2132165D" w14:textId="7777777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990C30E" w14:textId="6893C507" w:rsidR="009B6AF2" w:rsidRPr="00EC10E7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10E7">
              <w:rPr>
                <w:rFonts w:ascii="Times New Roman" w:hAnsi="Times New Roman" w:cs="Times New Roman"/>
                <w:b/>
              </w:rPr>
              <w:t>Cm _</w:t>
            </w:r>
            <w:r w:rsidR="00AB76A7">
              <w:rPr>
                <w:rFonts w:ascii="Times New Roman" w:hAnsi="Times New Roman" w:cs="Times New Roman"/>
                <w:b/>
              </w:rPr>
              <w:t>48.3</w:t>
            </w:r>
            <w:r w:rsidRPr="00EC10E7">
              <w:rPr>
                <w:rFonts w:ascii="Times New Roman" w:hAnsi="Times New Roman" w:cs="Times New Roman"/>
                <w:b/>
              </w:rPr>
              <w:t>_</w:t>
            </w:r>
          </w:p>
          <w:p w14:paraId="6197BEAF" w14:textId="77777777" w:rsidR="009B6AF2" w:rsidRPr="00EC10E7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5C15929" w14:textId="5C05A00D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10E7">
              <w:rPr>
                <w:rFonts w:ascii="Times New Roman" w:hAnsi="Times New Roman" w:cs="Times New Roman"/>
                <w:b/>
              </w:rPr>
              <w:t>Inches _</w:t>
            </w:r>
            <w:r w:rsidR="00AB76A7">
              <w:rPr>
                <w:rFonts w:ascii="Times New Roman" w:hAnsi="Times New Roman" w:cs="Times New Roman"/>
                <w:b/>
              </w:rPr>
              <w:t>19</w:t>
            </w:r>
            <w:r w:rsidRPr="00EC10E7">
              <w:rPr>
                <w:rFonts w:ascii="Times New Roman" w:hAnsi="Times New Roman" w:cs="Times New Roman"/>
                <w:b/>
              </w:rPr>
              <w:t>_</w:t>
            </w:r>
          </w:p>
        </w:tc>
        <w:tc>
          <w:tcPr>
            <w:tcW w:w="2813" w:type="dxa"/>
          </w:tcPr>
          <w:p w14:paraId="2D364968" w14:textId="77777777" w:rsidR="009B6AF2" w:rsidRPr="00DA462D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He</w:t>
            </w:r>
            <w:r>
              <w:rPr>
                <w:rFonts w:ascii="Times New Roman" w:hAnsi="Times New Roman" w:cs="Times New Roman"/>
                <w:b/>
              </w:rPr>
              <w:t>ad Circumference at Birth</w:t>
            </w:r>
          </w:p>
          <w:p w14:paraId="16AAEEA1" w14:textId="7777777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69153C8" w14:textId="2C53736D" w:rsidR="009B6AF2" w:rsidRPr="00EC10E7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10E7">
              <w:rPr>
                <w:rFonts w:ascii="Times New Roman" w:hAnsi="Times New Roman" w:cs="Times New Roman"/>
                <w:b/>
              </w:rPr>
              <w:t>Cm _</w:t>
            </w:r>
            <w:r w:rsidR="00AB76A7">
              <w:rPr>
                <w:rFonts w:ascii="Times New Roman" w:hAnsi="Times New Roman" w:cs="Times New Roman"/>
                <w:b/>
              </w:rPr>
              <w:t>34_</w:t>
            </w:r>
          </w:p>
          <w:p w14:paraId="0047E977" w14:textId="77777777" w:rsidR="009B6AF2" w:rsidRPr="00EC10E7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1D42A7C" w14:textId="46685150" w:rsidR="009B6AF2" w:rsidRPr="00EC10E7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10E7">
              <w:rPr>
                <w:rFonts w:ascii="Times New Roman" w:hAnsi="Times New Roman" w:cs="Times New Roman"/>
                <w:b/>
              </w:rPr>
              <w:t xml:space="preserve">Inches </w:t>
            </w:r>
            <w:r w:rsidR="00AB76A7">
              <w:rPr>
                <w:rFonts w:ascii="Times New Roman" w:hAnsi="Times New Roman" w:cs="Times New Roman"/>
                <w:b/>
              </w:rPr>
              <w:t>_13.39</w:t>
            </w:r>
            <w:r w:rsidRPr="00EC10E7">
              <w:rPr>
                <w:rFonts w:ascii="Times New Roman" w:hAnsi="Times New Roman" w:cs="Times New Roman"/>
                <w:b/>
              </w:rPr>
              <w:t>_</w:t>
            </w:r>
          </w:p>
          <w:p w14:paraId="0798A669" w14:textId="77777777" w:rsidR="009B6AF2" w:rsidRPr="00DA462D" w:rsidRDefault="009B6AF2" w:rsidP="009B6AF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</w:tcPr>
          <w:p w14:paraId="2F5B2EBE" w14:textId="7777777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hest Circumference at Birth</w:t>
            </w:r>
          </w:p>
          <w:p w14:paraId="581D0CAF" w14:textId="77777777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D7C715C" w14:textId="7FCD37EC" w:rsidR="009B6AF2" w:rsidRPr="00EC10E7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10E7">
              <w:rPr>
                <w:rFonts w:ascii="Times New Roman" w:hAnsi="Times New Roman" w:cs="Times New Roman"/>
                <w:b/>
              </w:rPr>
              <w:t>Cm _</w:t>
            </w:r>
            <w:r w:rsidR="00AB76A7">
              <w:rPr>
                <w:rFonts w:ascii="Times New Roman" w:hAnsi="Times New Roman" w:cs="Times New Roman"/>
                <w:b/>
              </w:rPr>
              <w:t>32.5</w:t>
            </w:r>
            <w:r w:rsidRPr="00EC10E7">
              <w:rPr>
                <w:rFonts w:ascii="Times New Roman" w:hAnsi="Times New Roman" w:cs="Times New Roman"/>
                <w:b/>
              </w:rPr>
              <w:t>_</w:t>
            </w:r>
          </w:p>
          <w:p w14:paraId="5A15C3D1" w14:textId="77777777" w:rsidR="009B6AF2" w:rsidRPr="00EC10E7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1489431" w14:textId="64B60691" w:rsidR="009B6AF2" w:rsidRDefault="009B6AF2" w:rsidP="009B6A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10E7">
              <w:rPr>
                <w:rFonts w:ascii="Times New Roman" w:hAnsi="Times New Roman" w:cs="Times New Roman"/>
                <w:b/>
              </w:rPr>
              <w:t>Inches _</w:t>
            </w:r>
            <w:r w:rsidR="00AB76A7">
              <w:rPr>
                <w:rFonts w:ascii="Times New Roman" w:hAnsi="Times New Roman" w:cs="Times New Roman"/>
                <w:b/>
              </w:rPr>
              <w:t>1 ft and 8</w:t>
            </w:r>
            <w:r w:rsidRPr="00EC10E7">
              <w:rPr>
                <w:rFonts w:ascii="Times New Roman" w:hAnsi="Times New Roman" w:cs="Times New Roman"/>
                <w:b/>
              </w:rPr>
              <w:t>_</w:t>
            </w:r>
          </w:p>
        </w:tc>
      </w:tr>
    </w:tbl>
    <w:p w14:paraId="70ADA890" w14:textId="19A5A7B3" w:rsidR="00214028" w:rsidRPr="00DA462D" w:rsidRDefault="00EC10E7" w:rsidP="00EC10E7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*There are times when the weight at the time of your assessment will be the same as birth*</w:t>
      </w:r>
    </w:p>
    <w:p w14:paraId="63A22773" w14:textId="4AE808DF" w:rsidR="00061ECF" w:rsidRPr="00D433A7" w:rsidRDefault="005F19F9" w:rsidP="00061ECF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433A7">
        <w:rPr>
          <w:rFonts w:ascii="Times New Roman" w:hAnsi="Times New Roman" w:cs="Times New Roman"/>
          <w:b/>
          <w:sz w:val="28"/>
          <w:szCs w:val="28"/>
        </w:rPr>
        <w:t xml:space="preserve">Mother/Family </w:t>
      </w:r>
      <w:r w:rsidR="00061ECF" w:rsidRPr="00D433A7">
        <w:rPr>
          <w:rFonts w:ascii="Times New Roman" w:hAnsi="Times New Roman" w:cs="Times New Roman"/>
          <w:b/>
          <w:sz w:val="28"/>
          <w:szCs w:val="28"/>
        </w:rPr>
        <w:t>Medical History (</w:t>
      </w:r>
      <w:r w:rsidRPr="00D433A7">
        <w:rPr>
          <w:rFonts w:ascii="Times New Roman" w:hAnsi="Times New Roman" w:cs="Times New Roman"/>
          <w:b/>
          <w:sz w:val="28"/>
          <w:szCs w:val="28"/>
        </w:rPr>
        <w:t>1</w:t>
      </w:r>
      <w:r w:rsidR="00061ECF" w:rsidRPr="00D433A7">
        <w:rPr>
          <w:rFonts w:ascii="Times New Roman" w:hAnsi="Times New Roman" w:cs="Times New Roman"/>
          <w:b/>
          <w:sz w:val="28"/>
          <w:szCs w:val="28"/>
        </w:rPr>
        <w:t>5 Points)</w:t>
      </w:r>
    </w:p>
    <w:p w14:paraId="593240D5" w14:textId="5DB27F6E" w:rsidR="00766D1B" w:rsidRDefault="00061ECF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enatal History</w:t>
      </w:r>
      <w:r w:rsidR="00766D1B">
        <w:rPr>
          <w:rFonts w:ascii="Times New Roman" w:hAnsi="Times New Roman" w:cs="Times New Roman"/>
          <w:b/>
        </w:rPr>
        <w:t xml:space="preserve"> of the </w:t>
      </w:r>
      <w:r w:rsidR="00D433A7">
        <w:rPr>
          <w:rFonts w:ascii="Times New Roman" w:hAnsi="Times New Roman" w:cs="Times New Roman"/>
          <w:b/>
        </w:rPr>
        <w:t>mother</w:t>
      </w:r>
      <w:r>
        <w:rPr>
          <w:rFonts w:ascii="Times New Roman" w:hAnsi="Times New Roman" w:cs="Times New Roman"/>
          <w:b/>
        </w:rPr>
        <w:t>:</w:t>
      </w:r>
    </w:p>
    <w:p w14:paraId="75A6F3FD" w14:textId="50D1B9C1" w:rsidR="003151FA" w:rsidRDefault="003151FA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</w:t>
      </w:r>
      <w:r w:rsidRPr="008061BD">
        <w:rPr>
          <w:rFonts w:ascii="Times New Roman" w:hAnsi="Times New Roman" w:cs="Times New Roman"/>
          <w:b/>
        </w:rPr>
        <w:t>GTPAL:</w:t>
      </w:r>
      <w:r w:rsidR="00AB76A7">
        <w:rPr>
          <w:rFonts w:ascii="Times New Roman" w:hAnsi="Times New Roman" w:cs="Times New Roman"/>
          <w:b/>
        </w:rPr>
        <w:t xml:space="preserve"> </w:t>
      </w:r>
      <w:r w:rsidR="00AB76A7" w:rsidRPr="00582D1B">
        <w:rPr>
          <w:rFonts w:ascii="Times New Roman" w:hAnsi="Times New Roman" w:cs="Times New Roman"/>
          <w:bCs/>
        </w:rPr>
        <w:t>SAB history of loos</w:t>
      </w:r>
      <w:r w:rsidR="00582D1B" w:rsidRPr="00582D1B">
        <w:rPr>
          <w:rFonts w:ascii="Times New Roman" w:hAnsi="Times New Roman" w:cs="Times New Roman"/>
          <w:bCs/>
        </w:rPr>
        <w:t>e at</w:t>
      </w:r>
      <w:r w:rsidR="00AB76A7" w:rsidRPr="00582D1B">
        <w:rPr>
          <w:rFonts w:ascii="Times New Roman" w:hAnsi="Times New Roman" w:cs="Times New Roman"/>
          <w:bCs/>
        </w:rPr>
        <w:t xml:space="preserve"> 6 weeks, G4T3P0A1L3</w:t>
      </w:r>
    </w:p>
    <w:p w14:paraId="739A84CF" w14:textId="3332647F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When prenatal care started:</w:t>
      </w:r>
      <w:r w:rsidR="00AB76A7">
        <w:rPr>
          <w:rFonts w:ascii="Times New Roman" w:hAnsi="Times New Roman" w:cs="Times New Roman"/>
          <w:b/>
        </w:rPr>
        <w:t xml:space="preserve"> </w:t>
      </w:r>
      <w:r w:rsidR="001F5E80" w:rsidRPr="001F5E80">
        <w:rPr>
          <w:rFonts w:ascii="Times New Roman" w:hAnsi="Times New Roman" w:cs="Times New Roman"/>
          <w:bCs/>
        </w:rPr>
        <w:t xml:space="preserve">The first appointment was </w:t>
      </w:r>
      <w:proofErr w:type="gramStart"/>
      <w:r w:rsidR="00AB76A7" w:rsidRPr="001F5E80">
        <w:rPr>
          <w:rFonts w:ascii="Times New Roman" w:hAnsi="Times New Roman" w:cs="Times New Roman"/>
          <w:bCs/>
        </w:rPr>
        <w:t>03/19/2023</w:t>
      </w:r>
      <w:proofErr w:type="gramEnd"/>
    </w:p>
    <w:p w14:paraId="060E297B" w14:textId="57E7F3DE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Abnormal prenatal labs/diagnostics:</w:t>
      </w:r>
      <w:r w:rsidR="00AB76A7">
        <w:rPr>
          <w:rFonts w:ascii="Times New Roman" w:hAnsi="Times New Roman" w:cs="Times New Roman"/>
          <w:b/>
        </w:rPr>
        <w:t xml:space="preserve"> </w:t>
      </w:r>
      <w:r w:rsidR="00AB76A7" w:rsidRPr="001F5E80">
        <w:rPr>
          <w:rFonts w:ascii="Times New Roman" w:hAnsi="Times New Roman" w:cs="Times New Roman"/>
          <w:bCs/>
        </w:rPr>
        <w:t>HCT low 30.0, HGB low 10.2, RBC low 3.38</w:t>
      </w:r>
    </w:p>
    <w:p w14:paraId="63A1CAE0" w14:textId="136BB613" w:rsidR="00766D1B" w:rsidRPr="001F5E80" w:rsidRDefault="00766D1B" w:rsidP="00061ECF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ab/>
        <w:t>Prenatal complications:</w:t>
      </w:r>
      <w:r w:rsidR="00AB76A7">
        <w:rPr>
          <w:rFonts w:ascii="Times New Roman" w:hAnsi="Times New Roman" w:cs="Times New Roman"/>
          <w:b/>
        </w:rPr>
        <w:t xml:space="preserve"> </w:t>
      </w:r>
      <w:r w:rsidR="00AB76A7" w:rsidRPr="001F5E80">
        <w:rPr>
          <w:rFonts w:ascii="Times New Roman" w:hAnsi="Times New Roman" w:cs="Times New Roman"/>
          <w:bCs/>
        </w:rPr>
        <w:t>obesity</w:t>
      </w:r>
    </w:p>
    <w:p w14:paraId="5ED044BC" w14:textId="4D485148" w:rsidR="00061ECF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Smoking/</w:t>
      </w:r>
      <w:r w:rsidR="0044554F">
        <w:rPr>
          <w:rFonts w:ascii="Times New Roman" w:hAnsi="Times New Roman" w:cs="Times New Roman"/>
          <w:b/>
        </w:rPr>
        <w:t>alcohol/</w:t>
      </w:r>
      <w:r>
        <w:rPr>
          <w:rFonts w:ascii="Times New Roman" w:hAnsi="Times New Roman" w:cs="Times New Roman"/>
          <w:b/>
        </w:rPr>
        <w:t>drug use in pregnancy:</w:t>
      </w:r>
      <w:r w:rsidR="00061ECF">
        <w:rPr>
          <w:rFonts w:ascii="Times New Roman" w:hAnsi="Times New Roman" w:cs="Times New Roman"/>
          <w:b/>
        </w:rPr>
        <w:t xml:space="preserve"> </w:t>
      </w:r>
      <w:r w:rsidR="00BE3A5D">
        <w:rPr>
          <w:rFonts w:ascii="Times New Roman" w:hAnsi="Times New Roman" w:cs="Times New Roman"/>
          <w:bCs/>
        </w:rPr>
        <w:t>smoked marijuana twice a week</w:t>
      </w:r>
    </w:p>
    <w:p w14:paraId="279E276E" w14:textId="77777777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abor </w:t>
      </w:r>
      <w:r w:rsidR="00061ECF" w:rsidRPr="00DA462D">
        <w:rPr>
          <w:rFonts w:ascii="Times New Roman" w:hAnsi="Times New Roman" w:cs="Times New Roman"/>
          <w:b/>
        </w:rPr>
        <w:t>History</w:t>
      </w:r>
      <w:r>
        <w:rPr>
          <w:rFonts w:ascii="Times New Roman" w:hAnsi="Times New Roman" w:cs="Times New Roman"/>
          <w:b/>
        </w:rPr>
        <w:t xml:space="preserve"> of Mother</w:t>
      </w:r>
      <w:r w:rsidR="00061ECF" w:rsidRPr="00DA462D">
        <w:rPr>
          <w:rFonts w:ascii="Times New Roman" w:hAnsi="Times New Roman" w:cs="Times New Roman"/>
          <w:b/>
        </w:rPr>
        <w:t>:</w:t>
      </w:r>
    </w:p>
    <w:p w14:paraId="4492DB33" w14:textId="098DD49D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Gestation at onset of labor:</w:t>
      </w:r>
      <w:r w:rsidR="00AB76A7">
        <w:rPr>
          <w:rFonts w:ascii="Times New Roman" w:hAnsi="Times New Roman" w:cs="Times New Roman"/>
          <w:b/>
        </w:rPr>
        <w:t xml:space="preserve"> </w:t>
      </w:r>
      <w:r w:rsidR="00AB76A7" w:rsidRPr="001F5E80">
        <w:rPr>
          <w:rFonts w:ascii="Times New Roman" w:hAnsi="Times New Roman" w:cs="Times New Roman"/>
          <w:bCs/>
        </w:rPr>
        <w:t>39</w:t>
      </w:r>
      <w:r w:rsidR="003D1087" w:rsidRPr="001F5E80">
        <w:rPr>
          <w:rFonts w:ascii="Times New Roman" w:hAnsi="Times New Roman" w:cs="Times New Roman"/>
          <w:bCs/>
        </w:rPr>
        <w:t>w2d</w:t>
      </w:r>
    </w:p>
    <w:p w14:paraId="6C3D72A4" w14:textId="61016EF7" w:rsidR="00766D1B" w:rsidRPr="001F5E80" w:rsidRDefault="00766D1B" w:rsidP="00061ECF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ab/>
        <w:t>Length of labor:</w:t>
      </w:r>
      <w:r w:rsidR="003D1087">
        <w:rPr>
          <w:rFonts w:ascii="Times New Roman" w:hAnsi="Times New Roman" w:cs="Times New Roman"/>
          <w:b/>
        </w:rPr>
        <w:t xml:space="preserve"> </w:t>
      </w:r>
      <w:r w:rsidR="003D1087" w:rsidRPr="001F5E80">
        <w:rPr>
          <w:rFonts w:ascii="Times New Roman" w:hAnsi="Times New Roman" w:cs="Times New Roman"/>
          <w:bCs/>
        </w:rPr>
        <w:t>2</w:t>
      </w:r>
      <w:r w:rsidR="003D1087" w:rsidRPr="001F5E80">
        <w:rPr>
          <w:rFonts w:ascii="Times New Roman" w:hAnsi="Times New Roman" w:cs="Times New Roman"/>
          <w:bCs/>
          <w:vertAlign w:val="superscript"/>
        </w:rPr>
        <w:t>nd</w:t>
      </w:r>
      <w:r w:rsidR="003D1087" w:rsidRPr="001F5E80">
        <w:rPr>
          <w:rFonts w:ascii="Times New Roman" w:hAnsi="Times New Roman" w:cs="Times New Roman"/>
          <w:bCs/>
        </w:rPr>
        <w:t xml:space="preserve"> </w:t>
      </w:r>
      <w:r w:rsidR="001F5E80" w:rsidRPr="001F5E80">
        <w:rPr>
          <w:rFonts w:ascii="Times New Roman" w:hAnsi="Times New Roman" w:cs="Times New Roman"/>
          <w:bCs/>
        </w:rPr>
        <w:t>stage</w:t>
      </w:r>
      <w:r w:rsidR="003D1087" w:rsidRPr="001F5E80">
        <w:rPr>
          <w:rFonts w:ascii="Times New Roman" w:hAnsi="Times New Roman" w:cs="Times New Roman"/>
          <w:bCs/>
        </w:rPr>
        <w:t>-14m</w:t>
      </w:r>
      <w:r w:rsidR="00DC6CB8">
        <w:rPr>
          <w:rFonts w:ascii="Times New Roman" w:hAnsi="Times New Roman" w:cs="Times New Roman"/>
          <w:bCs/>
        </w:rPr>
        <w:t xml:space="preserve">ins and </w:t>
      </w:r>
      <w:r w:rsidR="003D1087" w:rsidRPr="001F5E80">
        <w:rPr>
          <w:rFonts w:ascii="Times New Roman" w:hAnsi="Times New Roman" w:cs="Times New Roman"/>
          <w:bCs/>
        </w:rPr>
        <w:t>3</w:t>
      </w:r>
      <w:r w:rsidR="003D1087" w:rsidRPr="001F5E80">
        <w:rPr>
          <w:rFonts w:ascii="Times New Roman" w:hAnsi="Times New Roman" w:cs="Times New Roman"/>
          <w:bCs/>
          <w:vertAlign w:val="superscript"/>
        </w:rPr>
        <w:t>rd</w:t>
      </w:r>
      <w:r w:rsidR="001F5E80" w:rsidRPr="001F5E80">
        <w:rPr>
          <w:rFonts w:ascii="Times New Roman" w:hAnsi="Times New Roman" w:cs="Times New Roman"/>
          <w:bCs/>
        </w:rPr>
        <w:t xml:space="preserve"> stage- </w:t>
      </w:r>
      <w:proofErr w:type="gramStart"/>
      <w:r w:rsidR="003D1087" w:rsidRPr="001F5E80">
        <w:rPr>
          <w:rFonts w:ascii="Times New Roman" w:hAnsi="Times New Roman" w:cs="Times New Roman"/>
          <w:bCs/>
        </w:rPr>
        <w:t>4m</w:t>
      </w:r>
      <w:r w:rsidR="00DC6CB8">
        <w:rPr>
          <w:rFonts w:ascii="Times New Roman" w:hAnsi="Times New Roman" w:cs="Times New Roman"/>
          <w:bCs/>
        </w:rPr>
        <w:t>ins</w:t>
      </w:r>
      <w:proofErr w:type="gramEnd"/>
    </w:p>
    <w:p w14:paraId="10B171A6" w14:textId="40BB5FB9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ROM:</w:t>
      </w:r>
      <w:r w:rsidR="003D1087">
        <w:rPr>
          <w:rFonts w:ascii="Times New Roman" w:hAnsi="Times New Roman" w:cs="Times New Roman"/>
          <w:b/>
        </w:rPr>
        <w:t xml:space="preserve"> </w:t>
      </w:r>
      <w:r w:rsidR="003D1087" w:rsidRPr="001F5E80">
        <w:rPr>
          <w:rFonts w:ascii="Times New Roman" w:hAnsi="Times New Roman" w:cs="Times New Roman"/>
          <w:bCs/>
        </w:rPr>
        <w:t>10/24/2023 1936</w:t>
      </w:r>
    </w:p>
    <w:p w14:paraId="6BD58DF6" w14:textId="07575AD1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Medications in labor:</w:t>
      </w:r>
      <w:r w:rsidR="003D1087">
        <w:rPr>
          <w:rFonts w:ascii="Times New Roman" w:hAnsi="Times New Roman" w:cs="Times New Roman"/>
          <w:b/>
        </w:rPr>
        <w:t xml:space="preserve"> </w:t>
      </w:r>
      <w:r w:rsidR="00984C05" w:rsidRPr="001F5E80">
        <w:rPr>
          <w:rFonts w:ascii="Times New Roman" w:hAnsi="Times New Roman" w:cs="Times New Roman"/>
          <w:bCs/>
        </w:rPr>
        <w:t>ampicillin</w:t>
      </w:r>
      <w:r w:rsidR="001F5E80" w:rsidRPr="001F5E80">
        <w:rPr>
          <w:rFonts w:ascii="Times New Roman" w:hAnsi="Times New Roman" w:cs="Times New Roman"/>
          <w:bCs/>
        </w:rPr>
        <w:t xml:space="preserve"> and </w:t>
      </w:r>
      <w:r w:rsidR="003D1087" w:rsidRPr="001F5E80">
        <w:rPr>
          <w:rFonts w:ascii="Times New Roman" w:hAnsi="Times New Roman" w:cs="Times New Roman"/>
          <w:bCs/>
        </w:rPr>
        <w:t>oxytocin</w:t>
      </w:r>
    </w:p>
    <w:p w14:paraId="76E9D7F4" w14:textId="0A004114" w:rsidR="00061ECF" w:rsidRPr="001F5E80" w:rsidRDefault="00766D1B" w:rsidP="00061ECF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ab/>
        <w:t>Co</w:t>
      </w:r>
      <w:r w:rsidR="00265F0D">
        <w:rPr>
          <w:rFonts w:ascii="Times New Roman" w:hAnsi="Times New Roman" w:cs="Times New Roman"/>
          <w:b/>
        </w:rPr>
        <w:t xml:space="preserve">mplications in </w:t>
      </w:r>
      <w:r>
        <w:rPr>
          <w:rFonts w:ascii="Times New Roman" w:hAnsi="Times New Roman" w:cs="Times New Roman"/>
          <w:b/>
        </w:rPr>
        <w:t>labor and delivery:</w:t>
      </w:r>
      <w:sdt>
        <w:sdtPr>
          <w:rPr>
            <w:rFonts w:ascii="Times New Roman" w:hAnsi="Times New Roman" w:cs="Times New Roman"/>
            <w:bCs/>
          </w:rPr>
          <w:id w:val="-261919688"/>
          <w:placeholder>
            <w:docPart w:val="5269A7AEFFF66147A9A69BADA4413AEC"/>
          </w:placeholder>
        </w:sdtPr>
        <w:sdtEndPr/>
        <w:sdtContent>
          <w:r w:rsidR="003D1087" w:rsidRPr="001F5E80">
            <w:rPr>
              <w:rFonts w:ascii="Times New Roman" w:hAnsi="Times New Roman" w:cs="Times New Roman"/>
              <w:bCs/>
            </w:rPr>
            <w:t xml:space="preserve"> none</w:t>
          </w:r>
        </w:sdtContent>
      </w:sdt>
    </w:p>
    <w:p w14:paraId="37E7DF49" w14:textId="3405E083" w:rsidR="00133543" w:rsidRDefault="00133543" w:rsidP="00061ECF">
      <w:pPr>
        <w:spacing w:line="480" w:lineRule="auto"/>
        <w:rPr>
          <w:rFonts w:ascii="Times New Roman" w:hAnsi="Times New Roman" w:cs="Times New Roman"/>
          <w:b/>
        </w:rPr>
      </w:pPr>
      <w:r w:rsidRPr="00133543">
        <w:rPr>
          <w:rFonts w:ascii="Times New Roman" w:hAnsi="Times New Roman" w:cs="Times New Roman"/>
          <w:b/>
          <w:bCs/>
        </w:rPr>
        <w:t>Past Surgical History: </w:t>
      </w:r>
      <w:r w:rsidRPr="00133543">
        <w:rPr>
          <w:rFonts w:ascii="Times New Roman" w:hAnsi="Times New Roman" w:cs="Times New Roman"/>
          <w:bCs/>
        </w:rPr>
        <w:t>Wisdom tooth removal in 2018</w:t>
      </w:r>
    </w:p>
    <w:p w14:paraId="44808BEA" w14:textId="697490E7" w:rsidR="00766D1B" w:rsidRPr="001F5E80" w:rsidRDefault="00265F0D" w:rsidP="00061ECF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Family History </w:t>
      </w:r>
      <w:r w:rsidR="00766D1B">
        <w:rPr>
          <w:rFonts w:ascii="Times New Roman" w:hAnsi="Times New Roman" w:cs="Times New Roman"/>
          <w:b/>
        </w:rPr>
        <w:t>Pertinent to infant:</w:t>
      </w:r>
      <w:r w:rsidR="003D1087">
        <w:rPr>
          <w:rFonts w:ascii="Times New Roman" w:hAnsi="Times New Roman" w:cs="Times New Roman"/>
          <w:b/>
        </w:rPr>
        <w:t xml:space="preserve"> </w:t>
      </w:r>
      <w:r w:rsidR="003D1087" w:rsidRPr="001F5E80">
        <w:rPr>
          <w:rFonts w:ascii="Times New Roman" w:hAnsi="Times New Roman" w:cs="Times New Roman"/>
          <w:bCs/>
        </w:rPr>
        <w:t>grandmother-HTN</w:t>
      </w:r>
    </w:p>
    <w:p w14:paraId="2373B15C" w14:textId="684D4E31" w:rsidR="00766D1B" w:rsidRPr="001F5E80" w:rsidRDefault="00061ECF" w:rsidP="00061ECF">
      <w:pPr>
        <w:spacing w:line="480" w:lineRule="auto"/>
        <w:rPr>
          <w:rFonts w:ascii="Times New Roman" w:hAnsi="Times New Roman" w:cs="Times New Roman"/>
          <w:bCs/>
        </w:rPr>
      </w:pPr>
      <w:r w:rsidRPr="00DA462D">
        <w:rPr>
          <w:rFonts w:ascii="Times New Roman" w:hAnsi="Times New Roman" w:cs="Times New Roman"/>
          <w:b/>
        </w:rPr>
        <w:t>Social History</w:t>
      </w:r>
      <w:r w:rsidR="00265F0D">
        <w:rPr>
          <w:rFonts w:ascii="Times New Roman" w:hAnsi="Times New Roman" w:cs="Times New Roman"/>
          <w:b/>
        </w:rPr>
        <w:t xml:space="preserve"> (tobacco/alcohol/drugs) </w:t>
      </w:r>
      <w:r w:rsidR="00766D1B">
        <w:rPr>
          <w:rFonts w:ascii="Times New Roman" w:hAnsi="Times New Roman" w:cs="Times New Roman"/>
          <w:b/>
        </w:rPr>
        <w:t>Pertinent to infant:</w:t>
      </w:r>
      <w:r w:rsidR="003D1087">
        <w:rPr>
          <w:rFonts w:ascii="Times New Roman" w:hAnsi="Times New Roman" w:cs="Times New Roman"/>
          <w:b/>
        </w:rPr>
        <w:t xml:space="preserve"> </w:t>
      </w:r>
      <w:r w:rsidR="003D1087" w:rsidRPr="001F5E80">
        <w:rPr>
          <w:rFonts w:ascii="Times New Roman" w:hAnsi="Times New Roman" w:cs="Times New Roman"/>
          <w:bCs/>
        </w:rPr>
        <w:t>for</w:t>
      </w:r>
      <w:r w:rsidR="00984C05" w:rsidRPr="001F5E80">
        <w:rPr>
          <w:rFonts w:ascii="Times New Roman" w:hAnsi="Times New Roman" w:cs="Times New Roman"/>
          <w:bCs/>
        </w:rPr>
        <w:t>mer tobacco use</w:t>
      </w:r>
      <w:r w:rsidR="001F5E80" w:rsidRPr="001F5E80">
        <w:rPr>
          <w:rFonts w:ascii="Times New Roman" w:hAnsi="Times New Roman" w:cs="Times New Roman"/>
          <w:bCs/>
        </w:rPr>
        <w:t>r,</w:t>
      </w:r>
      <w:r w:rsidR="00984C05" w:rsidRPr="001F5E80">
        <w:rPr>
          <w:rFonts w:ascii="Times New Roman" w:hAnsi="Times New Roman" w:cs="Times New Roman"/>
          <w:bCs/>
        </w:rPr>
        <w:t xml:space="preserve"> quit date </w:t>
      </w:r>
      <w:proofErr w:type="gramStart"/>
      <w:r w:rsidR="00984C05" w:rsidRPr="001F5E80">
        <w:rPr>
          <w:rFonts w:ascii="Times New Roman" w:hAnsi="Times New Roman" w:cs="Times New Roman"/>
          <w:bCs/>
        </w:rPr>
        <w:t>6/1/2018</w:t>
      </w:r>
      <w:proofErr w:type="gramEnd"/>
    </w:p>
    <w:p w14:paraId="3A00B74F" w14:textId="70D63C4E" w:rsidR="00766D1B" w:rsidRPr="001F5E80" w:rsidRDefault="00766D1B" w:rsidP="00061ECF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Father/Co-Parent of Baby Involvement:</w:t>
      </w:r>
      <w:r w:rsidR="00984C05">
        <w:rPr>
          <w:rFonts w:ascii="Times New Roman" w:hAnsi="Times New Roman" w:cs="Times New Roman"/>
          <w:b/>
        </w:rPr>
        <w:t xml:space="preserve"> </w:t>
      </w:r>
      <w:r w:rsidR="00984C05" w:rsidRPr="001F5E80">
        <w:rPr>
          <w:rFonts w:ascii="Times New Roman" w:hAnsi="Times New Roman" w:cs="Times New Roman"/>
          <w:bCs/>
        </w:rPr>
        <w:t>yes, involved</w:t>
      </w:r>
      <w:r w:rsidR="001F5E80" w:rsidRPr="001F5E80">
        <w:rPr>
          <w:rFonts w:ascii="Times New Roman" w:hAnsi="Times New Roman" w:cs="Times New Roman"/>
          <w:bCs/>
        </w:rPr>
        <w:t>. R</w:t>
      </w:r>
      <w:r w:rsidR="00984C05" w:rsidRPr="001F5E80">
        <w:rPr>
          <w:rFonts w:ascii="Times New Roman" w:hAnsi="Times New Roman" w:cs="Times New Roman"/>
          <w:bCs/>
        </w:rPr>
        <w:t>espond</w:t>
      </w:r>
      <w:r w:rsidR="001F5E80" w:rsidRPr="001F5E80">
        <w:rPr>
          <w:rFonts w:ascii="Times New Roman" w:hAnsi="Times New Roman" w:cs="Times New Roman"/>
          <w:bCs/>
        </w:rPr>
        <w:t>s</w:t>
      </w:r>
      <w:r w:rsidR="00984C05" w:rsidRPr="001F5E80">
        <w:rPr>
          <w:rFonts w:ascii="Times New Roman" w:hAnsi="Times New Roman" w:cs="Times New Roman"/>
          <w:bCs/>
        </w:rPr>
        <w:t xml:space="preserve"> to infant cues</w:t>
      </w:r>
      <w:r w:rsidR="001F5E80" w:rsidRPr="001F5E80">
        <w:rPr>
          <w:rFonts w:ascii="Times New Roman" w:hAnsi="Times New Roman" w:cs="Times New Roman"/>
          <w:bCs/>
        </w:rPr>
        <w:t xml:space="preserve"> and </w:t>
      </w:r>
      <w:proofErr w:type="gramStart"/>
      <w:r w:rsidR="00984C05" w:rsidRPr="001F5E80">
        <w:rPr>
          <w:rFonts w:ascii="Times New Roman" w:hAnsi="Times New Roman" w:cs="Times New Roman"/>
          <w:bCs/>
        </w:rPr>
        <w:t>holding</w:t>
      </w:r>
      <w:proofErr w:type="gramEnd"/>
    </w:p>
    <w:p w14:paraId="2AF82F22" w14:textId="2809C45B" w:rsidR="00061ECF" w:rsidRDefault="00265F0D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iving Situation of Family:</w:t>
      </w:r>
      <w:r w:rsidR="002720B8">
        <w:rPr>
          <w:rFonts w:ascii="Times New Roman" w:hAnsi="Times New Roman" w:cs="Times New Roman"/>
          <w:b/>
        </w:rPr>
        <w:t xml:space="preserve"> </w:t>
      </w:r>
      <w:r w:rsidR="002720B8" w:rsidRPr="001F5E80">
        <w:rPr>
          <w:rFonts w:ascii="Times New Roman" w:hAnsi="Times New Roman" w:cs="Times New Roman"/>
          <w:bCs/>
        </w:rPr>
        <w:t>lives alone with 2 children</w:t>
      </w:r>
    </w:p>
    <w:p w14:paraId="34A86909" w14:textId="2CE1CD95" w:rsidR="00214028" w:rsidRDefault="00061ECF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ducation Level</w:t>
      </w:r>
      <w:r w:rsidR="00766D1B">
        <w:rPr>
          <w:rFonts w:ascii="Times New Roman" w:hAnsi="Times New Roman" w:cs="Times New Roman"/>
          <w:b/>
        </w:rPr>
        <w:t xml:space="preserve"> of Parents (If applicable to parents’ learning barrier</w:t>
      </w:r>
      <w:r w:rsidR="001F5E80">
        <w:rPr>
          <w:rFonts w:ascii="Times New Roman" w:hAnsi="Times New Roman" w:cs="Times New Roman"/>
          <w:b/>
        </w:rPr>
        <w:t xml:space="preserve"> </w:t>
      </w:r>
      <w:r w:rsidR="00766D1B">
        <w:rPr>
          <w:rFonts w:ascii="Times New Roman" w:hAnsi="Times New Roman" w:cs="Times New Roman"/>
          <w:b/>
        </w:rPr>
        <w:t>s or care of infant)</w:t>
      </w:r>
      <w:r>
        <w:rPr>
          <w:rFonts w:ascii="Times New Roman" w:hAnsi="Times New Roman" w:cs="Times New Roman"/>
          <w:b/>
        </w:rPr>
        <w:t>:</w:t>
      </w:r>
      <w:r w:rsidR="001F5E80">
        <w:rPr>
          <w:rFonts w:ascii="Times New Roman" w:hAnsi="Times New Roman" w:cs="Times New Roman"/>
          <w:b/>
        </w:rPr>
        <w:t xml:space="preserve"> </w:t>
      </w:r>
      <w:r w:rsidR="001F5E80" w:rsidRPr="001F5E80">
        <w:rPr>
          <w:rFonts w:ascii="Times New Roman" w:hAnsi="Times New Roman" w:cs="Times New Roman"/>
          <w:bCs/>
        </w:rPr>
        <w:t>mother has 1</w:t>
      </w:r>
      <w:r w:rsidR="002720B8" w:rsidRPr="001F5E80">
        <w:rPr>
          <w:rFonts w:ascii="Times New Roman" w:hAnsi="Times New Roman" w:cs="Times New Roman"/>
          <w:bCs/>
        </w:rPr>
        <w:t xml:space="preserve">3 years of </w:t>
      </w:r>
      <w:proofErr w:type="gramStart"/>
      <w:r w:rsidR="002720B8" w:rsidRPr="001F5E80">
        <w:rPr>
          <w:rFonts w:ascii="Times New Roman" w:hAnsi="Times New Roman" w:cs="Times New Roman"/>
          <w:bCs/>
        </w:rPr>
        <w:t>education</w:t>
      </w:r>
      <w:proofErr w:type="gramEnd"/>
    </w:p>
    <w:p w14:paraId="0C923222" w14:textId="77777777" w:rsidR="00C575F6" w:rsidRDefault="00C575F6" w:rsidP="00061ECF">
      <w:pPr>
        <w:spacing w:line="480" w:lineRule="auto"/>
        <w:rPr>
          <w:rFonts w:ascii="Times New Roman" w:hAnsi="Times New Roman" w:cs="Times New Roman"/>
          <w:b/>
        </w:rPr>
      </w:pPr>
    </w:p>
    <w:p w14:paraId="3FD4D89B" w14:textId="1A1F021A" w:rsidR="00766D1B" w:rsidRPr="00D433A7" w:rsidRDefault="00766D1B" w:rsidP="0027420D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433A7">
        <w:rPr>
          <w:rFonts w:ascii="Times New Roman" w:hAnsi="Times New Roman" w:cs="Times New Roman"/>
          <w:b/>
          <w:sz w:val="28"/>
          <w:szCs w:val="28"/>
        </w:rPr>
        <w:t>Birth History</w:t>
      </w:r>
      <w:r w:rsidR="0027420D" w:rsidRPr="00D433A7">
        <w:rPr>
          <w:rFonts w:ascii="Times New Roman" w:hAnsi="Times New Roman" w:cs="Times New Roman"/>
          <w:b/>
          <w:sz w:val="28"/>
          <w:szCs w:val="28"/>
        </w:rPr>
        <w:t xml:space="preserve"> (10 points)</w:t>
      </w:r>
    </w:p>
    <w:p w14:paraId="4E6A5CB1" w14:textId="0F156AD7" w:rsidR="00766D1B" w:rsidRPr="00DC6CB8" w:rsidRDefault="00766D1B" w:rsidP="00061ECF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Length of Second Stage of Labor:</w:t>
      </w:r>
      <w:r w:rsidR="00DC6CB8">
        <w:rPr>
          <w:rFonts w:ascii="Times New Roman" w:hAnsi="Times New Roman" w:cs="Times New Roman"/>
          <w:b/>
        </w:rPr>
        <w:t xml:space="preserve"> </w:t>
      </w:r>
      <w:r w:rsidR="00DC6CB8" w:rsidRPr="00DC6CB8">
        <w:rPr>
          <w:rFonts w:ascii="Times New Roman" w:hAnsi="Times New Roman" w:cs="Times New Roman"/>
          <w:bCs/>
        </w:rPr>
        <w:t>14 min</w:t>
      </w:r>
      <w:r w:rsidR="00DC6CB8">
        <w:rPr>
          <w:rFonts w:ascii="Times New Roman" w:hAnsi="Times New Roman" w:cs="Times New Roman"/>
          <w:bCs/>
        </w:rPr>
        <w:t>s</w:t>
      </w:r>
    </w:p>
    <w:p w14:paraId="48379025" w14:textId="59AD5F5B" w:rsidR="00766D1B" w:rsidRPr="00DC6CB8" w:rsidRDefault="00766D1B" w:rsidP="00061ECF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Type of Delivery:</w:t>
      </w:r>
      <w:r w:rsidR="00DC6CB8">
        <w:rPr>
          <w:rFonts w:ascii="Times New Roman" w:hAnsi="Times New Roman" w:cs="Times New Roman"/>
          <w:b/>
        </w:rPr>
        <w:t xml:space="preserve"> </w:t>
      </w:r>
      <w:r w:rsidR="00DC6CB8" w:rsidRPr="00DC6CB8">
        <w:rPr>
          <w:rFonts w:ascii="Times New Roman" w:hAnsi="Times New Roman" w:cs="Times New Roman"/>
          <w:bCs/>
        </w:rPr>
        <w:t>vaginal</w:t>
      </w:r>
    </w:p>
    <w:p w14:paraId="59983481" w14:textId="516B5BAA" w:rsidR="00766D1B" w:rsidRPr="00DC6CB8" w:rsidRDefault="00265F0D" w:rsidP="00061ECF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Complications During</w:t>
      </w:r>
      <w:r w:rsidR="00766D1B">
        <w:rPr>
          <w:rFonts w:ascii="Times New Roman" w:hAnsi="Times New Roman" w:cs="Times New Roman"/>
          <w:b/>
        </w:rPr>
        <w:t xml:space="preserve"> Birth:</w:t>
      </w:r>
      <w:r w:rsidR="00DC6CB8">
        <w:rPr>
          <w:rFonts w:ascii="Times New Roman" w:hAnsi="Times New Roman" w:cs="Times New Roman"/>
          <w:b/>
        </w:rPr>
        <w:t xml:space="preserve"> </w:t>
      </w:r>
      <w:r w:rsidR="00DC6CB8" w:rsidRPr="00DC6CB8">
        <w:rPr>
          <w:rFonts w:ascii="Times New Roman" w:hAnsi="Times New Roman" w:cs="Times New Roman"/>
          <w:bCs/>
        </w:rPr>
        <w:t>none</w:t>
      </w:r>
    </w:p>
    <w:p w14:paraId="7EAA6A6E" w14:textId="5AFFE046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GAR Scores:</w:t>
      </w:r>
    </w:p>
    <w:p w14:paraId="1810877B" w14:textId="3B62CA32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1 minute:</w:t>
      </w:r>
      <w:r w:rsidR="00DC6CB8">
        <w:rPr>
          <w:rFonts w:ascii="Times New Roman" w:hAnsi="Times New Roman" w:cs="Times New Roman"/>
          <w:b/>
        </w:rPr>
        <w:t xml:space="preserve"> </w:t>
      </w:r>
      <w:r w:rsidR="00DC6CB8" w:rsidRPr="00DC6CB8">
        <w:rPr>
          <w:rFonts w:ascii="Times New Roman" w:hAnsi="Times New Roman" w:cs="Times New Roman"/>
          <w:bCs/>
        </w:rPr>
        <w:t>8</w:t>
      </w:r>
    </w:p>
    <w:p w14:paraId="37678B36" w14:textId="3C8CA607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5 minutes:</w:t>
      </w:r>
      <w:r w:rsidR="00DC6CB8">
        <w:rPr>
          <w:rFonts w:ascii="Times New Roman" w:hAnsi="Times New Roman" w:cs="Times New Roman"/>
          <w:b/>
        </w:rPr>
        <w:t xml:space="preserve"> </w:t>
      </w:r>
      <w:r w:rsidR="00DC6CB8" w:rsidRPr="00DC6CB8">
        <w:rPr>
          <w:rFonts w:ascii="Times New Roman" w:hAnsi="Times New Roman" w:cs="Times New Roman"/>
          <w:bCs/>
        </w:rPr>
        <w:t>9</w:t>
      </w:r>
    </w:p>
    <w:p w14:paraId="20865C82" w14:textId="4A3199A8" w:rsidR="00766D1B" w:rsidRDefault="00766D1B" w:rsidP="00061ECF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suscitation methods beyond the normal needed:</w:t>
      </w:r>
      <w:r w:rsidR="00DC6CB8">
        <w:rPr>
          <w:rFonts w:ascii="Times New Roman" w:hAnsi="Times New Roman" w:cs="Times New Roman"/>
          <w:b/>
        </w:rPr>
        <w:t xml:space="preserve"> </w:t>
      </w:r>
      <w:r w:rsidR="00DC6CB8" w:rsidRPr="00DC6CB8">
        <w:rPr>
          <w:rFonts w:ascii="Times New Roman" w:hAnsi="Times New Roman" w:cs="Times New Roman"/>
          <w:bCs/>
        </w:rPr>
        <w:t xml:space="preserve">suction and </w:t>
      </w:r>
      <w:proofErr w:type="gramStart"/>
      <w:r w:rsidR="00DC6CB8" w:rsidRPr="00DC6CB8">
        <w:rPr>
          <w:rFonts w:ascii="Times New Roman" w:hAnsi="Times New Roman" w:cs="Times New Roman"/>
          <w:bCs/>
        </w:rPr>
        <w:t>drying</w:t>
      </w:r>
      <w:proofErr w:type="gramEnd"/>
    </w:p>
    <w:p w14:paraId="29031BFB" w14:textId="77777777" w:rsidR="00214028" w:rsidRDefault="00214028" w:rsidP="00061ECF">
      <w:pPr>
        <w:spacing w:line="480" w:lineRule="auto"/>
        <w:rPr>
          <w:rFonts w:ascii="Times New Roman" w:hAnsi="Times New Roman" w:cs="Times New Roman"/>
          <w:b/>
        </w:rPr>
      </w:pPr>
    </w:p>
    <w:p w14:paraId="55DFF9F1" w14:textId="77777777" w:rsidR="003F5CB4" w:rsidRDefault="00A25AE5" w:rsidP="003F5CB4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433A7">
        <w:rPr>
          <w:rFonts w:ascii="Times New Roman" w:hAnsi="Times New Roman" w:cs="Times New Roman"/>
          <w:b/>
          <w:bCs/>
          <w:sz w:val="28"/>
          <w:szCs w:val="28"/>
        </w:rPr>
        <w:t>Intake and Output (</w:t>
      </w:r>
      <w:r w:rsidR="00265F0D" w:rsidRPr="00D433A7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D433A7">
        <w:rPr>
          <w:rFonts w:ascii="Times New Roman" w:hAnsi="Times New Roman" w:cs="Times New Roman"/>
          <w:b/>
          <w:bCs/>
          <w:sz w:val="28"/>
          <w:szCs w:val="28"/>
        </w:rPr>
        <w:t>8 points)</w:t>
      </w:r>
    </w:p>
    <w:p w14:paraId="39D40D6C" w14:textId="458336F4" w:rsidR="00A25AE5" w:rsidRPr="003F5CB4" w:rsidRDefault="00A25AE5" w:rsidP="003F5CB4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u w:val="single"/>
        </w:rPr>
        <w:t>Intake</w:t>
      </w:r>
    </w:p>
    <w:p w14:paraId="4FCD66CC" w14:textId="4CC50DA7" w:rsidR="00A25AE5" w:rsidRDefault="00A25AE5" w:rsidP="00A25AE5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f breastfeeding:</w:t>
      </w:r>
    </w:p>
    <w:p w14:paraId="3EA9A0C7" w14:textId="6CF0C610" w:rsidR="00A25AE5" w:rsidRDefault="00A25AE5" w:rsidP="00A25AE5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>Feeding frequency:</w:t>
      </w:r>
      <w:r w:rsidR="00DC6CB8">
        <w:rPr>
          <w:rFonts w:ascii="Times New Roman" w:hAnsi="Times New Roman" w:cs="Times New Roman"/>
          <w:b/>
          <w:bCs/>
        </w:rPr>
        <w:t xml:space="preserve"> </w:t>
      </w:r>
      <w:r w:rsidR="00DC6CB8" w:rsidRPr="00AA3C1C">
        <w:rPr>
          <w:rFonts w:ascii="Times New Roman" w:hAnsi="Times New Roman" w:cs="Times New Roman"/>
        </w:rPr>
        <w:t>every 3 hours</w:t>
      </w:r>
    </w:p>
    <w:p w14:paraId="7C312B43" w14:textId="0F0AE388" w:rsidR="00A25AE5" w:rsidRDefault="00A25AE5" w:rsidP="00A25AE5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>Length of feeding session:</w:t>
      </w:r>
      <w:r w:rsidR="00DC6CB8">
        <w:rPr>
          <w:rFonts w:ascii="Times New Roman" w:hAnsi="Times New Roman" w:cs="Times New Roman"/>
          <w:b/>
          <w:bCs/>
        </w:rPr>
        <w:t xml:space="preserve"> </w:t>
      </w:r>
      <w:r w:rsidR="00DC6CB8" w:rsidRPr="00AA3C1C">
        <w:rPr>
          <w:rFonts w:ascii="Times New Roman" w:hAnsi="Times New Roman" w:cs="Times New Roman"/>
        </w:rPr>
        <w:t>10 mins</w:t>
      </w:r>
    </w:p>
    <w:p w14:paraId="6472913F" w14:textId="5A12B63D" w:rsidR="00A25AE5" w:rsidRPr="00AA3C1C" w:rsidRDefault="00A25AE5" w:rsidP="00A25AE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  <w:t>One or both breasts:</w:t>
      </w:r>
      <w:r w:rsidR="00DC6CB8">
        <w:rPr>
          <w:rFonts w:ascii="Times New Roman" w:hAnsi="Times New Roman" w:cs="Times New Roman"/>
          <w:b/>
          <w:bCs/>
        </w:rPr>
        <w:t xml:space="preserve"> </w:t>
      </w:r>
      <w:r w:rsidR="00DC6CB8" w:rsidRPr="00AA3C1C">
        <w:rPr>
          <w:rFonts w:ascii="Times New Roman" w:hAnsi="Times New Roman" w:cs="Times New Roman"/>
        </w:rPr>
        <w:t>both</w:t>
      </w:r>
    </w:p>
    <w:p w14:paraId="50B40E44" w14:textId="53B3E239" w:rsidR="00A25AE5" w:rsidRDefault="00A25AE5" w:rsidP="00A25AE5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f bottle feeding:</w:t>
      </w:r>
    </w:p>
    <w:p w14:paraId="36FA9806" w14:textId="7672F30F" w:rsidR="003151FA" w:rsidRPr="00AA3C1C" w:rsidRDefault="003151FA" w:rsidP="00A25AE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          </w:t>
      </w:r>
      <w:r w:rsidRPr="008061BD">
        <w:rPr>
          <w:rFonts w:ascii="Times New Roman" w:hAnsi="Times New Roman" w:cs="Times New Roman"/>
          <w:b/>
          <w:bCs/>
        </w:rPr>
        <w:t>Formula type or Expressed breast milk (EBM):</w:t>
      </w:r>
      <w:r w:rsidR="00DC6CB8">
        <w:rPr>
          <w:rFonts w:ascii="Times New Roman" w:hAnsi="Times New Roman" w:cs="Times New Roman"/>
          <w:b/>
          <w:bCs/>
        </w:rPr>
        <w:t xml:space="preserve"> </w:t>
      </w:r>
      <w:r w:rsidR="00DC6CB8" w:rsidRPr="00AA3C1C">
        <w:rPr>
          <w:rFonts w:ascii="Times New Roman" w:hAnsi="Times New Roman" w:cs="Times New Roman"/>
        </w:rPr>
        <w:t xml:space="preserve">Similac 360 total </w:t>
      </w:r>
      <w:proofErr w:type="gramStart"/>
      <w:r w:rsidR="00DC6CB8" w:rsidRPr="00AA3C1C">
        <w:rPr>
          <w:rFonts w:ascii="Times New Roman" w:hAnsi="Times New Roman" w:cs="Times New Roman"/>
        </w:rPr>
        <w:t>care</w:t>
      </w:r>
      <w:proofErr w:type="gramEnd"/>
    </w:p>
    <w:p w14:paraId="4E2DD302" w14:textId="02A6A299" w:rsidR="00A25AE5" w:rsidRPr="00AA3C1C" w:rsidRDefault="00A25AE5" w:rsidP="00A25AE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  <w:t>Frequency</w:t>
      </w:r>
      <w:r w:rsidRPr="00AA3C1C">
        <w:rPr>
          <w:rFonts w:ascii="Times New Roman" w:hAnsi="Times New Roman" w:cs="Times New Roman"/>
        </w:rPr>
        <w:t>:</w:t>
      </w:r>
      <w:r w:rsidR="00AA3C1C" w:rsidRPr="00AA3C1C">
        <w:rPr>
          <w:rFonts w:ascii="Times New Roman" w:hAnsi="Times New Roman" w:cs="Times New Roman"/>
        </w:rPr>
        <w:t xml:space="preserve"> supplementation</w:t>
      </w:r>
    </w:p>
    <w:p w14:paraId="155F28BF" w14:textId="7351431B" w:rsidR="00A25AE5" w:rsidRPr="00AA3C1C" w:rsidRDefault="00A25AE5" w:rsidP="00A25AE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  <w:t>Volume of formula</w:t>
      </w:r>
      <w:r w:rsidR="003151FA">
        <w:rPr>
          <w:rFonts w:ascii="Times New Roman" w:hAnsi="Times New Roman" w:cs="Times New Roman"/>
          <w:b/>
          <w:bCs/>
        </w:rPr>
        <w:t>/</w:t>
      </w:r>
      <w:r w:rsidR="003151FA" w:rsidRPr="008061BD">
        <w:rPr>
          <w:rFonts w:ascii="Times New Roman" w:hAnsi="Times New Roman" w:cs="Times New Roman"/>
          <w:b/>
          <w:bCs/>
        </w:rPr>
        <w:t>EBM</w:t>
      </w:r>
      <w:r w:rsidRPr="008061BD">
        <w:rPr>
          <w:rFonts w:ascii="Times New Roman" w:hAnsi="Times New Roman" w:cs="Times New Roman"/>
          <w:b/>
          <w:bCs/>
        </w:rPr>
        <w:t xml:space="preserve"> per session:</w:t>
      </w:r>
      <w:r w:rsidR="00AA3C1C">
        <w:rPr>
          <w:rFonts w:ascii="Times New Roman" w:hAnsi="Times New Roman" w:cs="Times New Roman"/>
          <w:b/>
          <w:bCs/>
        </w:rPr>
        <w:t xml:space="preserve"> </w:t>
      </w:r>
      <w:r w:rsidR="00AA3C1C" w:rsidRPr="00AA3C1C">
        <w:rPr>
          <w:rFonts w:ascii="Times New Roman" w:hAnsi="Times New Roman" w:cs="Times New Roman"/>
        </w:rPr>
        <w:t>10 cc</w:t>
      </w:r>
    </w:p>
    <w:p w14:paraId="372C18F8" w14:textId="745ECF24" w:rsidR="00A25AE5" w:rsidRDefault="00A25AE5" w:rsidP="00A25AE5">
      <w:pPr>
        <w:spacing w:line="480" w:lineRule="auto"/>
        <w:rPr>
          <w:rFonts w:ascii="Times New Roman" w:hAnsi="Times New Roman" w:cs="Times New Roman"/>
          <w:b/>
          <w:bCs/>
          <w:u w:val="single"/>
        </w:rPr>
      </w:pPr>
      <w:r w:rsidRPr="00A25AE5">
        <w:rPr>
          <w:rFonts w:ascii="Times New Roman" w:hAnsi="Times New Roman" w:cs="Times New Roman"/>
          <w:b/>
          <w:bCs/>
          <w:u w:val="single"/>
        </w:rPr>
        <w:t>Output</w:t>
      </w:r>
    </w:p>
    <w:p w14:paraId="5CD40326" w14:textId="7A1694F3" w:rsidR="003D795F" w:rsidRDefault="003D795F" w:rsidP="00A25AE5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Void</w:t>
      </w:r>
    </w:p>
    <w:p w14:paraId="1CAC6078" w14:textId="68FBE453" w:rsidR="00A25AE5" w:rsidRDefault="00A25AE5" w:rsidP="003D795F">
      <w:pPr>
        <w:spacing w:line="480" w:lineRule="auto"/>
        <w:ind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ge (in hours) of first void:</w:t>
      </w:r>
      <w:r w:rsidR="00AA3C1C">
        <w:rPr>
          <w:rFonts w:ascii="Times New Roman" w:hAnsi="Times New Roman" w:cs="Times New Roman"/>
          <w:b/>
          <w:bCs/>
        </w:rPr>
        <w:t xml:space="preserve"> </w:t>
      </w:r>
      <w:r w:rsidR="00AA3C1C" w:rsidRPr="00AA3C1C">
        <w:rPr>
          <w:rFonts w:ascii="Times New Roman" w:hAnsi="Times New Roman" w:cs="Times New Roman"/>
        </w:rPr>
        <w:t>10/25/2023 2002 22hrs 18mins</w:t>
      </w:r>
    </w:p>
    <w:p w14:paraId="64657A6B" w14:textId="5334DC62" w:rsidR="003D795F" w:rsidRPr="00AA3C1C" w:rsidRDefault="003D795F" w:rsidP="003D795F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Number of voids in 24 hours:</w:t>
      </w:r>
      <w:r w:rsidR="00AA3C1C">
        <w:rPr>
          <w:rFonts w:ascii="Times New Roman" w:hAnsi="Times New Roman" w:cs="Times New Roman"/>
          <w:b/>
          <w:bCs/>
        </w:rPr>
        <w:t xml:space="preserve"> </w:t>
      </w:r>
      <w:r w:rsidR="00AA3C1C" w:rsidRPr="00AA3C1C">
        <w:rPr>
          <w:rFonts w:ascii="Times New Roman" w:hAnsi="Times New Roman" w:cs="Times New Roman"/>
        </w:rPr>
        <w:t>3</w:t>
      </w:r>
    </w:p>
    <w:p w14:paraId="26AC3BBD" w14:textId="59D95DA0" w:rsidR="00A25AE5" w:rsidRDefault="00A25AE5" w:rsidP="00A25AE5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tool</w:t>
      </w:r>
    </w:p>
    <w:p w14:paraId="5887D245" w14:textId="6DBEC8BE" w:rsidR="003D795F" w:rsidRDefault="003D795F" w:rsidP="003D795F">
      <w:pPr>
        <w:spacing w:line="480" w:lineRule="auto"/>
        <w:ind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ge (in hours) of first stool</w:t>
      </w:r>
      <w:r w:rsidRPr="00AA3C1C">
        <w:rPr>
          <w:rFonts w:ascii="Times New Roman" w:hAnsi="Times New Roman" w:cs="Times New Roman"/>
        </w:rPr>
        <w:t>:</w:t>
      </w:r>
      <w:r w:rsidR="00AA3C1C" w:rsidRPr="00AA3C1C">
        <w:rPr>
          <w:rFonts w:ascii="Times New Roman" w:hAnsi="Times New Roman" w:cs="Times New Roman"/>
        </w:rPr>
        <w:t xml:space="preserve"> 10/25/2023 0410 7hrs 44mins</w:t>
      </w:r>
    </w:p>
    <w:p w14:paraId="13DEC00A" w14:textId="7780FF61" w:rsidR="00A25AE5" w:rsidRDefault="00A25AE5" w:rsidP="00A25AE5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 w:rsidR="003D795F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>Type:</w:t>
      </w:r>
      <w:r w:rsidR="00AA3C1C">
        <w:rPr>
          <w:rFonts w:ascii="Times New Roman" w:hAnsi="Times New Roman" w:cs="Times New Roman"/>
          <w:b/>
          <w:bCs/>
        </w:rPr>
        <w:t xml:space="preserve"> </w:t>
      </w:r>
      <w:r w:rsidR="00AA3C1C" w:rsidRPr="00AA3C1C">
        <w:rPr>
          <w:rFonts w:ascii="Times New Roman" w:hAnsi="Times New Roman" w:cs="Times New Roman"/>
        </w:rPr>
        <w:t>tarry</w:t>
      </w:r>
    </w:p>
    <w:p w14:paraId="0A44D254" w14:textId="32444752" w:rsidR="00A25AE5" w:rsidRDefault="00A25AE5" w:rsidP="00A25AE5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 w:rsidR="003D795F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>Color:</w:t>
      </w:r>
      <w:r w:rsidR="00AA3C1C">
        <w:rPr>
          <w:rFonts w:ascii="Times New Roman" w:hAnsi="Times New Roman" w:cs="Times New Roman"/>
          <w:b/>
          <w:bCs/>
        </w:rPr>
        <w:t xml:space="preserve"> </w:t>
      </w:r>
      <w:r w:rsidR="00AA3C1C" w:rsidRPr="00AA3C1C">
        <w:rPr>
          <w:rFonts w:ascii="Times New Roman" w:hAnsi="Times New Roman" w:cs="Times New Roman"/>
        </w:rPr>
        <w:t>black</w:t>
      </w:r>
    </w:p>
    <w:p w14:paraId="3133132A" w14:textId="4C26F17B" w:rsidR="00265F0D" w:rsidRPr="00AA3C1C" w:rsidRDefault="00A25AE5" w:rsidP="00265F0D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  <w:t>Number of times in 24 hours:</w:t>
      </w:r>
      <w:r w:rsidR="00AA3C1C">
        <w:rPr>
          <w:rFonts w:ascii="Times New Roman" w:hAnsi="Times New Roman" w:cs="Times New Roman"/>
          <w:b/>
          <w:bCs/>
        </w:rPr>
        <w:t xml:space="preserve"> </w:t>
      </w:r>
      <w:r w:rsidR="00AA3C1C" w:rsidRPr="00AA3C1C">
        <w:rPr>
          <w:rFonts w:ascii="Times New Roman" w:hAnsi="Times New Roman" w:cs="Times New Roman"/>
        </w:rPr>
        <w:t>3</w:t>
      </w:r>
    </w:p>
    <w:p w14:paraId="0F72EFB4" w14:textId="6B144F85" w:rsidR="00265F0D" w:rsidRDefault="00265F0D" w:rsidP="00265F0D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ercentage of weight loss at time of assessment: </w:t>
      </w:r>
      <w:r w:rsidR="00AA3C1C">
        <w:rPr>
          <w:rFonts w:ascii="Times New Roman" w:hAnsi="Times New Roman" w:cs="Times New Roman"/>
          <w:b/>
        </w:rPr>
        <w:t>_-3.0</w:t>
      </w:r>
      <w:r>
        <w:rPr>
          <w:rFonts w:ascii="Times New Roman" w:hAnsi="Times New Roman" w:cs="Times New Roman"/>
          <w:b/>
        </w:rPr>
        <w:t>_%</w:t>
      </w:r>
    </w:p>
    <w:p w14:paraId="47627DC5" w14:textId="32A10205" w:rsidR="00265F0D" w:rsidRDefault="00265F0D" w:rsidP="00265F0D">
      <w:pPr>
        <w:spacing w:line="480" w:lineRule="auto"/>
        <w:ind w:left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**Show your calculations; if today’s weight is not available, please show how you would calculate weight loss (</w:t>
      </w:r>
      <w:proofErr w:type="gramStart"/>
      <w:r>
        <w:rPr>
          <w:rFonts w:ascii="Times New Roman" w:hAnsi="Times New Roman" w:cs="Times New Roman"/>
          <w:b/>
        </w:rPr>
        <w:t>i.e.</w:t>
      </w:r>
      <w:proofErr w:type="gramEnd"/>
      <w:r>
        <w:rPr>
          <w:rFonts w:ascii="Times New Roman" w:hAnsi="Times New Roman" w:cs="Times New Roman"/>
          <w:b/>
        </w:rPr>
        <w:t xml:space="preserve"> show the </w:t>
      </w:r>
      <w:r w:rsidR="008439AB">
        <w:rPr>
          <w:rFonts w:ascii="Times New Roman" w:hAnsi="Times New Roman" w:cs="Times New Roman"/>
          <w:b/>
        </w:rPr>
        <w:t>formula) *</w:t>
      </w:r>
      <w:r>
        <w:rPr>
          <w:rFonts w:ascii="Times New Roman" w:hAnsi="Times New Roman" w:cs="Times New Roman"/>
          <w:b/>
        </w:rPr>
        <w:t>*</w:t>
      </w:r>
    </w:p>
    <w:p w14:paraId="25A25314" w14:textId="78C57382" w:rsidR="00AA3C1C" w:rsidRPr="00AA3C1C" w:rsidRDefault="00AA3C1C" w:rsidP="00AA3C1C">
      <w:pPr>
        <w:ind w:left="720"/>
        <w:rPr>
          <w:rFonts w:ascii="Times New Roman" w:hAnsi="Times New Roman" w:cs="Times New Roman"/>
          <w:b/>
          <w:u w:val="single"/>
        </w:rPr>
      </w:pPr>
      <w:r w:rsidRPr="00AA3C1C">
        <w:rPr>
          <w:rFonts w:ascii="Times New Roman" w:hAnsi="Times New Roman" w:cs="Times New Roman"/>
          <w:b/>
          <w:u w:val="single"/>
        </w:rPr>
        <w:t xml:space="preserve">2746 </w:t>
      </w:r>
      <w:r>
        <w:rPr>
          <w:rFonts w:ascii="Times New Roman" w:hAnsi="Times New Roman" w:cs="Times New Roman"/>
          <w:b/>
          <w:u w:val="single"/>
        </w:rPr>
        <w:t>–</w:t>
      </w:r>
      <w:r w:rsidRPr="00AA3C1C">
        <w:rPr>
          <w:rFonts w:ascii="Times New Roman" w:hAnsi="Times New Roman" w:cs="Times New Roman"/>
          <w:b/>
          <w:u w:val="single"/>
        </w:rPr>
        <w:t xml:space="preserve"> </w:t>
      </w:r>
      <w:r>
        <w:rPr>
          <w:rFonts w:ascii="Times New Roman" w:hAnsi="Times New Roman" w:cs="Times New Roman"/>
          <w:b/>
          <w:u w:val="single"/>
        </w:rPr>
        <w:t>2</w:t>
      </w:r>
      <w:r w:rsidRPr="00AA3C1C">
        <w:rPr>
          <w:rFonts w:ascii="Times New Roman" w:hAnsi="Times New Roman" w:cs="Times New Roman"/>
          <w:b/>
          <w:u w:val="single"/>
        </w:rPr>
        <w:t>830</w:t>
      </w:r>
      <w:r w:rsidRPr="00AA3C1C">
        <w:rPr>
          <w:rFonts w:ascii="Times New Roman" w:hAnsi="Times New Roman" w:cs="Times New Roman"/>
          <w:b/>
        </w:rPr>
        <w:t xml:space="preserve">      X</w:t>
      </w:r>
      <w:r>
        <w:rPr>
          <w:rFonts w:ascii="Times New Roman" w:hAnsi="Times New Roman" w:cs="Times New Roman"/>
          <w:b/>
        </w:rPr>
        <w:t xml:space="preserve">       100        =           -3.0</w:t>
      </w:r>
    </w:p>
    <w:p w14:paraId="4405B09B" w14:textId="69B5DB21" w:rsidR="00AA3C1C" w:rsidRDefault="00AA3C1C" w:rsidP="00AA3C1C">
      <w:pPr>
        <w:ind w:left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2830</w:t>
      </w:r>
    </w:p>
    <w:p w14:paraId="287FBCF1" w14:textId="2D8A0BF8" w:rsidR="00265F0D" w:rsidRDefault="00265F0D" w:rsidP="00265F0D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hat is normal weight loss for an infant of this age?</w:t>
      </w:r>
      <w:r w:rsidR="00B8141E">
        <w:rPr>
          <w:rFonts w:ascii="Times New Roman" w:hAnsi="Times New Roman" w:cs="Times New Roman"/>
          <w:b/>
        </w:rPr>
        <w:t xml:space="preserve"> </w:t>
      </w:r>
      <w:r w:rsidR="00B8141E" w:rsidRPr="00133543">
        <w:rPr>
          <w:rFonts w:ascii="Times New Roman" w:hAnsi="Times New Roman" w:cs="Times New Roman"/>
          <w:bCs/>
        </w:rPr>
        <w:t>10%</w:t>
      </w:r>
    </w:p>
    <w:p w14:paraId="4780433D" w14:textId="49010B65" w:rsidR="00265F0D" w:rsidRPr="00133543" w:rsidRDefault="00265F0D" w:rsidP="00265F0D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Is this neonate’s weight loss within normal limits?</w:t>
      </w:r>
      <w:r w:rsidR="00133543">
        <w:rPr>
          <w:rFonts w:ascii="Times New Roman" w:hAnsi="Times New Roman" w:cs="Times New Roman"/>
          <w:b/>
        </w:rPr>
        <w:t xml:space="preserve"> </w:t>
      </w:r>
      <w:r w:rsidR="00133543" w:rsidRPr="00133543">
        <w:rPr>
          <w:rFonts w:ascii="Times New Roman" w:hAnsi="Times New Roman" w:cs="Times New Roman"/>
          <w:bCs/>
        </w:rPr>
        <w:t>no</w:t>
      </w:r>
    </w:p>
    <w:p w14:paraId="1A5E8D1D" w14:textId="77777777" w:rsidR="00214028" w:rsidRPr="00DA462D" w:rsidRDefault="00214028" w:rsidP="00265F0D">
      <w:pPr>
        <w:spacing w:line="480" w:lineRule="auto"/>
        <w:rPr>
          <w:rFonts w:ascii="Times New Roman" w:hAnsi="Times New Roman" w:cs="Times New Roman"/>
          <w:b/>
        </w:rPr>
      </w:pPr>
    </w:p>
    <w:p w14:paraId="69D7C8BA" w14:textId="77777777" w:rsidR="00133543" w:rsidRDefault="00133543" w:rsidP="003F5CB4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ACFCD00" w14:textId="77777777" w:rsidR="00133543" w:rsidRDefault="00133543" w:rsidP="003F5CB4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38EF790" w14:textId="163C853A" w:rsidR="00AA3574" w:rsidRDefault="00061ECF" w:rsidP="003F5CB4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A3574">
        <w:rPr>
          <w:rFonts w:ascii="Times New Roman" w:hAnsi="Times New Roman" w:cs="Times New Roman"/>
          <w:b/>
          <w:sz w:val="28"/>
          <w:szCs w:val="28"/>
        </w:rPr>
        <w:t>Laboratory Data</w:t>
      </w:r>
      <w:r w:rsidR="004C3F46" w:rsidRPr="00AA3574">
        <w:rPr>
          <w:rFonts w:ascii="Times New Roman" w:hAnsi="Times New Roman" w:cs="Times New Roman"/>
          <w:b/>
          <w:sz w:val="28"/>
          <w:szCs w:val="28"/>
        </w:rPr>
        <w:t xml:space="preserve"> and Diagnostic Tests</w:t>
      </w:r>
      <w:r w:rsidRPr="00AA3574">
        <w:rPr>
          <w:rFonts w:ascii="Times New Roman" w:hAnsi="Times New Roman" w:cs="Times New Roman"/>
          <w:b/>
          <w:sz w:val="28"/>
          <w:szCs w:val="28"/>
        </w:rPr>
        <w:t xml:space="preserve"> (15 points)</w:t>
      </w:r>
    </w:p>
    <w:p w14:paraId="536C4A76" w14:textId="1862DB97" w:rsidR="00061ECF" w:rsidRPr="00DA462D" w:rsidRDefault="00061ECF" w:rsidP="003F5CB4">
      <w:pPr>
        <w:spacing w:after="240" w:line="276" w:lineRule="auto"/>
        <w:jc w:val="center"/>
        <w:rPr>
          <w:rFonts w:ascii="Times New Roman" w:hAnsi="Times New Roman" w:cs="Times New Roman"/>
          <w:b/>
          <w:i/>
          <w:color w:val="000000" w:themeColor="text1"/>
        </w:rPr>
      </w:pPr>
      <w:r w:rsidRPr="00DA462D">
        <w:rPr>
          <w:rFonts w:ascii="Times New Roman" w:hAnsi="Times New Roman" w:cs="Times New Roman"/>
          <w:b/>
          <w:color w:val="000000" w:themeColor="text1"/>
          <w:highlight w:val="yellow"/>
        </w:rPr>
        <w:t>Highlight All Abnormal Labs</w:t>
      </w:r>
      <w:bookmarkStart w:id="0" w:name="_Hlk529864599"/>
      <w:r w:rsidRPr="00265F0D">
        <w:rPr>
          <w:rFonts w:ascii="Times New Roman" w:hAnsi="Times New Roman" w:cs="Times New Roman"/>
          <w:b/>
          <w:color w:val="000000" w:themeColor="text1"/>
          <w:highlight w:val="yellow"/>
        </w:rPr>
        <w:t>—Explanations must be in complete sentences and contain in-text citations in APA format.</w:t>
      </w:r>
      <w:bookmarkEnd w:id="0"/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1870"/>
        <w:gridCol w:w="1870"/>
        <w:gridCol w:w="1745"/>
        <w:gridCol w:w="1800"/>
        <w:gridCol w:w="2301"/>
      </w:tblGrid>
      <w:tr w:rsidR="004C3F46" w14:paraId="393A2972" w14:textId="77777777" w:rsidTr="003F5CB4">
        <w:trPr>
          <w:trHeight w:val="872"/>
        </w:trPr>
        <w:tc>
          <w:tcPr>
            <w:tcW w:w="1870" w:type="dxa"/>
            <w:vAlign w:val="center"/>
          </w:tcPr>
          <w:p w14:paraId="22B5217C" w14:textId="07ED3C55" w:rsidR="004C3F46" w:rsidRP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me of Test</w:t>
            </w:r>
          </w:p>
        </w:tc>
        <w:tc>
          <w:tcPr>
            <w:tcW w:w="1870" w:type="dxa"/>
            <w:vAlign w:val="center"/>
          </w:tcPr>
          <w:p w14:paraId="19D26512" w14:textId="168DC96B" w:rsidR="004C3F46" w:rsidRPr="004C3F46" w:rsidRDefault="004C3F46" w:rsidP="003F5CB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hy</w:t>
            </w:r>
            <w:r w:rsidR="00B401BA">
              <w:rPr>
                <w:rFonts w:ascii="Times New Roman" w:hAnsi="Times New Roman" w:cs="Times New Roman"/>
                <w:b/>
              </w:rPr>
              <w:t xml:space="preserve"> is </w:t>
            </w:r>
            <w:r>
              <w:rPr>
                <w:rFonts w:ascii="Times New Roman" w:hAnsi="Times New Roman" w:cs="Times New Roman"/>
                <w:b/>
              </w:rPr>
              <w:t>this test ordered</w:t>
            </w:r>
            <w:r w:rsidR="00B401BA">
              <w:rPr>
                <w:rFonts w:ascii="Times New Roman" w:hAnsi="Times New Roman" w:cs="Times New Roman"/>
                <w:b/>
              </w:rPr>
              <w:t xml:space="preserve"> for any infant</w:t>
            </w:r>
            <w:r>
              <w:rPr>
                <w:rFonts w:ascii="Times New Roman" w:hAnsi="Times New Roman" w:cs="Times New Roman"/>
                <w:b/>
              </w:rPr>
              <w:t>?</w:t>
            </w:r>
          </w:p>
        </w:tc>
        <w:tc>
          <w:tcPr>
            <w:tcW w:w="1745" w:type="dxa"/>
            <w:vAlign w:val="center"/>
          </w:tcPr>
          <w:p w14:paraId="377C20E8" w14:textId="0D80B612" w:rsidR="004C3F46" w:rsidRPr="004C3F46" w:rsidRDefault="007743A8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xpected Results</w:t>
            </w:r>
          </w:p>
        </w:tc>
        <w:tc>
          <w:tcPr>
            <w:tcW w:w="1800" w:type="dxa"/>
            <w:vAlign w:val="center"/>
          </w:tcPr>
          <w:p w14:paraId="3007350E" w14:textId="7624BD77" w:rsidR="004C3F46" w:rsidRPr="004C3F46" w:rsidRDefault="007743A8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lient’s Results</w:t>
            </w:r>
          </w:p>
        </w:tc>
        <w:tc>
          <w:tcPr>
            <w:tcW w:w="2301" w:type="dxa"/>
            <w:vAlign w:val="center"/>
          </w:tcPr>
          <w:p w14:paraId="1F8B2C96" w14:textId="4257A34F" w:rsidR="004C3F46" w:rsidRP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pretation of Results</w:t>
            </w:r>
          </w:p>
        </w:tc>
      </w:tr>
      <w:tr w:rsidR="004C3F46" w14:paraId="14E16063" w14:textId="77777777" w:rsidTr="007743A8">
        <w:tc>
          <w:tcPr>
            <w:tcW w:w="1870" w:type="dxa"/>
            <w:vAlign w:val="center"/>
          </w:tcPr>
          <w:p w14:paraId="0754C1AD" w14:textId="21A04626" w:rsid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lood Glucose Levels</w:t>
            </w:r>
          </w:p>
        </w:tc>
        <w:tc>
          <w:tcPr>
            <w:tcW w:w="1870" w:type="dxa"/>
          </w:tcPr>
          <w:p w14:paraId="5996B35B" w14:textId="727F56B1" w:rsidR="004C3F46" w:rsidRPr="008A24AA" w:rsidRDefault="00133543" w:rsidP="008A24AA">
            <w:pPr>
              <w:rPr>
                <w:rFonts w:ascii="Times New Roman" w:hAnsi="Times New Roman" w:cs="Times New Roman"/>
                <w:bCs/>
              </w:rPr>
            </w:pPr>
            <w:r w:rsidRPr="008A24AA">
              <w:rPr>
                <w:rFonts w:ascii="Times New Roman" w:hAnsi="Times New Roman" w:cs="Times New Roman"/>
                <w:bCs/>
              </w:rPr>
              <w:t>This test is ordered for an infant to assess growth and development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  <w:tc>
          <w:tcPr>
            <w:tcW w:w="1745" w:type="dxa"/>
          </w:tcPr>
          <w:p w14:paraId="056B9C07" w14:textId="69EF5277" w:rsidR="004C3F46" w:rsidRDefault="00C92B1A" w:rsidP="00061ECF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eater than 45</w:t>
            </w:r>
          </w:p>
        </w:tc>
        <w:tc>
          <w:tcPr>
            <w:tcW w:w="1800" w:type="dxa"/>
          </w:tcPr>
          <w:p w14:paraId="0C4D7696" w14:textId="07AF2E02" w:rsidR="004C3F46" w:rsidRPr="008A24AA" w:rsidRDefault="00C92B1A" w:rsidP="008A24AA">
            <w:pPr>
              <w:rPr>
                <w:rFonts w:ascii="Times New Roman" w:hAnsi="Times New Roman" w:cs="Times New Roman"/>
                <w:bCs/>
              </w:rPr>
            </w:pPr>
            <w:r w:rsidRPr="008A24AA">
              <w:rPr>
                <w:rFonts w:ascii="Times New Roman" w:hAnsi="Times New Roman" w:cs="Times New Roman"/>
                <w:bCs/>
              </w:rPr>
              <w:t>Results are not drawn and will not be available.</w:t>
            </w:r>
          </w:p>
        </w:tc>
        <w:tc>
          <w:tcPr>
            <w:tcW w:w="2301" w:type="dxa"/>
          </w:tcPr>
          <w:p w14:paraId="12CB1B42" w14:textId="60303505" w:rsidR="004C3F46" w:rsidRPr="008A24AA" w:rsidRDefault="00133543" w:rsidP="008A24AA">
            <w:pPr>
              <w:rPr>
                <w:rFonts w:ascii="Times New Roman" w:hAnsi="Times New Roman" w:cs="Times New Roman"/>
                <w:bCs/>
              </w:rPr>
            </w:pPr>
            <w:r w:rsidRPr="008A24AA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4C3F46" w14:paraId="000DE6F5" w14:textId="77777777" w:rsidTr="007743A8">
        <w:tc>
          <w:tcPr>
            <w:tcW w:w="1870" w:type="dxa"/>
            <w:vAlign w:val="center"/>
          </w:tcPr>
          <w:p w14:paraId="253B6C4A" w14:textId="72D59531" w:rsid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lood Type and Rh Factor</w:t>
            </w:r>
          </w:p>
        </w:tc>
        <w:tc>
          <w:tcPr>
            <w:tcW w:w="1870" w:type="dxa"/>
          </w:tcPr>
          <w:p w14:paraId="73B620CE" w14:textId="177A2868" w:rsidR="004C3F46" w:rsidRPr="008A24AA" w:rsidRDefault="008A24AA" w:rsidP="008A24AA">
            <w:pPr>
              <w:rPr>
                <w:rFonts w:ascii="Times New Roman" w:hAnsi="Times New Roman" w:cs="Times New Roman"/>
                <w:bCs/>
              </w:rPr>
            </w:pPr>
            <w:r w:rsidRPr="008A24AA">
              <w:rPr>
                <w:rFonts w:ascii="Times New Roman" w:hAnsi="Times New Roman" w:cs="Times New Roman"/>
                <w:bCs/>
              </w:rPr>
              <w:t>This test is ordered for an infant to identify blood type and catch potential incompatibility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  <w:tc>
          <w:tcPr>
            <w:tcW w:w="1745" w:type="dxa"/>
          </w:tcPr>
          <w:p w14:paraId="55DBAD89" w14:textId="77777777" w:rsidR="004C3F46" w:rsidRDefault="00C92B1A" w:rsidP="00061ECF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, B, AB, O</w:t>
            </w:r>
          </w:p>
          <w:p w14:paraId="2D157B71" w14:textId="752CB480" w:rsidR="00C92B1A" w:rsidRDefault="00C92B1A" w:rsidP="00061ECF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s or neg</w:t>
            </w:r>
          </w:p>
        </w:tc>
        <w:tc>
          <w:tcPr>
            <w:tcW w:w="1800" w:type="dxa"/>
          </w:tcPr>
          <w:p w14:paraId="2C2D7A97" w14:textId="5E4C8966" w:rsidR="004C3F46" w:rsidRPr="008A24AA" w:rsidRDefault="00C92B1A" w:rsidP="008A24AA">
            <w:pPr>
              <w:rPr>
                <w:rFonts w:ascii="Times New Roman" w:hAnsi="Times New Roman" w:cs="Times New Roman"/>
                <w:bCs/>
              </w:rPr>
            </w:pPr>
            <w:r w:rsidRPr="008A24AA">
              <w:rPr>
                <w:rFonts w:ascii="Times New Roman" w:hAnsi="Times New Roman" w:cs="Times New Roman"/>
                <w:bCs/>
              </w:rPr>
              <w:t>B pos</w:t>
            </w:r>
          </w:p>
        </w:tc>
        <w:tc>
          <w:tcPr>
            <w:tcW w:w="2301" w:type="dxa"/>
          </w:tcPr>
          <w:p w14:paraId="67C4B2D8" w14:textId="7CF62B51" w:rsidR="004C3F46" w:rsidRPr="008A24AA" w:rsidRDefault="009B00EB" w:rsidP="008A24AA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RBCs contains B antigen and anti A antibody; has rh factor protein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</w:tr>
      <w:tr w:rsidR="004C3F46" w14:paraId="2360E071" w14:textId="77777777" w:rsidTr="007743A8">
        <w:tc>
          <w:tcPr>
            <w:tcW w:w="1870" w:type="dxa"/>
            <w:vAlign w:val="center"/>
          </w:tcPr>
          <w:p w14:paraId="3061FA5B" w14:textId="743CB978" w:rsid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ombs Test</w:t>
            </w:r>
          </w:p>
        </w:tc>
        <w:tc>
          <w:tcPr>
            <w:tcW w:w="1870" w:type="dxa"/>
          </w:tcPr>
          <w:p w14:paraId="39CE3520" w14:textId="06F68F9B" w:rsidR="004C3F46" w:rsidRPr="00682B27" w:rsidRDefault="008A24AA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 xml:space="preserve">This test is ordered for an </w:t>
            </w:r>
            <w:r w:rsidR="009B00EB" w:rsidRPr="00682B27">
              <w:rPr>
                <w:rFonts w:ascii="Times New Roman" w:hAnsi="Times New Roman" w:cs="Times New Roman"/>
                <w:bCs/>
              </w:rPr>
              <w:t>infant</w:t>
            </w:r>
            <w:r w:rsidRPr="00682B27">
              <w:rPr>
                <w:rFonts w:ascii="Times New Roman" w:hAnsi="Times New Roman" w:cs="Times New Roman"/>
                <w:bCs/>
              </w:rPr>
              <w:t xml:space="preserve"> to test for foreign antibodies in the RBCs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  <w:tc>
          <w:tcPr>
            <w:tcW w:w="1745" w:type="dxa"/>
          </w:tcPr>
          <w:p w14:paraId="36D8D95A" w14:textId="632E8154" w:rsidR="004C3F46" w:rsidRDefault="00C92B1A" w:rsidP="00061ECF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s or neg</w:t>
            </w:r>
          </w:p>
        </w:tc>
        <w:tc>
          <w:tcPr>
            <w:tcW w:w="1800" w:type="dxa"/>
          </w:tcPr>
          <w:p w14:paraId="38172B89" w14:textId="4877384F" w:rsidR="004C3F46" w:rsidRPr="00682B27" w:rsidRDefault="00C92B1A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pos</w:t>
            </w:r>
          </w:p>
        </w:tc>
        <w:tc>
          <w:tcPr>
            <w:tcW w:w="2301" w:type="dxa"/>
          </w:tcPr>
          <w:p w14:paraId="6BEDF870" w14:textId="21F8D5A3" w:rsidR="004C3F46" w:rsidRPr="00682B27" w:rsidRDefault="009B00EB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A positive means that the infant has the mother’s antibodies attached to them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</w:tr>
      <w:tr w:rsidR="004C3F46" w14:paraId="4360007E" w14:textId="77777777" w:rsidTr="007743A8">
        <w:tc>
          <w:tcPr>
            <w:tcW w:w="1870" w:type="dxa"/>
            <w:vAlign w:val="center"/>
          </w:tcPr>
          <w:p w14:paraId="1A386D4D" w14:textId="23CF9A39" w:rsidR="0058053A" w:rsidRDefault="004C3F46" w:rsidP="00D433A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ilirubin Level (All babies at 24 hours)</w:t>
            </w:r>
          </w:p>
          <w:p w14:paraId="568F1D5A" w14:textId="291D59DE" w:rsidR="0058053A" w:rsidRDefault="0058053A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*Utilize bilitool.org for bilirubin levels*</w:t>
            </w:r>
          </w:p>
        </w:tc>
        <w:tc>
          <w:tcPr>
            <w:tcW w:w="1870" w:type="dxa"/>
          </w:tcPr>
          <w:p w14:paraId="4B65D86A" w14:textId="1FFA1FE6" w:rsidR="004C3F46" w:rsidRPr="00682B27" w:rsidRDefault="009B00EB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 xml:space="preserve">This test is ordered for an infant to check for </w:t>
            </w:r>
            <w:r w:rsidR="0012016F" w:rsidRPr="00682B27">
              <w:rPr>
                <w:rFonts w:ascii="Times New Roman" w:hAnsi="Times New Roman" w:cs="Times New Roman"/>
                <w:bCs/>
              </w:rPr>
              <w:t>jaundice</w:t>
            </w:r>
            <w:r w:rsidR="00682B27">
              <w:rPr>
                <w:rFonts w:ascii="Times New Roman" w:hAnsi="Times New Roman" w:cs="Times New Roman"/>
                <w:bCs/>
              </w:rPr>
              <w:t xml:space="preserve">.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  <w:tc>
          <w:tcPr>
            <w:tcW w:w="1745" w:type="dxa"/>
          </w:tcPr>
          <w:p w14:paraId="1D2C48BB" w14:textId="62824AF3" w:rsidR="004C3F46" w:rsidRDefault="00C92B1A" w:rsidP="00061ECF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.2 -1.2</w:t>
            </w:r>
          </w:p>
        </w:tc>
        <w:tc>
          <w:tcPr>
            <w:tcW w:w="1800" w:type="dxa"/>
          </w:tcPr>
          <w:p w14:paraId="46EEE8D4" w14:textId="10EE9C10" w:rsidR="004C3F46" w:rsidRPr="00682B27" w:rsidRDefault="00C92B1A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11.2</w:t>
            </w:r>
          </w:p>
        </w:tc>
        <w:tc>
          <w:tcPr>
            <w:tcW w:w="2301" w:type="dxa"/>
          </w:tcPr>
          <w:p w14:paraId="5666DE03" w14:textId="1CD9F613" w:rsidR="004C3F46" w:rsidRPr="00682B27" w:rsidRDefault="00397122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E</w:t>
            </w:r>
            <w:r w:rsidR="00C92B1A" w:rsidRPr="00682B27">
              <w:rPr>
                <w:rFonts w:ascii="Times New Roman" w:hAnsi="Times New Roman" w:cs="Times New Roman"/>
                <w:bCs/>
              </w:rPr>
              <w:t>levated</w:t>
            </w:r>
            <w:r w:rsidRPr="00682B27">
              <w:rPr>
                <w:rFonts w:ascii="Times New Roman" w:hAnsi="Times New Roman" w:cs="Times New Roman"/>
                <w:bCs/>
              </w:rPr>
              <w:t xml:space="preserve"> bilirubin means that the infant has jaundice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</w:tr>
      <w:tr w:rsidR="004C3F46" w14:paraId="072B6757" w14:textId="77777777" w:rsidTr="007743A8">
        <w:tc>
          <w:tcPr>
            <w:tcW w:w="1870" w:type="dxa"/>
            <w:vAlign w:val="center"/>
          </w:tcPr>
          <w:p w14:paraId="111E7E7D" w14:textId="77777777" w:rsid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Newborn Screen </w:t>
            </w:r>
          </w:p>
          <w:p w14:paraId="54FFAEB9" w14:textId="5B6A1E6F" w:rsid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At 24 hours)</w:t>
            </w:r>
          </w:p>
        </w:tc>
        <w:tc>
          <w:tcPr>
            <w:tcW w:w="1870" w:type="dxa"/>
          </w:tcPr>
          <w:p w14:paraId="6FDEDDF3" w14:textId="6DD91320" w:rsidR="004C3F46" w:rsidRPr="00682B27" w:rsidRDefault="0012016F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This test is ordered for an infant to detect conditions in the blood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  <w:tc>
          <w:tcPr>
            <w:tcW w:w="1745" w:type="dxa"/>
          </w:tcPr>
          <w:p w14:paraId="53F59EF3" w14:textId="1C67A3A4" w:rsidR="004C3F46" w:rsidRDefault="00C92B1A" w:rsidP="00061ECF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g or pos</w:t>
            </w:r>
          </w:p>
        </w:tc>
        <w:tc>
          <w:tcPr>
            <w:tcW w:w="1800" w:type="dxa"/>
          </w:tcPr>
          <w:p w14:paraId="10DFAADE" w14:textId="4EFD8579" w:rsidR="0058053A" w:rsidRPr="00682B27" w:rsidRDefault="00C92B1A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Results are not drawn and will not be available.</w:t>
            </w:r>
          </w:p>
        </w:tc>
        <w:tc>
          <w:tcPr>
            <w:tcW w:w="2301" w:type="dxa"/>
          </w:tcPr>
          <w:p w14:paraId="6FAAD146" w14:textId="162F90B0" w:rsidR="004C3F46" w:rsidRPr="00682B27" w:rsidRDefault="0012016F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4C3F46" w14:paraId="44B34E2D" w14:textId="77777777" w:rsidTr="007743A8">
        <w:tc>
          <w:tcPr>
            <w:tcW w:w="1870" w:type="dxa"/>
            <w:vAlign w:val="center"/>
          </w:tcPr>
          <w:p w14:paraId="2728204A" w14:textId="21B4FBB1" w:rsid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wborn Hearing Screen</w:t>
            </w:r>
          </w:p>
        </w:tc>
        <w:tc>
          <w:tcPr>
            <w:tcW w:w="1870" w:type="dxa"/>
          </w:tcPr>
          <w:p w14:paraId="496B8CC0" w14:textId="16686265" w:rsidR="004C3F46" w:rsidRPr="00682B27" w:rsidRDefault="0012016F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This test is ordered for an infant to aid in detecting hearing loss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</w:t>
            </w:r>
            <w:r w:rsidRPr="00682B27">
              <w:rPr>
                <w:rFonts w:ascii="Times New Roman" w:hAnsi="Times New Roman" w:cs="Times New Roman"/>
                <w:bCs/>
              </w:rPr>
              <w:t>,</w:t>
            </w:r>
          </w:p>
        </w:tc>
        <w:tc>
          <w:tcPr>
            <w:tcW w:w="1745" w:type="dxa"/>
          </w:tcPr>
          <w:p w14:paraId="3E0381BC" w14:textId="0666E7B1" w:rsidR="004C3F46" w:rsidRDefault="00C92B1A" w:rsidP="00061ECF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ss or fail</w:t>
            </w:r>
          </w:p>
        </w:tc>
        <w:tc>
          <w:tcPr>
            <w:tcW w:w="1800" w:type="dxa"/>
          </w:tcPr>
          <w:p w14:paraId="78FC33C4" w14:textId="77777777" w:rsidR="004C3F46" w:rsidRPr="00682B27" w:rsidRDefault="0012016F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 xml:space="preserve">Left- </w:t>
            </w:r>
            <w:proofErr w:type="gramStart"/>
            <w:r w:rsidRPr="00682B27">
              <w:rPr>
                <w:rFonts w:ascii="Times New Roman" w:hAnsi="Times New Roman" w:cs="Times New Roman"/>
                <w:bCs/>
              </w:rPr>
              <w:t>pass</w:t>
            </w:r>
            <w:proofErr w:type="gramEnd"/>
          </w:p>
          <w:p w14:paraId="2794D6ED" w14:textId="4E457582" w:rsidR="0012016F" w:rsidRPr="00682B27" w:rsidRDefault="0012016F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Right- pass</w:t>
            </w:r>
          </w:p>
        </w:tc>
        <w:tc>
          <w:tcPr>
            <w:tcW w:w="2301" w:type="dxa"/>
          </w:tcPr>
          <w:p w14:paraId="1405FC78" w14:textId="1D9B4D65" w:rsidR="004C3F46" w:rsidRPr="00682B27" w:rsidRDefault="002E0562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Passing means that the infant exhibited normal hearing function in both ears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</w:tr>
      <w:tr w:rsidR="004C3F46" w14:paraId="2357D464" w14:textId="77777777" w:rsidTr="007743A8">
        <w:tc>
          <w:tcPr>
            <w:tcW w:w="1870" w:type="dxa"/>
            <w:vAlign w:val="center"/>
          </w:tcPr>
          <w:p w14:paraId="7C03563E" w14:textId="77777777" w:rsid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Newborn Cardiac Screen </w:t>
            </w:r>
          </w:p>
          <w:p w14:paraId="2DCAF23C" w14:textId="43A1BF3F" w:rsidR="004C3F46" w:rsidRDefault="004C3F46" w:rsidP="004C3F4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At 24 hours)</w:t>
            </w:r>
          </w:p>
        </w:tc>
        <w:tc>
          <w:tcPr>
            <w:tcW w:w="1870" w:type="dxa"/>
          </w:tcPr>
          <w:p w14:paraId="5DBBB220" w14:textId="4728C7C8" w:rsidR="004C3F46" w:rsidRPr="00682B27" w:rsidRDefault="002E0562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This test is ordered for an infant</w:t>
            </w:r>
            <w:r w:rsidR="00646A49" w:rsidRPr="00682B27">
              <w:rPr>
                <w:rFonts w:ascii="Times New Roman" w:hAnsi="Times New Roman" w:cs="Times New Roman"/>
                <w:bCs/>
              </w:rPr>
              <w:t xml:space="preserve"> to aid in detecting critical cardiac hear defects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</w:t>
            </w:r>
            <w:r w:rsidR="00646A49" w:rsidRPr="00682B27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1745" w:type="dxa"/>
          </w:tcPr>
          <w:p w14:paraId="74D865FC" w14:textId="77777777" w:rsidR="004C3F46" w:rsidRDefault="00646A49" w:rsidP="00682B2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ess than 3%</w:t>
            </w:r>
          </w:p>
          <w:p w14:paraId="04AD56A9" w14:textId="160B736D" w:rsidR="00646A49" w:rsidRDefault="00646A49" w:rsidP="00682B2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eater than 95%</w:t>
            </w:r>
          </w:p>
        </w:tc>
        <w:tc>
          <w:tcPr>
            <w:tcW w:w="1800" w:type="dxa"/>
          </w:tcPr>
          <w:p w14:paraId="279D27A8" w14:textId="77777777" w:rsidR="004C3F46" w:rsidRPr="00682B27" w:rsidRDefault="00185C45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Wrist- 100</w:t>
            </w:r>
          </w:p>
          <w:p w14:paraId="08E24D7E" w14:textId="21121551" w:rsidR="00185C45" w:rsidRPr="00682B27" w:rsidRDefault="00185C45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Foot-100</w:t>
            </w:r>
          </w:p>
        </w:tc>
        <w:tc>
          <w:tcPr>
            <w:tcW w:w="2301" w:type="dxa"/>
          </w:tcPr>
          <w:p w14:paraId="6CC381CF" w14:textId="2C7DDC44" w:rsidR="004C3F46" w:rsidRPr="00682B27" w:rsidRDefault="00185C45" w:rsidP="00682B27">
            <w:pPr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Passing mea</w:t>
            </w:r>
            <w:r w:rsidR="00682B27" w:rsidRPr="00682B27">
              <w:rPr>
                <w:rFonts w:ascii="Times New Roman" w:hAnsi="Times New Roman" w:cs="Times New Roman"/>
                <w:bCs/>
              </w:rPr>
              <w:t>n that there is not presence of heart related conditions</w:t>
            </w:r>
            <w:r w:rsidR="00682B27">
              <w:rPr>
                <w:rFonts w:ascii="Times New Roman" w:hAnsi="Times New Roman" w:cs="Times New Roman"/>
                <w:bCs/>
              </w:rPr>
              <w:t xml:space="preserve"> </w:t>
            </w:r>
            <w:r w:rsidR="00682B27" w:rsidRPr="00703E85">
              <w:rPr>
                <w:rFonts w:ascii="Times New Roman" w:hAnsi="Times New Roman" w:cs="Times New Roman"/>
                <w:bCs/>
              </w:rPr>
              <w:t>(Pagana et al., 2022).</w:t>
            </w:r>
          </w:p>
        </w:tc>
      </w:tr>
    </w:tbl>
    <w:p w14:paraId="24F10D3D" w14:textId="77777777" w:rsidR="0058545C" w:rsidRDefault="0058545C" w:rsidP="00061ECF">
      <w:pPr>
        <w:spacing w:line="480" w:lineRule="auto"/>
        <w:rPr>
          <w:rFonts w:ascii="Times New Roman" w:hAnsi="Times New Roman" w:cs="Times New Roman"/>
          <w:b/>
        </w:rPr>
      </w:pPr>
    </w:p>
    <w:p w14:paraId="4A7F9601" w14:textId="0C4A998A" w:rsidR="00214028" w:rsidRDefault="00061ECF" w:rsidP="00061ECF">
      <w:pPr>
        <w:spacing w:line="480" w:lineRule="auto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Lab</w:t>
      </w:r>
      <w:r w:rsidR="003F03B0">
        <w:rPr>
          <w:rFonts w:ascii="Times New Roman" w:hAnsi="Times New Roman" w:cs="Times New Roman"/>
          <w:b/>
        </w:rPr>
        <w:t xml:space="preserve"> Data and Diagnostics </w:t>
      </w:r>
      <w:r w:rsidRPr="008061BD">
        <w:rPr>
          <w:rFonts w:ascii="Times New Roman" w:hAnsi="Times New Roman" w:cs="Times New Roman"/>
          <w:b/>
        </w:rPr>
        <w:t>Reference</w:t>
      </w:r>
      <w:r w:rsidR="008B2603" w:rsidRPr="008061BD">
        <w:rPr>
          <w:rFonts w:ascii="Times New Roman" w:hAnsi="Times New Roman" w:cs="Times New Roman"/>
          <w:b/>
        </w:rPr>
        <w:t xml:space="preserve"> (1)</w:t>
      </w:r>
      <w:r w:rsidRPr="008061BD">
        <w:rPr>
          <w:rFonts w:ascii="Times New Roman" w:hAnsi="Times New Roman" w:cs="Times New Roman"/>
          <w:b/>
        </w:rPr>
        <w:t xml:space="preserve"> (</w:t>
      </w:r>
      <w:r w:rsidRPr="00DA462D">
        <w:rPr>
          <w:rFonts w:ascii="Times New Roman" w:hAnsi="Times New Roman" w:cs="Times New Roman"/>
          <w:b/>
        </w:rPr>
        <w:t>APA):</w:t>
      </w:r>
    </w:p>
    <w:p w14:paraId="2AD704FD" w14:textId="77777777" w:rsidR="00682B27" w:rsidRDefault="00682B27" w:rsidP="00682B27">
      <w:pPr>
        <w:spacing w:line="480" w:lineRule="auto"/>
        <w:rPr>
          <w:rFonts w:ascii="Times New Roman" w:eastAsia="Times New Roman" w:hAnsi="Times New Roman" w:cs="Times New Roman"/>
          <w:i/>
          <w:iCs/>
        </w:rPr>
      </w:pPr>
      <w:r w:rsidRPr="00A4774A">
        <w:rPr>
          <w:rFonts w:ascii="Times New Roman" w:eastAsia="Times New Roman" w:hAnsi="Times New Roman" w:cs="Times New Roman"/>
        </w:rPr>
        <w:t xml:space="preserve">Pagana, K. D., Pagana, T. J., &amp; Pagana, T. N. (2022, December 20). </w:t>
      </w:r>
      <w:r w:rsidRPr="00A4774A">
        <w:rPr>
          <w:rFonts w:ascii="Times New Roman" w:eastAsia="Times New Roman" w:hAnsi="Times New Roman" w:cs="Times New Roman"/>
          <w:i/>
          <w:iCs/>
        </w:rPr>
        <w:t xml:space="preserve">Mosby’s® Diagnostic and </w:t>
      </w:r>
    </w:p>
    <w:p w14:paraId="4165BC9C" w14:textId="770187DB" w:rsidR="00717585" w:rsidRDefault="00682B27" w:rsidP="0071758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A4774A">
        <w:rPr>
          <w:rFonts w:ascii="Times New Roman" w:eastAsia="Times New Roman" w:hAnsi="Times New Roman" w:cs="Times New Roman"/>
          <w:i/>
          <w:iCs/>
        </w:rPr>
        <w:t>Laboratory Test Reference</w:t>
      </w:r>
      <w:r w:rsidRPr="00A4774A">
        <w:rPr>
          <w:rFonts w:ascii="Times New Roman" w:eastAsia="Times New Roman" w:hAnsi="Times New Roman" w:cs="Times New Roman"/>
        </w:rPr>
        <w:t>. Mosby.</w:t>
      </w:r>
    </w:p>
    <w:p w14:paraId="1D0F59DC" w14:textId="77777777" w:rsidR="00717585" w:rsidRDefault="00717585" w:rsidP="0071758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</w:p>
    <w:p w14:paraId="4EDFBA57" w14:textId="77777777" w:rsidR="00717585" w:rsidRDefault="00717585" w:rsidP="0071758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</w:p>
    <w:p w14:paraId="5E25545B" w14:textId="77777777" w:rsidR="00717585" w:rsidRDefault="00717585" w:rsidP="0071758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</w:p>
    <w:p w14:paraId="09E7F974" w14:textId="77777777" w:rsidR="00717585" w:rsidRDefault="00717585" w:rsidP="0071758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</w:p>
    <w:p w14:paraId="3C7B28D5" w14:textId="77777777" w:rsidR="00717585" w:rsidRPr="00717585" w:rsidRDefault="00717585" w:rsidP="0071758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</w:p>
    <w:p w14:paraId="450EE7CE" w14:textId="65CE1D52" w:rsidR="00061ECF" w:rsidRPr="00D433A7" w:rsidRDefault="003F03B0" w:rsidP="00061ECF">
      <w:pPr>
        <w:ind w:firstLine="7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433A7">
        <w:rPr>
          <w:rFonts w:ascii="Times New Roman" w:hAnsi="Times New Roman" w:cs="Times New Roman"/>
          <w:b/>
          <w:sz w:val="28"/>
          <w:szCs w:val="28"/>
        </w:rPr>
        <w:t>Newborn Medications (</w:t>
      </w:r>
      <w:r w:rsidR="00214028" w:rsidRPr="00D433A7">
        <w:rPr>
          <w:rFonts w:ascii="Times New Roman" w:hAnsi="Times New Roman" w:cs="Times New Roman"/>
          <w:b/>
          <w:sz w:val="28"/>
          <w:szCs w:val="28"/>
        </w:rPr>
        <w:t>10</w:t>
      </w:r>
      <w:r w:rsidRPr="00D433A7">
        <w:rPr>
          <w:rFonts w:ascii="Times New Roman" w:hAnsi="Times New Roman" w:cs="Times New Roman"/>
          <w:b/>
          <w:sz w:val="28"/>
          <w:szCs w:val="28"/>
        </w:rPr>
        <w:t xml:space="preserve"> points)</w:t>
      </w:r>
    </w:p>
    <w:p w14:paraId="55649F14" w14:textId="6E5C3F77" w:rsidR="00265F0D" w:rsidRPr="00D433A7" w:rsidRDefault="00265F0D" w:rsidP="00D433A7">
      <w:pPr>
        <w:pStyle w:val="Caption"/>
        <w:keepNext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highlight w:val="yellow"/>
        </w:rPr>
        <w:t>C</w:t>
      </w:r>
      <w:r w:rsidRPr="00265F0D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highlight w:val="yellow"/>
        </w:rPr>
        <w:t>ontain in-text citations in APA format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91"/>
        <w:gridCol w:w="2277"/>
        <w:gridCol w:w="1689"/>
        <w:gridCol w:w="1867"/>
        <w:gridCol w:w="613"/>
        <w:gridCol w:w="613"/>
      </w:tblGrid>
      <w:tr w:rsidR="00975030" w:rsidRPr="00DA462D" w14:paraId="76190E75" w14:textId="77777777" w:rsidTr="00461077">
        <w:trPr>
          <w:trHeight w:val="1007"/>
        </w:trPr>
        <w:tc>
          <w:tcPr>
            <w:tcW w:w="1271" w:type="pct"/>
          </w:tcPr>
          <w:p w14:paraId="15B9FF14" w14:textId="77777777" w:rsidR="00682B27" w:rsidRDefault="00682B27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5D098F9" w14:textId="056884C4" w:rsidR="00682B27" w:rsidRPr="00DA462D" w:rsidRDefault="00682B27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Brand/Generic</w:t>
            </w:r>
          </w:p>
        </w:tc>
        <w:tc>
          <w:tcPr>
            <w:tcW w:w="965" w:type="pct"/>
            <w:vAlign w:val="center"/>
          </w:tcPr>
          <w:p w14:paraId="2784CBF0" w14:textId="77777777" w:rsidR="00682B27" w:rsidRDefault="00682B27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E897807" w14:textId="10BFC211" w:rsidR="00682B27" w:rsidRDefault="00682B27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quamephyton</w:t>
            </w:r>
          </w:p>
          <w:p w14:paraId="018246B2" w14:textId="289FAD15" w:rsidR="00682B27" w:rsidRPr="00DA462D" w:rsidRDefault="00682B27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Vitamin K)</w:t>
            </w:r>
          </w:p>
          <w:p w14:paraId="3ACE69C7" w14:textId="77777777" w:rsidR="00682B27" w:rsidRPr="00DA462D" w:rsidRDefault="00682B27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36" w:type="pct"/>
            <w:vAlign w:val="center"/>
          </w:tcPr>
          <w:p w14:paraId="67231EE6" w14:textId="77777777" w:rsidR="00682B27" w:rsidRDefault="00682B27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llotycin</w:t>
            </w:r>
          </w:p>
          <w:p w14:paraId="1BBCCAD7" w14:textId="52D4BA8C" w:rsidR="00682B27" w:rsidRPr="00DA462D" w:rsidRDefault="00682B27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Erythromycin Ointment)</w:t>
            </w:r>
          </w:p>
        </w:tc>
        <w:tc>
          <w:tcPr>
            <w:tcW w:w="740" w:type="pct"/>
            <w:vAlign w:val="center"/>
          </w:tcPr>
          <w:p w14:paraId="61399334" w14:textId="77777777" w:rsidR="00682B27" w:rsidRDefault="00682B27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epatitis B Vaccine</w:t>
            </w:r>
          </w:p>
          <w:p w14:paraId="34BE61E3" w14:textId="15AD8A38" w:rsidR="001124AF" w:rsidRPr="00DA462D" w:rsidRDefault="001124AF" w:rsidP="00682B2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ngerix</w:t>
            </w:r>
            <w:proofErr w:type="spellEnd"/>
            <w:r>
              <w:rPr>
                <w:rFonts w:ascii="Times New Roman" w:hAnsi="Times New Roman" w:cs="Times New Roman"/>
                <w:b/>
              </w:rPr>
              <w:t>-B)</w:t>
            </w:r>
          </w:p>
        </w:tc>
        <w:tc>
          <w:tcPr>
            <w:tcW w:w="580" w:type="pct"/>
          </w:tcPr>
          <w:p w14:paraId="06BE1BC2" w14:textId="31A6F81B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463B903B" w14:textId="63DACD40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6E37FE0B" w14:textId="77777777" w:rsidTr="00461077">
        <w:tc>
          <w:tcPr>
            <w:tcW w:w="1271" w:type="pct"/>
          </w:tcPr>
          <w:p w14:paraId="3A4C9557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Dose</w:t>
            </w:r>
          </w:p>
        </w:tc>
        <w:tc>
          <w:tcPr>
            <w:tcW w:w="965" w:type="pct"/>
            <w:vAlign w:val="center"/>
          </w:tcPr>
          <w:p w14:paraId="270A07BE" w14:textId="77777777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</w:p>
          <w:p w14:paraId="3B12ECDA" w14:textId="77777777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1 mg</w:t>
            </w:r>
          </w:p>
          <w:p w14:paraId="46D7D565" w14:textId="35204BDA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36" w:type="pct"/>
            <w:vAlign w:val="center"/>
          </w:tcPr>
          <w:p w14:paraId="61226792" w14:textId="2B21DFCC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1g</w:t>
            </w:r>
          </w:p>
        </w:tc>
        <w:tc>
          <w:tcPr>
            <w:tcW w:w="740" w:type="pct"/>
            <w:vAlign w:val="center"/>
          </w:tcPr>
          <w:p w14:paraId="7FEC2ABF" w14:textId="391BD84D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0.5 ml</w:t>
            </w:r>
          </w:p>
        </w:tc>
        <w:tc>
          <w:tcPr>
            <w:tcW w:w="580" w:type="pct"/>
          </w:tcPr>
          <w:p w14:paraId="2230D202" w14:textId="6D88F64D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45F54A81" w14:textId="5C00EFA2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3FB97C66" w14:textId="77777777" w:rsidTr="00461077">
        <w:tc>
          <w:tcPr>
            <w:tcW w:w="1271" w:type="pct"/>
          </w:tcPr>
          <w:p w14:paraId="7519DB43" w14:textId="77777777" w:rsidR="00682B27" w:rsidRDefault="00682B27" w:rsidP="00682B2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requency</w:t>
            </w:r>
          </w:p>
          <w:p w14:paraId="7BFD8F80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5" w:type="pct"/>
            <w:vAlign w:val="center"/>
          </w:tcPr>
          <w:p w14:paraId="49770C93" w14:textId="1EE30BAC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One time</w:t>
            </w:r>
          </w:p>
        </w:tc>
        <w:tc>
          <w:tcPr>
            <w:tcW w:w="936" w:type="pct"/>
            <w:vAlign w:val="center"/>
          </w:tcPr>
          <w:p w14:paraId="772A2C9B" w14:textId="5B4A710A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One time</w:t>
            </w:r>
          </w:p>
        </w:tc>
        <w:tc>
          <w:tcPr>
            <w:tcW w:w="740" w:type="pct"/>
            <w:vAlign w:val="center"/>
          </w:tcPr>
          <w:p w14:paraId="27FE21E8" w14:textId="5DB21802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One time</w:t>
            </w:r>
          </w:p>
        </w:tc>
        <w:tc>
          <w:tcPr>
            <w:tcW w:w="580" w:type="pct"/>
          </w:tcPr>
          <w:p w14:paraId="5B6794D3" w14:textId="3A5DE7A7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2FC550CC" w14:textId="2AF5FC75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18EF230A" w14:textId="77777777" w:rsidTr="00461077">
        <w:tc>
          <w:tcPr>
            <w:tcW w:w="1271" w:type="pct"/>
          </w:tcPr>
          <w:p w14:paraId="49E62A2C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Route</w:t>
            </w:r>
          </w:p>
        </w:tc>
        <w:tc>
          <w:tcPr>
            <w:tcW w:w="965" w:type="pct"/>
            <w:vAlign w:val="center"/>
          </w:tcPr>
          <w:p w14:paraId="1DECC103" w14:textId="40D7DCF5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 xml:space="preserve">Intramuscular </w:t>
            </w:r>
          </w:p>
          <w:p w14:paraId="1EB56091" w14:textId="77777777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36" w:type="pct"/>
            <w:vAlign w:val="center"/>
          </w:tcPr>
          <w:p w14:paraId="2F46514D" w14:textId="3E835E4D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Bilateral optic</w:t>
            </w:r>
          </w:p>
        </w:tc>
        <w:tc>
          <w:tcPr>
            <w:tcW w:w="740" w:type="pct"/>
            <w:vAlign w:val="center"/>
          </w:tcPr>
          <w:p w14:paraId="37A9BA69" w14:textId="41B1DC4C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Intramuscular</w:t>
            </w:r>
          </w:p>
        </w:tc>
        <w:tc>
          <w:tcPr>
            <w:tcW w:w="580" w:type="pct"/>
          </w:tcPr>
          <w:p w14:paraId="056113E8" w14:textId="3F8CB8ED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784562E0" w14:textId="39E2EFD8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73F804F3" w14:textId="77777777" w:rsidTr="00461077">
        <w:tc>
          <w:tcPr>
            <w:tcW w:w="1271" w:type="pct"/>
          </w:tcPr>
          <w:p w14:paraId="291FED42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Classification</w:t>
            </w:r>
          </w:p>
        </w:tc>
        <w:tc>
          <w:tcPr>
            <w:tcW w:w="965" w:type="pct"/>
            <w:vAlign w:val="center"/>
          </w:tcPr>
          <w:p w14:paraId="48DDC069" w14:textId="38DCE704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Vitamin K preparations</w:t>
            </w:r>
          </w:p>
          <w:p w14:paraId="7E2B6843" w14:textId="77777777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36" w:type="pct"/>
            <w:vAlign w:val="center"/>
          </w:tcPr>
          <w:p w14:paraId="624BD6A9" w14:textId="5998F7DC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Ophthalmic antibiotics</w:t>
            </w:r>
          </w:p>
        </w:tc>
        <w:tc>
          <w:tcPr>
            <w:tcW w:w="740" w:type="pct"/>
            <w:vAlign w:val="center"/>
          </w:tcPr>
          <w:p w14:paraId="12770935" w14:textId="50F9DCE6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Viral/</w:t>
            </w:r>
            <w:r w:rsidR="00195CDC" w:rsidRPr="001124AF">
              <w:rPr>
                <w:rFonts w:ascii="Times New Roman" w:hAnsi="Times New Roman" w:cs="Times New Roman"/>
                <w:bCs/>
              </w:rPr>
              <w:t>tumorigenic</w:t>
            </w:r>
            <w:r w:rsidRPr="001124AF">
              <w:rPr>
                <w:rFonts w:ascii="Times New Roman" w:hAnsi="Times New Roman" w:cs="Times New Roman"/>
                <w:bCs/>
              </w:rPr>
              <w:t xml:space="preserve"> vaccines</w:t>
            </w:r>
          </w:p>
        </w:tc>
        <w:tc>
          <w:tcPr>
            <w:tcW w:w="580" w:type="pct"/>
          </w:tcPr>
          <w:p w14:paraId="7BA8FABC" w14:textId="149F2BF9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1CA7FF40" w14:textId="5217F50E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4A427AAB" w14:textId="77777777" w:rsidTr="00461077">
        <w:tc>
          <w:tcPr>
            <w:tcW w:w="1271" w:type="pct"/>
          </w:tcPr>
          <w:p w14:paraId="0CE2E228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Mechanism of </w:t>
            </w:r>
            <w:r w:rsidRPr="00DA462D">
              <w:rPr>
                <w:rFonts w:ascii="Times New Roman" w:hAnsi="Times New Roman" w:cs="Times New Roman"/>
                <w:b/>
              </w:rPr>
              <w:t>Action</w:t>
            </w:r>
          </w:p>
        </w:tc>
        <w:tc>
          <w:tcPr>
            <w:tcW w:w="965" w:type="pct"/>
            <w:vAlign w:val="center"/>
          </w:tcPr>
          <w:p w14:paraId="770AC004" w14:textId="584287BA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M</w:t>
            </w:r>
            <w:r w:rsidR="00195CDC" w:rsidRPr="001124AF">
              <w:rPr>
                <w:rFonts w:ascii="Times New Roman" w:hAnsi="Times New Roman" w:cs="Times New Roman"/>
                <w:bCs/>
              </w:rPr>
              <w:t>imics the proton abstraction from the gamma position of protein-bound glutamate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  <w:p w14:paraId="72754F16" w14:textId="77777777" w:rsidR="00682B27" w:rsidRPr="001124AF" w:rsidRDefault="00682B27" w:rsidP="00717585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36" w:type="pct"/>
            <w:vAlign w:val="center"/>
          </w:tcPr>
          <w:p w14:paraId="039DA70C" w14:textId="77777777" w:rsidR="00717585" w:rsidRDefault="00717585" w:rsidP="00717585">
            <w:pPr>
              <w:rPr>
                <w:rFonts w:ascii="Times New Roman" w:hAnsi="Times New Roman" w:cs="Times New Roman"/>
                <w:bCs/>
              </w:rPr>
            </w:pPr>
          </w:p>
          <w:p w14:paraId="19680617" w14:textId="521E188D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Kills</w:t>
            </w:r>
            <w:r w:rsidR="00195CDC" w:rsidRPr="001124AF">
              <w:rPr>
                <w:rFonts w:ascii="Times New Roman" w:hAnsi="Times New Roman" w:cs="Times New Roman"/>
                <w:bCs/>
              </w:rPr>
              <w:t xml:space="preserve"> the bacteria that cause this inflammation and relieves the itchy, redness and watering of the eyes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740" w:type="pct"/>
            <w:vAlign w:val="center"/>
          </w:tcPr>
          <w:p w14:paraId="46BE6703" w14:textId="2492FF67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Causes </w:t>
            </w:r>
            <w:r w:rsidR="00975030" w:rsidRPr="001124AF">
              <w:rPr>
                <w:rFonts w:ascii="Times New Roman" w:hAnsi="Times New Roman" w:cs="Times New Roman"/>
                <w:bCs/>
              </w:rPr>
              <w:t>your body to produce its own protection against the disease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580" w:type="pct"/>
          </w:tcPr>
          <w:p w14:paraId="1182C2F2" w14:textId="3966BB0F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607D841F" w14:textId="7C20EDC7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78B6B10F" w14:textId="77777777" w:rsidTr="00461077">
        <w:tc>
          <w:tcPr>
            <w:tcW w:w="1271" w:type="pct"/>
          </w:tcPr>
          <w:p w14:paraId="7368D10D" w14:textId="77777777" w:rsidR="00682B27" w:rsidRDefault="00682B27" w:rsidP="00682B2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 xml:space="preserve">Reason Client Taking </w:t>
            </w:r>
          </w:p>
          <w:p w14:paraId="1728E53F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5" w:type="pct"/>
            <w:vAlign w:val="center"/>
          </w:tcPr>
          <w:p w14:paraId="16EF6FBD" w14:textId="1F3AB898" w:rsidR="00682B27" w:rsidRPr="001124AF" w:rsidRDefault="00195CDC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Boost clotting factor</w:t>
            </w:r>
          </w:p>
        </w:tc>
        <w:tc>
          <w:tcPr>
            <w:tcW w:w="936" w:type="pct"/>
            <w:vAlign w:val="center"/>
          </w:tcPr>
          <w:p w14:paraId="7A9E74EE" w14:textId="54EBD17C" w:rsidR="00682B27" w:rsidRPr="001124AF" w:rsidRDefault="00195CDC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 xml:space="preserve">Protect against </w:t>
            </w:r>
            <w:r w:rsidR="001124AF" w:rsidRPr="001124AF">
              <w:rPr>
                <w:rFonts w:ascii="Times New Roman" w:hAnsi="Times New Roman" w:cs="Times New Roman"/>
                <w:bCs/>
              </w:rPr>
              <w:t>conjunctivitis</w:t>
            </w:r>
          </w:p>
        </w:tc>
        <w:tc>
          <w:tcPr>
            <w:tcW w:w="740" w:type="pct"/>
            <w:vAlign w:val="center"/>
          </w:tcPr>
          <w:p w14:paraId="2BF8D569" w14:textId="2DA1A52A" w:rsidR="00682B27" w:rsidRPr="001124AF" w:rsidRDefault="00975030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Vaccine immunization</w:t>
            </w:r>
          </w:p>
        </w:tc>
        <w:tc>
          <w:tcPr>
            <w:tcW w:w="580" w:type="pct"/>
          </w:tcPr>
          <w:p w14:paraId="041FD5DF" w14:textId="352312DB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545C6C61" w14:textId="164EE761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26F9BB0A" w14:textId="77777777" w:rsidTr="00461077">
        <w:tc>
          <w:tcPr>
            <w:tcW w:w="1271" w:type="pct"/>
          </w:tcPr>
          <w:p w14:paraId="13B374E7" w14:textId="77777777" w:rsidR="00682B27" w:rsidRDefault="00682B27" w:rsidP="00682B2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Contraindications (2)</w:t>
            </w:r>
          </w:p>
          <w:p w14:paraId="66987D7C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5" w:type="pct"/>
            <w:vAlign w:val="center"/>
          </w:tcPr>
          <w:p w14:paraId="0312E766" w14:textId="42991A65" w:rsidR="00682B27" w:rsidRPr="001124AF" w:rsidRDefault="00975030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Hereditary hypoprothrombinemia and renal impairment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936" w:type="pct"/>
            <w:vAlign w:val="center"/>
          </w:tcPr>
          <w:p w14:paraId="0743F65F" w14:textId="31D46ACC" w:rsidR="00682B27" w:rsidRPr="00717585" w:rsidRDefault="00914E1B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Pyloric stenosis, hypersensivity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740" w:type="pct"/>
            <w:vAlign w:val="center"/>
          </w:tcPr>
          <w:p w14:paraId="554F4479" w14:textId="5B27C0EE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Allergic reaction to yeast and neomycin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580" w:type="pct"/>
          </w:tcPr>
          <w:p w14:paraId="5D02BC00" w14:textId="1D971E52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4CF325B0" w14:textId="6C0F1FEB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3814DDC8" w14:textId="77777777" w:rsidTr="00461077">
        <w:tc>
          <w:tcPr>
            <w:tcW w:w="1271" w:type="pct"/>
          </w:tcPr>
          <w:p w14:paraId="558929E6" w14:textId="77777777" w:rsidR="00682B27" w:rsidRDefault="00682B27" w:rsidP="00682B2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Side Effects/Adverse Reactions (2)</w:t>
            </w:r>
          </w:p>
          <w:p w14:paraId="0A195066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5" w:type="pct"/>
            <w:vAlign w:val="center"/>
          </w:tcPr>
          <w:p w14:paraId="082E057E" w14:textId="0A573C6D" w:rsidR="00682B27" w:rsidRPr="001124AF" w:rsidRDefault="00377E95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Hypotension, weak pulse, ta</w:t>
            </w:r>
            <w:r w:rsidR="00914E1B" w:rsidRPr="001124AF">
              <w:rPr>
                <w:rFonts w:ascii="Times New Roman" w:hAnsi="Times New Roman" w:cs="Times New Roman"/>
                <w:bCs/>
              </w:rPr>
              <w:t>chy</w:t>
            </w:r>
            <w:r w:rsidRPr="001124AF">
              <w:rPr>
                <w:rFonts w:ascii="Times New Roman" w:hAnsi="Times New Roman" w:cs="Times New Roman"/>
                <w:bCs/>
              </w:rPr>
              <w:t>cardia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 xml:space="preserve">. </w:t>
            </w:r>
          </w:p>
        </w:tc>
        <w:tc>
          <w:tcPr>
            <w:tcW w:w="936" w:type="pct"/>
            <w:vAlign w:val="center"/>
          </w:tcPr>
          <w:p w14:paraId="68955B3C" w14:textId="6B7B972A" w:rsidR="00682B27" w:rsidRPr="001124AF" w:rsidRDefault="00914E1B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Redness, minor ocular, irritation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740" w:type="pct"/>
            <w:vAlign w:val="center"/>
          </w:tcPr>
          <w:p w14:paraId="44D9E9EF" w14:textId="0B48CD59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Hypotension, dizziness, fatigue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580" w:type="pct"/>
          </w:tcPr>
          <w:p w14:paraId="76F04731" w14:textId="4973038F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7AE82D0A" w14:textId="1B48769B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2984ACFA" w14:textId="77777777" w:rsidTr="00461077">
        <w:tc>
          <w:tcPr>
            <w:tcW w:w="1271" w:type="pct"/>
          </w:tcPr>
          <w:p w14:paraId="138D12F5" w14:textId="77777777" w:rsidR="00682B27" w:rsidRDefault="00682B27" w:rsidP="00682B2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Nursing Considerations (2)</w:t>
            </w:r>
          </w:p>
          <w:p w14:paraId="261CF78E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5" w:type="pct"/>
            <w:vAlign w:val="center"/>
          </w:tcPr>
          <w:p w14:paraId="4051BF0E" w14:textId="75A501B6" w:rsidR="00682B27" w:rsidRPr="001124AF" w:rsidRDefault="00C517E2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 xml:space="preserve">Pain, bruising, </w:t>
            </w:r>
            <w:r w:rsidR="00914E1B" w:rsidRPr="001124AF">
              <w:rPr>
                <w:rFonts w:ascii="Times New Roman" w:hAnsi="Times New Roman" w:cs="Times New Roman"/>
                <w:bCs/>
              </w:rPr>
              <w:t>bleed</w:t>
            </w:r>
            <w:r w:rsidRPr="001124AF">
              <w:rPr>
                <w:rFonts w:ascii="Times New Roman" w:hAnsi="Times New Roman" w:cs="Times New Roman"/>
                <w:bCs/>
              </w:rPr>
              <w:t xml:space="preserve">ing at the </w:t>
            </w:r>
            <w:r w:rsidR="00914E1B" w:rsidRPr="001124AF">
              <w:rPr>
                <w:rFonts w:ascii="Times New Roman" w:hAnsi="Times New Roman" w:cs="Times New Roman"/>
                <w:bCs/>
              </w:rPr>
              <w:t>p</w:t>
            </w:r>
            <w:r w:rsidRPr="001124AF">
              <w:rPr>
                <w:rFonts w:ascii="Times New Roman" w:hAnsi="Times New Roman" w:cs="Times New Roman"/>
                <w:bCs/>
              </w:rPr>
              <w:t>lace where the shot was given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936" w:type="pct"/>
            <w:vAlign w:val="center"/>
          </w:tcPr>
          <w:p w14:paraId="1B1B45F8" w14:textId="195E52FC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Assess for infection, monitor for OT prolongation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740" w:type="pct"/>
            <w:vAlign w:val="center"/>
          </w:tcPr>
          <w:p w14:paraId="0057F252" w14:textId="76F12714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Adequate fluid intake, eating small frequent meals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580" w:type="pct"/>
          </w:tcPr>
          <w:p w14:paraId="48F7E23F" w14:textId="5C5C61A2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68AF560A" w14:textId="45FAD214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4D2EA20B" w14:textId="77777777" w:rsidTr="00461077">
        <w:tc>
          <w:tcPr>
            <w:tcW w:w="1271" w:type="pct"/>
          </w:tcPr>
          <w:p w14:paraId="61ECC983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ey Nursing Assessment(s)/Lab(s) Prior to Administration</w:t>
            </w:r>
          </w:p>
        </w:tc>
        <w:tc>
          <w:tcPr>
            <w:tcW w:w="965" w:type="pct"/>
            <w:vAlign w:val="center"/>
          </w:tcPr>
          <w:p w14:paraId="53FB867F" w14:textId="08E140EF" w:rsidR="00682B27" w:rsidRPr="001124AF" w:rsidRDefault="00C517E2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Monitor PT and INR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936" w:type="pct"/>
            <w:vAlign w:val="center"/>
          </w:tcPr>
          <w:p w14:paraId="7363A328" w14:textId="2DB47599" w:rsidR="00682B27" w:rsidRPr="00717585" w:rsidRDefault="00914E1B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 xml:space="preserve">Monitor </w:t>
            </w:r>
            <w:r w:rsidR="001124AF" w:rsidRPr="001124AF">
              <w:rPr>
                <w:rFonts w:ascii="Times New Roman" w:hAnsi="Times New Roman" w:cs="Times New Roman"/>
                <w:bCs/>
              </w:rPr>
              <w:t>liver function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740" w:type="pct"/>
            <w:vAlign w:val="center"/>
          </w:tcPr>
          <w:p w14:paraId="50771A62" w14:textId="5A1AC7CB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Monitor for signs of nausea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580" w:type="pct"/>
          </w:tcPr>
          <w:p w14:paraId="043C0E54" w14:textId="5F1A7824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0EFE4F23" w14:textId="425A24D4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  <w:tr w:rsidR="00975030" w:rsidRPr="00DA462D" w14:paraId="3ECEFB78" w14:textId="77777777" w:rsidTr="00461077">
        <w:tc>
          <w:tcPr>
            <w:tcW w:w="1271" w:type="pct"/>
          </w:tcPr>
          <w:p w14:paraId="110B5FE8" w14:textId="77777777" w:rsidR="00682B27" w:rsidRDefault="00682B27" w:rsidP="00682B2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Client Teaching needs (2)</w:t>
            </w:r>
          </w:p>
          <w:p w14:paraId="7C6B0DEF" w14:textId="77777777" w:rsidR="00682B27" w:rsidRPr="00DA462D" w:rsidRDefault="00682B27" w:rsidP="00682B2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5" w:type="pct"/>
            <w:vAlign w:val="center"/>
          </w:tcPr>
          <w:p w14:paraId="3202950B" w14:textId="2D89A35D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Protects</w:t>
            </w:r>
            <w:r w:rsidR="00C517E2" w:rsidRPr="001124AF">
              <w:rPr>
                <w:rFonts w:ascii="Times New Roman" w:hAnsi="Times New Roman" w:cs="Times New Roman"/>
                <w:bCs/>
              </w:rPr>
              <w:t xml:space="preserve"> baby from developing dangerous</w:t>
            </w:r>
            <w:r w:rsidRPr="001124AF">
              <w:rPr>
                <w:rFonts w:ascii="Times New Roman" w:hAnsi="Times New Roman" w:cs="Times New Roman"/>
                <w:bCs/>
              </w:rPr>
              <w:t xml:space="preserve"> and bleeding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936" w:type="pct"/>
            <w:vAlign w:val="center"/>
          </w:tcPr>
          <w:p w14:paraId="281C8D5B" w14:textId="65F49A3D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Report any signs of diarrhea, diaper rash, or thrush, prevent conjunctivitis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740" w:type="pct"/>
            <w:vAlign w:val="center"/>
          </w:tcPr>
          <w:p w14:paraId="6A67A509" w14:textId="1567DEFD" w:rsidR="00682B27" w:rsidRPr="001124AF" w:rsidRDefault="001124AF" w:rsidP="00717585">
            <w:pPr>
              <w:rPr>
                <w:rFonts w:ascii="Times New Roman" w:hAnsi="Times New Roman" w:cs="Times New Roman"/>
                <w:bCs/>
              </w:rPr>
            </w:pPr>
            <w:r w:rsidRPr="001124AF">
              <w:rPr>
                <w:rFonts w:ascii="Times New Roman" w:hAnsi="Times New Roman" w:cs="Times New Roman"/>
                <w:bCs/>
              </w:rPr>
              <w:t>Cover open sore and cute with bandage, do not share needles</w:t>
            </w:r>
            <w:r w:rsidR="00717585">
              <w:rPr>
                <w:rFonts w:ascii="Times New Roman" w:hAnsi="Times New Roman" w:cs="Times New Roman"/>
                <w:bCs/>
              </w:rPr>
              <w:t xml:space="preserve"> </w:t>
            </w:r>
            <w:r w:rsidR="00717585" w:rsidRPr="003A5106">
              <w:rPr>
                <w:rFonts w:ascii="Times New Roman" w:hAnsi="Times New Roman" w:cs="Times New Roman"/>
                <w:bCs/>
              </w:rPr>
              <w:t>(Jones &amp; Bartlett Learning, 2021)</w:t>
            </w:r>
            <w:r w:rsidR="0071758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580" w:type="pct"/>
          </w:tcPr>
          <w:p w14:paraId="25334754" w14:textId="157FD353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  <w:tc>
          <w:tcPr>
            <w:tcW w:w="508" w:type="pct"/>
          </w:tcPr>
          <w:p w14:paraId="3B441B10" w14:textId="1743B182" w:rsidR="00682B27" w:rsidRPr="00682B27" w:rsidRDefault="00682B27" w:rsidP="00682B2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2B27">
              <w:rPr>
                <w:rFonts w:ascii="Times New Roman" w:hAnsi="Times New Roman" w:cs="Times New Roman"/>
                <w:bCs/>
              </w:rPr>
              <w:t>N/A</w:t>
            </w:r>
          </w:p>
        </w:tc>
      </w:tr>
    </w:tbl>
    <w:p w14:paraId="1579E3A6" w14:textId="77777777" w:rsidR="00717585" w:rsidRDefault="00717585" w:rsidP="00061ECF">
      <w:pPr>
        <w:spacing w:line="480" w:lineRule="auto"/>
        <w:rPr>
          <w:rFonts w:ascii="Times New Roman" w:hAnsi="Times New Roman" w:cs="Times New Roman"/>
          <w:b/>
        </w:rPr>
      </w:pPr>
    </w:p>
    <w:p w14:paraId="6706A6C6" w14:textId="4CE8AE77" w:rsidR="00265F0D" w:rsidRDefault="00061ECF" w:rsidP="00061ECF">
      <w:pPr>
        <w:spacing w:line="480" w:lineRule="auto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 xml:space="preserve">Medications </w:t>
      </w:r>
      <w:r w:rsidRPr="008061BD">
        <w:rPr>
          <w:rFonts w:ascii="Times New Roman" w:hAnsi="Times New Roman" w:cs="Times New Roman"/>
          <w:b/>
        </w:rPr>
        <w:t>Reference</w:t>
      </w:r>
      <w:r w:rsidR="008B2603" w:rsidRPr="008061BD">
        <w:rPr>
          <w:rFonts w:ascii="Times New Roman" w:hAnsi="Times New Roman" w:cs="Times New Roman"/>
          <w:b/>
        </w:rPr>
        <w:t xml:space="preserve"> (1)</w:t>
      </w:r>
      <w:r w:rsidRPr="008061BD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APA):</w:t>
      </w:r>
    </w:p>
    <w:p w14:paraId="1ADA367F" w14:textId="7A5974F5" w:rsidR="00AA3574" w:rsidRPr="00717585" w:rsidRDefault="00717585" w:rsidP="00717585">
      <w:pPr>
        <w:spacing w:line="480" w:lineRule="auto"/>
        <w:rPr>
          <w:rFonts w:ascii="Times New Roman" w:hAnsi="Times New Roman" w:cs="Times New Roman"/>
          <w:bCs/>
        </w:rPr>
      </w:pPr>
      <w:r w:rsidRPr="00B71500">
        <w:rPr>
          <w:rFonts w:ascii="Times New Roman" w:hAnsi="Times New Roman" w:cs="Times New Roman"/>
          <w:bCs/>
        </w:rPr>
        <w:t xml:space="preserve">Jones &amp; Bartlett Learning, J. (2021, December 21). </w:t>
      </w:r>
      <w:r w:rsidRPr="00B71500">
        <w:rPr>
          <w:rFonts w:ascii="Times New Roman" w:hAnsi="Times New Roman" w:cs="Times New Roman"/>
          <w:bCs/>
          <w:i/>
          <w:iCs/>
        </w:rPr>
        <w:t>2022 Nurse’s Drug Handbook</w:t>
      </w:r>
      <w:r w:rsidRPr="00B71500">
        <w:rPr>
          <w:rFonts w:ascii="Times New Roman" w:hAnsi="Times New Roman" w:cs="Times New Roman"/>
          <w:bCs/>
        </w:rPr>
        <w:t>. NDH</w:t>
      </w:r>
    </w:p>
    <w:p w14:paraId="697C9EC1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2A3FB1A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96480D7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D9001CF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4E0069F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73BC560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5629909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7EE230D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242A8D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EEE6492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D6F6436" w14:textId="77777777" w:rsidR="00717585" w:rsidRDefault="00717585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E8C4456" w14:textId="77777777" w:rsidR="0058545C" w:rsidRDefault="0058545C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668ECFB" w14:textId="3B654AF4" w:rsidR="00C575F6" w:rsidRDefault="00CD1FC3" w:rsidP="0071758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433A7">
        <w:rPr>
          <w:rFonts w:ascii="Times New Roman" w:hAnsi="Times New Roman" w:cs="Times New Roman"/>
          <w:b/>
          <w:sz w:val="28"/>
          <w:szCs w:val="28"/>
        </w:rPr>
        <w:t>Newborn Assessment (20 points)</w:t>
      </w:r>
    </w:p>
    <w:tbl>
      <w:tblPr>
        <w:tblStyle w:val="TableGrid"/>
        <w:tblW w:w="9535" w:type="dxa"/>
        <w:tblInd w:w="-5" w:type="dxa"/>
        <w:tblLook w:val="04A0" w:firstRow="1" w:lastRow="0" w:firstColumn="1" w:lastColumn="0" w:noHBand="0" w:noVBand="1"/>
      </w:tblPr>
      <w:tblGrid>
        <w:gridCol w:w="2337"/>
        <w:gridCol w:w="3418"/>
        <w:gridCol w:w="3780"/>
      </w:tblGrid>
      <w:tr w:rsidR="007F684F" w14:paraId="37CBCD58" w14:textId="77777777" w:rsidTr="00C575F6">
        <w:trPr>
          <w:trHeight w:val="890"/>
        </w:trPr>
        <w:tc>
          <w:tcPr>
            <w:tcW w:w="2337" w:type="dxa"/>
            <w:vAlign w:val="center"/>
          </w:tcPr>
          <w:p w14:paraId="43CECE30" w14:textId="57F87BCB" w:rsidR="007F684F" w:rsidRDefault="007F684F" w:rsidP="00C2607B">
            <w:pPr>
              <w:pStyle w:val="Caption"/>
              <w:keepNext/>
              <w:jc w:val="center"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Area</w:t>
            </w:r>
          </w:p>
        </w:tc>
        <w:tc>
          <w:tcPr>
            <w:tcW w:w="3418" w:type="dxa"/>
            <w:vAlign w:val="center"/>
          </w:tcPr>
          <w:p w14:paraId="6FC8EE63" w14:textId="2EC809C3" w:rsidR="007F684F" w:rsidRDefault="007F684F" w:rsidP="00C2607B">
            <w:pPr>
              <w:pStyle w:val="Caption"/>
              <w:keepNext/>
              <w:jc w:val="center"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Your Assessment</w:t>
            </w:r>
          </w:p>
        </w:tc>
        <w:tc>
          <w:tcPr>
            <w:tcW w:w="3780" w:type="dxa"/>
            <w:vAlign w:val="center"/>
          </w:tcPr>
          <w:p w14:paraId="70345932" w14:textId="234ECE33" w:rsidR="00D433A7" w:rsidRDefault="007F684F" w:rsidP="00D433A7">
            <w:pPr>
              <w:pStyle w:val="Caption"/>
              <w:keepNext/>
              <w:jc w:val="center"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Expected Variations and Finding</w:t>
            </w:r>
            <w:r w:rsidR="00D433A7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s</w:t>
            </w:r>
          </w:p>
          <w:p w14:paraId="0A6E3BD6" w14:textId="10F21CF8" w:rsidR="007F684F" w:rsidRPr="00C2607B" w:rsidRDefault="007F684F" w:rsidP="00D433A7">
            <w:pPr>
              <w:pStyle w:val="Caption"/>
              <w:keepNext/>
              <w:rPr>
                <w:rFonts w:ascii="Times New Roman" w:hAnsi="Times New Roman" w:cs="Times New Roman"/>
                <w:b/>
                <w:bCs/>
              </w:rPr>
            </w:pPr>
            <w:r w:rsidRPr="00265F0D">
              <w:rPr>
                <w:rFonts w:ascii="Times New Roman" w:hAnsi="Times New Roman" w:cs="Times New Roman"/>
                <w:b/>
                <w:bCs/>
                <w:highlight w:val="yellow"/>
              </w:rPr>
              <w:t>*This can be found in your book on page 622 in Ricci, Kyle, &amp; Carman 4</w:t>
            </w:r>
            <w:r w:rsidRPr="00265F0D">
              <w:rPr>
                <w:rFonts w:ascii="Times New Roman" w:hAnsi="Times New Roman" w:cs="Times New Roman"/>
                <w:b/>
                <w:bCs/>
                <w:highlight w:val="yellow"/>
                <w:vertAlign w:val="superscript"/>
              </w:rPr>
              <w:t>th</w:t>
            </w:r>
            <w:r w:rsidRPr="00265F0D">
              <w:rPr>
                <w:rFonts w:ascii="Times New Roman" w:hAnsi="Times New Roman" w:cs="Times New Roman"/>
                <w:b/>
                <w:bCs/>
                <w:highlight w:val="yellow"/>
              </w:rPr>
              <w:t xml:space="preserve"> ed 2021.</w:t>
            </w:r>
          </w:p>
        </w:tc>
      </w:tr>
      <w:tr w:rsidR="007F684F" w14:paraId="46B930DA" w14:textId="77777777" w:rsidTr="00C575F6">
        <w:tc>
          <w:tcPr>
            <w:tcW w:w="2337" w:type="dxa"/>
          </w:tcPr>
          <w:p w14:paraId="20916E21" w14:textId="51E41535" w:rsidR="007F684F" w:rsidRPr="00B00803" w:rsidRDefault="007F684F" w:rsidP="00C2607B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Skin</w:t>
            </w:r>
          </w:p>
        </w:tc>
        <w:tc>
          <w:tcPr>
            <w:tcW w:w="3418" w:type="dxa"/>
          </w:tcPr>
          <w:p w14:paraId="063AB492" w14:textId="7EFB2662" w:rsidR="007F684F" w:rsidRPr="009A6C50" w:rsidRDefault="00B243F8" w:rsidP="00C2607B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Smooth, flexible, good skin turgor, well hydrated, warm</w:t>
            </w:r>
          </w:p>
        </w:tc>
        <w:tc>
          <w:tcPr>
            <w:tcW w:w="3780" w:type="dxa"/>
          </w:tcPr>
          <w:p w14:paraId="152DEA95" w14:textId="1BDB3A0A" w:rsidR="007F684F" w:rsidRPr="009A6C50" w:rsidRDefault="00934776" w:rsidP="00C2607B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 xml:space="preserve">Jaundice, acrocyanosis on soles </w:t>
            </w:r>
            <w:r w:rsidR="009A6C50"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(Ricci et al., 2021).</w:t>
            </w:r>
          </w:p>
        </w:tc>
      </w:tr>
      <w:tr w:rsidR="009A6C50" w14:paraId="2302A88A" w14:textId="77777777" w:rsidTr="00C575F6">
        <w:tc>
          <w:tcPr>
            <w:tcW w:w="2337" w:type="dxa"/>
          </w:tcPr>
          <w:p w14:paraId="4993F077" w14:textId="458225E0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Head</w:t>
            </w:r>
          </w:p>
        </w:tc>
        <w:tc>
          <w:tcPr>
            <w:tcW w:w="3418" w:type="dxa"/>
          </w:tcPr>
          <w:p w14:paraId="4B7CD3D4" w14:textId="136ABCAC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 xml:space="preserve">Normocephalic </w:t>
            </w:r>
          </w:p>
        </w:tc>
        <w:tc>
          <w:tcPr>
            <w:tcW w:w="3780" w:type="dxa"/>
          </w:tcPr>
          <w:p w14:paraId="0ED75A9D" w14:textId="74D05F2C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45DF47CF" w14:textId="77777777" w:rsidTr="00C575F6">
        <w:tc>
          <w:tcPr>
            <w:tcW w:w="2337" w:type="dxa"/>
          </w:tcPr>
          <w:p w14:paraId="38087932" w14:textId="6F1966A8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Fontanels</w:t>
            </w:r>
          </w:p>
        </w:tc>
        <w:tc>
          <w:tcPr>
            <w:tcW w:w="3418" w:type="dxa"/>
          </w:tcPr>
          <w:p w14:paraId="381E3C72" w14:textId="560DD46F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 xml:space="preserve">Soft </w:t>
            </w:r>
          </w:p>
        </w:tc>
        <w:tc>
          <w:tcPr>
            <w:tcW w:w="3780" w:type="dxa"/>
          </w:tcPr>
          <w:p w14:paraId="7B01AD9D" w14:textId="78E015B7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2638A8BC" w14:textId="77777777" w:rsidTr="00C575F6">
        <w:tc>
          <w:tcPr>
            <w:tcW w:w="2337" w:type="dxa"/>
          </w:tcPr>
          <w:p w14:paraId="21D2A6F8" w14:textId="0E038865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Face</w:t>
            </w:r>
          </w:p>
        </w:tc>
        <w:tc>
          <w:tcPr>
            <w:tcW w:w="3418" w:type="dxa"/>
          </w:tcPr>
          <w:p w14:paraId="295C389C" w14:textId="76AFD604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 xml:space="preserve">Full cheeks, facial features symmetric </w:t>
            </w:r>
          </w:p>
        </w:tc>
        <w:tc>
          <w:tcPr>
            <w:tcW w:w="3780" w:type="dxa"/>
          </w:tcPr>
          <w:p w14:paraId="51F47B35" w14:textId="47ADFBB3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18AB8C12" w14:textId="77777777" w:rsidTr="00C575F6">
        <w:tc>
          <w:tcPr>
            <w:tcW w:w="2337" w:type="dxa"/>
          </w:tcPr>
          <w:p w14:paraId="66AE0119" w14:textId="348DBD7C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Eyes</w:t>
            </w:r>
          </w:p>
        </w:tc>
        <w:tc>
          <w:tcPr>
            <w:tcW w:w="3418" w:type="dxa"/>
          </w:tcPr>
          <w:p w14:paraId="3C6CFCE4" w14:textId="51CECBDE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Clear and symmetrically placed on face; online with ears</w:t>
            </w:r>
          </w:p>
        </w:tc>
        <w:tc>
          <w:tcPr>
            <w:tcW w:w="3780" w:type="dxa"/>
          </w:tcPr>
          <w:p w14:paraId="3C2E8461" w14:textId="789DE35B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4ADC090B" w14:textId="77777777" w:rsidTr="00C575F6">
        <w:tc>
          <w:tcPr>
            <w:tcW w:w="2337" w:type="dxa"/>
          </w:tcPr>
          <w:p w14:paraId="082945B1" w14:textId="1BB3ADC8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Nose</w:t>
            </w:r>
          </w:p>
        </w:tc>
        <w:tc>
          <w:tcPr>
            <w:tcW w:w="3418" w:type="dxa"/>
          </w:tcPr>
          <w:p w14:paraId="32633ECA" w14:textId="7F95DB3E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Small, placement in the midline and narrow, ability to smell</w:t>
            </w:r>
          </w:p>
        </w:tc>
        <w:tc>
          <w:tcPr>
            <w:tcW w:w="3780" w:type="dxa"/>
          </w:tcPr>
          <w:p w14:paraId="246C9AA9" w14:textId="5C281863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2040E7B5" w14:textId="77777777" w:rsidTr="00C575F6">
        <w:tc>
          <w:tcPr>
            <w:tcW w:w="2337" w:type="dxa"/>
          </w:tcPr>
          <w:p w14:paraId="7653D11F" w14:textId="01162896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Mouth</w:t>
            </w:r>
          </w:p>
        </w:tc>
        <w:tc>
          <w:tcPr>
            <w:tcW w:w="3418" w:type="dxa"/>
          </w:tcPr>
          <w:p w14:paraId="088A8235" w14:textId="6C7B8D9E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Aligned in midline, symmetric intact soft and palate, sucking reflex</w:t>
            </w:r>
          </w:p>
        </w:tc>
        <w:tc>
          <w:tcPr>
            <w:tcW w:w="3780" w:type="dxa"/>
          </w:tcPr>
          <w:p w14:paraId="44B1ED1E" w14:textId="093C7166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3150C423" w14:textId="77777777" w:rsidTr="00C575F6">
        <w:tc>
          <w:tcPr>
            <w:tcW w:w="2337" w:type="dxa"/>
          </w:tcPr>
          <w:p w14:paraId="4673F0C8" w14:textId="79D1E0AA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Ears</w:t>
            </w:r>
          </w:p>
        </w:tc>
        <w:tc>
          <w:tcPr>
            <w:tcW w:w="3418" w:type="dxa"/>
          </w:tcPr>
          <w:p w14:paraId="68E903FE" w14:textId="2B868F34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Soft and pliable with quick recoil when folded and released, ears level with eyes</w:t>
            </w:r>
          </w:p>
        </w:tc>
        <w:tc>
          <w:tcPr>
            <w:tcW w:w="3780" w:type="dxa"/>
          </w:tcPr>
          <w:p w14:paraId="4E4B1139" w14:textId="6ED70AF4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56369B08" w14:textId="77777777" w:rsidTr="00C575F6">
        <w:tc>
          <w:tcPr>
            <w:tcW w:w="2337" w:type="dxa"/>
          </w:tcPr>
          <w:p w14:paraId="2C8BEA8D" w14:textId="2DBAF545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Neck</w:t>
            </w:r>
          </w:p>
        </w:tc>
        <w:tc>
          <w:tcPr>
            <w:tcW w:w="3418" w:type="dxa"/>
          </w:tcPr>
          <w:p w14:paraId="0EB1EAA2" w14:textId="722EBB67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Short, creased, moves freely, baby holds head in midline</w:t>
            </w:r>
          </w:p>
        </w:tc>
        <w:tc>
          <w:tcPr>
            <w:tcW w:w="3780" w:type="dxa"/>
          </w:tcPr>
          <w:p w14:paraId="5A83004C" w14:textId="4ACC159F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75AB791A" w14:textId="77777777" w:rsidTr="00C575F6">
        <w:tc>
          <w:tcPr>
            <w:tcW w:w="2337" w:type="dxa"/>
          </w:tcPr>
          <w:p w14:paraId="680D47F5" w14:textId="26DA84F9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Chest</w:t>
            </w:r>
          </w:p>
        </w:tc>
        <w:tc>
          <w:tcPr>
            <w:tcW w:w="3418" w:type="dxa"/>
          </w:tcPr>
          <w:p w14:paraId="608E6E6C" w14:textId="1EC5E025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Round, symmetric, smaller than head</w:t>
            </w:r>
          </w:p>
        </w:tc>
        <w:tc>
          <w:tcPr>
            <w:tcW w:w="3780" w:type="dxa"/>
          </w:tcPr>
          <w:p w14:paraId="532F1F11" w14:textId="12664CA8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1E606363" w14:textId="77777777" w:rsidTr="00C575F6">
        <w:tc>
          <w:tcPr>
            <w:tcW w:w="2337" w:type="dxa"/>
          </w:tcPr>
          <w:p w14:paraId="7873B554" w14:textId="0F55E1C7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Breath Sounds</w:t>
            </w:r>
          </w:p>
        </w:tc>
        <w:tc>
          <w:tcPr>
            <w:tcW w:w="3418" w:type="dxa"/>
          </w:tcPr>
          <w:p w14:paraId="0A005A6B" w14:textId="1EBA6F3C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RR-26</w:t>
            </w:r>
          </w:p>
        </w:tc>
        <w:tc>
          <w:tcPr>
            <w:tcW w:w="3780" w:type="dxa"/>
          </w:tcPr>
          <w:p w14:paraId="4A997AEF" w14:textId="79977EFA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1B6420C3" w14:textId="77777777" w:rsidTr="00C575F6">
        <w:tc>
          <w:tcPr>
            <w:tcW w:w="2337" w:type="dxa"/>
          </w:tcPr>
          <w:p w14:paraId="16FE03E1" w14:textId="37792475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Heart Sounds</w:t>
            </w:r>
          </w:p>
        </w:tc>
        <w:tc>
          <w:tcPr>
            <w:tcW w:w="3418" w:type="dxa"/>
          </w:tcPr>
          <w:p w14:paraId="29E794B9" w14:textId="7F3718E2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HR-133</w:t>
            </w:r>
          </w:p>
        </w:tc>
        <w:tc>
          <w:tcPr>
            <w:tcW w:w="3780" w:type="dxa"/>
          </w:tcPr>
          <w:p w14:paraId="344149B6" w14:textId="43EF34A1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3EFBEE90" w14:textId="77777777" w:rsidTr="00C575F6">
        <w:tc>
          <w:tcPr>
            <w:tcW w:w="2337" w:type="dxa"/>
          </w:tcPr>
          <w:p w14:paraId="7C8C12D6" w14:textId="2BFBA27B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Abdomen</w:t>
            </w:r>
          </w:p>
        </w:tc>
        <w:tc>
          <w:tcPr>
            <w:tcW w:w="3418" w:type="dxa"/>
          </w:tcPr>
          <w:p w14:paraId="24BB950E" w14:textId="652301A1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Protuberant contour, soft</w:t>
            </w:r>
          </w:p>
        </w:tc>
        <w:tc>
          <w:tcPr>
            <w:tcW w:w="3780" w:type="dxa"/>
          </w:tcPr>
          <w:p w14:paraId="4B51F08F" w14:textId="4AC2EF69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68D98DDA" w14:textId="77777777" w:rsidTr="00C575F6">
        <w:tc>
          <w:tcPr>
            <w:tcW w:w="2337" w:type="dxa"/>
          </w:tcPr>
          <w:p w14:paraId="626B1F24" w14:textId="6C009497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Bowel Sounds</w:t>
            </w:r>
          </w:p>
        </w:tc>
        <w:tc>
          <w:tcPr>
            <w:tcW w:w="3418" w:type="dxa"/>
          </w:tcPr>
          <w:p w14:paraId="429693E6" w14:textId="698F3DA0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Click and gurgles heard</w:t>
            </w:r>
          </w:p>
        </w:tc>
        <w:tc>
          <w:tcPr>
            <w:tcW w:w="3780" w:type="dxa"/>
          </w:tcPr>
          <w:p w14:paraId="25B4C702" w14:textId="336770B4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5D89F03F" w14:textId="77777777" w:rsidTr="00C575F6">
        <w:tc>
          <w:tcPr>
            <w:tcW w:w="2337" w:type="dxa"/>
          </w:tcPr>
          <w:p w14:paraId="56E36C98" w14:textId="1B7D1A79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Umbilical Cord</w:t>
            </w:r>
          </w:p>
        </w:tc>
        <w:tc>
          <w:tcPr>
            <w:tcW w:w="3418" w:type="dxa"/>
          </w:tcPr>
          <w:p w14:paraId="6DC9F302" w14:textId="7DB3EE99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three vessels</w:t>
            </w:r>
          </w:p>
        </w:tc>
        <w:tc>
          <w:tcPr>
            <w:tcW w:w="3780" w:type="dxa"/>
          </w:tcPr>
          <w:p w14:paraId="777C943A" w14:textId="225B6FE6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0497C2BD" w14:textId="77777777" w:rsidTr="00C575F6">
        <w:tc>
          <w:tcPr>
            <w:tcW w:w="2337" w:type="dxa"/>
          </w:tcPr>
          <w:p w14:paraId="162467B5" w14:textId="307209FC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Genitals</w:t>
            </w:r>
          </w:p>
        </w:tc>
        <w:tc>
          <w:tcPr>
            <w:tcW w:w="3418" w:type="dxa"/>
          </w:tcPr>
          <w:p w14:paraId="0DAB58D5" w14:textId="7C2D8F20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Swollen female genitals</w:t>
            </w:r>
          </w:p>
        </w:tc>
        <w:tc>
          <w:tcPr>
            <w:tcW w:w="3780" w:type="dxa"/>
          </w:tcPr>
          <w:p w14:paraId="017BA133" w14:textId="28E0A179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7165208A" w14:textId="77777777" w:rsidTr="00C575F6">
        <w:tc>
          <w:tcPr>
            <w:tcW w:w="2337" w:type="dxa"/>
          </w:tcPr>
          <w:p w14:paraId="16F99FE7" w14:textId="5BA9D7FF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Anus</w:t>
            </w:r>
          </w:p>
        </w:tc>
        <w:tc>
          <w:tcPr>
            <w:tcW w:w="3418" w:type="dxa"/>
          </w:tcPr>
          <w:p w14:paraId="01781898" w14:textId="2F4986C8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Symmetrical and patent</w:t>
            </w:r>
          </w:p>
        </w:tc>
        <w:tc>
          <w:tcPr>
            <w:tcW w:w="3780" w:type="dxa"/>
          </w:tcPr>
          <w:p w14:paraId="7754311E" w14:textId="4C9F6D68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6256B1D3" w14:textId="77777777" w:rsidTr="00C575F6">
        <w:tc>
          <w:tcPr>
            <w:tcW w:w="2337" w:type="dxa"/>
          </w:tcPr>
          <w:p w14:paraId="320BBEB2" w14:textId="423D69D4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Extremities</w:t>
            </w:r>
          </w:p>
        </w:tc>
        <w:tc>
          <w:tcPr>
            <w:tcW w:w="3418" w:type="dxa"/>
          </w:tcPr>
          <w:p w14:paraId="079F6ED6" w14:textId="295C70D7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Symmetric with free movement</w:t>
            </w:r>
          </w:p>
        </w:tc>
        <w:tc>
          <w:tcPr>
            <w:tcW w:w="3780" w:type="dxa"/>
          </w:tcPr>
          <w:p w14:paraId="0A6BB5C0" w14:textId="1B350F71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46001A49" w14:textId="77777777" w:rsidTr="00C575F6">
        <w:tc>
          <w:tcPr>
            <w:tcW w:w="2337" w:type="dxa"/>
          </w:tcPr>
          <w:p w14:paraId="2014819E" w14:textId="09A9C3E7" w:rsidR="009A6C50" w:rsidRPr="00B00803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Spine</w:t>
            </w:r>
          </w:p>
        </w:tc>
        <w:tc>
          <w:tcPr>
            <w:tcW w:w="3418" w:type="dxa"/>
          </w:tcPr>
          <w:p w14:paraId="4DBD3B67" w14:textId="7DE90F14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Equal length, symmetric skin folds</w:t>
            </w:r>
          </w:p>
        </w:tc>
        <w:tc>
          <w:tcPr>
            <w:tcW w:w="3780" w:type="dxa"/>
          </w:tcPr>
          <w:p w14:paraId="6F9CB050" w14:textId="5D9E21AA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  <w:tr w:rsidR="009A6C50" w14:paraId="5BB67926" w14:textId="77777777" w:rsidTr="00C575F6">
        <w:tc>
          <w:tcPr>
            <w:tcW w:w="2337" w:type="dxa"/>
          </w:tcPr>
          <w:p w14:paraId="4DC6DE69" w14:textId="614F3636" w:rsidR="009A6C50" w:rsidRPr="00B00803" w:rsidRDefault="009A6C50" w:rsidP="009A6C50">
            <w:pPr>
              <w:pStyle w:val="Caption"/>
              <w:keepNext/>
              <w:spacing w:after="0"/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B00803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Safety</w:t>
            </w:r>
          </w:p>
          <w:p w14:paraId="6D520352" w14:textId="01D8E659" w:rsidR="009A6C50" w:rsidRPr="00B00803" w:rsidRDefault="009A6C50" w:rsidP="009A6C5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8061BD">
              <w:rPr>
                <w:rFonts w:ascii="Times New Roman" w:hAnsi="Times New Roman" w:cs="Times New Roman"/>
                <w:b/>
              </w:rPr>
              <w:t>Matching ID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B00803">
              <w:rPr>
                <w:rFonts w:ascii="Times New Roman" w:hAnsi="Times New Roman" w:cs="Times New Roman"/>
                <w:b/>
              </w:rPr>
              <w:t>bands with parents</w:t>
            </w:r>
          </w:p>
          <w:p w14:paraId="2378AEAC" w14:textId="77777777" w:rsidR="009A6C50" w:rsidRPr="00B00803" w:rsidRDefault="009A6C50" w:rsidP="009A6C5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B00803">
              <w:rPr>
                <w:rFonts w:ascii="Times New Roman" w:hAnsi="Times New Roman" w:cs="Times New Roman"/>
                <w:b/>
              </w:rPr>
              <w:t>Hugs tag</w:t>
            </w:r>
          </w:p>
          <w:p w14:paraId="7D2A0EF8" w14:textId="3C23BAEE" w:rsidR="009A6C50" w:rsidRPr="00B00803" w:rsidRDefault="009A6C50" w:rsidP="009A6C50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 w:rsidRPr="00B00803">
              <w:rPr>
                <w:rFonts w:ascii="Times New Roman" w:hAnsi="Times New Roman" w:cs="Times New Roman"/>
                <w:b/>
              </w:rPr>
              <w:t>Sleep position</w:t>
            </w:r>
          </w:p>
        </w:tc>
        <w:tc>
          <w:tcPr>
            <w:tcW w:w="3418" w:type="dxa"/>
          </w:tcPr>
          <w:p w14:paraId="649BA161" w14:textId="52668E1A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Matching ID bands with parents and infant</w:t>
            </w:r>
            <w:r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.</w:t>
            </w:r>
          </w:p>
          <w:p w14:paraId="21D0488D" w14:textId="77777777" w:rsidR="009A6C50" w:rsidRPr="009A6C50" w:rsidRDefault="009A6C50" w:rsidP="009A6C50">
            <w:pPr>
              <w:rPr>
                <w:rFonts w:ascii="Times New Roman" w:hAnsi="Times New Roman" w:cs="Times New Roman"/>
                <w:bCs/>
              </w:rPr>
            </w:pPr>
            <w:r w:rsidRPr="009A6C50">
              <w:rPr>
                <w:rFonts w:ascii="Times New Roman" w:hAnsi="Times New Roman" w:cs="Times New Roman"/>
                <w:bCs/>
              </w:rPr>
              <w:t>Hugs tag present and match with infant.</w:t>
            </w:r>
          </w:p>
          <w:p w14:paraId="518D2F5D" w14:textId="2BA775FF" w:rsidR="009A6C50" w:rsidRPr="009A6C50" w:rsidRDefault="009A6C50" w:rsidP="009A6C50">
            <w:pPr>
              <w:rPr>
                <w:bCs/>
              </w:rPr>
            </w:pPr>
            <w:r w:rsidRPr="009A6C50">
              <w:rPr>
                <w:rFonts w:ascii="Times New Roman" w:hAnsi="Times New Roman" w:cs="Times New Roman"/>
                <w:bCs/>
              </w:rPr>
              <w:t>Infant sleep-in crib on back.</w:t>
            </w:r>
          </w:p>
        </w:tc>
        <w:tc>
          <w:tcPr>
            <w:tcW w:w="3780" w:type="dxa"/>
          </w:tcPr>
          <w:p w14:paraId="305ED296" w14:textId="167E58C4" w:rsidR="009A6C50" w:rsidRPr="009A6C50" w:rsidRDefault="009A6C50" w:rsidP="009A6C50">
            <w:pPr>
              <w:pStyle w:val="Caption"/>
              <w:keepNext/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</w:pPr>
            <w:r w:rsidRPr="009A6C50">
              <w:rPr>
                <w:rFonts w:ascii="Times New Roman" w:hAnsi="Times New Roman" w:cs="Times New Roman"/>
                <w:bCs/>
                <w:i w:val="0"/>
                <w:color w:val="000000" w:themeColor="text1"/>
                <w:sz w:val="24"/>
                <w:szCs w:val="24"/>
              </w:rPr>
              <w:t>N/A</w:t>
            </w:r>
          </w:p>
        </w:tc>
      </w:tr>
    </w:tbl>
    <w:p w14:paraId="59BD279A" w14:textId="77777777" w:rsidR="00061ECF" w:rsidRPr="00DA462D" w:rsidRDefault="00061ECF" w:rsidP="00061ECF">
      <w:pPr>
        <w:pStyle w:val="Caption"/>
        <w:keepNext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</w:pPr>
    </w:p>
    <w:p w14:paraId="482657A4" w14:textId="77777777" w:rsidR="00FB5A67" w:rsidRPr="00AA3574" w:rsidRDefault="00FB5A67" w:rsidP="00FB5A67">
      <w:pPr>
        <w:pStyle w:val="Caption"/>
        <w:keepNext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AA3574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Vital Signs, 3 sets (6 points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98"/>
        <w:gridCol w:w="2425"/>
        <w:gridCol w:w="2113"/>
        <w:gridCol w:w="2414"/>
      </w:tblGrid>
      <w:tr w:rsidR="00FB5A67" w:rsidRPr="00DA462D" w14:paraId="58EE76D9" w14:textId="77777777" w:rsidTr="005C1E2B">
        <w:tc>
          <w:tcPr>
            <w:tcW w:w="1282" w:type="pct"/>
          </w:tcPr>
          <w:p w14:paraId="01FD0F9D" w14:textId="77777777" w:rsidR="00FB5A67" w:rsidRPr="00DA462D" w:rsidRDefault="00FB5A67" w:rsidP="005C1E2B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296" w:type="pct"/>
          </w:tcPr>
          <w:p w14:paraId="644CB620" w14:textId="77777777" w:rsidR="00FB5A67" w:rsidRPr="00DA462D" w:rsidRDefault="00FB5A67" w:rsidP="005C1E2B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perature</w:t>
            </w:r>
          </w:p>
        </w:tc>
        <w:tc>
          <w:tcPr>
            <w:tcW w:w="1130" w:type="pct"/>
          </w:tcPr>
          <w:p w14:paraId="6DF3DD64" w14:textId="77777777" w:rsidR="00FB5A67" w:rsidRPr="00DA462D" w:rsidRDefault="00FB5A67" w:rsidP="005C1E2B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ulse</w:t>
            </w:r>
          </w:p>
        </w:tc>
        <w:tc>
          <w:tcPr>
            <w:tcW w:w="1291" w:type="pct"/>
          </w:tcPr>
          <w:p w14:paraId="3F812829" w14:textId="77777777" w:rsidR="00FB5A67" w:rsidRPr="00DA462D" w:rsidRDefault="00FB5A67" w:rsidP="005C1E2B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spirations</w:t>
            </w:r>
          </w:p>
        </w:tc>
      </w:tr>
      <w:tr w:rsidR="00FB5A67" w:rsidRPr="00DA462D" w14:paraId="383958E3" w14:textId="77777777" w:rsidTr="005C1E2B">
        <w:trPr>
          <w:trHeight w:val="449"/>
        </w:trPr>
        <w:tc>
          <w:tcPr>
            <w:tcW w:w="1282" w:type="pct"/>
          </w:tcPr>
          <w:p w14:paraId="6C3F43A7" w14:textId="77777777" w:rsidR="00FB5A67" w:rsidRDefault="00FB5A67" w:rsidP="005C1E2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irth</w:t>
            </w:r>
          </w:p>
          <w:p w14:paraId="4F524763" w14:textId="4A0DD631" w:rsidR="00D024EB" w:rsidRPr="00D024EB" w:rsidRDefault="00D024EB" w:rsidP="005C1E2B">
            <w:pPr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2134</w:t>
            </w:r>
          </w:p>
        </w:tc>
        <w:tc>
          <w:tcPr>
            <w:tcW w:w="1296" w:type="pct"/>
          </w:tcPr>
          <w:p w14:paraId="228971AA" w14:textId="4CAF7DD8" w:rsidR="00FB5A67" w:rsidRPr="00D024EB" w:rsidRDefault="00D024EB" w:rsidP="005C1E2B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99.3</w:t>
            </w:r>
          </w:p>
        </w:tc>
        <w:tc>
          <w:tcPr>
            <w:tcW w:w="1130" w:type="pct"/>
          </w:tcPr>
          <w:p w14:paraId="0DDA524A" w14:textId="2B732B02" w:rsidR="00FB5A67" w:rsidRPr="00D024EB" w:rsidRDefault="00D024EB" w:rsidP="005C1E2B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160</w:t>
            </w:r>
          </w:p>
        </w:tc>
        <w:tc>
          <w:tcPr>
            <w:tcW w:w="1291" w:type="pct"/>
          </w:tcPr>
          <w:p w14:paraId="0B9397F5" w14:textId="187D4299" w:rsidR="00FB5A67" w:rsidRPr="00D024EB" w:rsidRDefault="00D024EB" w:rsidP="005C1E2B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60</w:t>
            </w:r>
          </w:p>
        </w:tc>
      </w:tr>
      <w:tr w:rsidR="00FB5A67" w:rsidRPr="00DA462D" w14:paraId="2D774CA5" w14:textId="77777777" w:rsidTr="005C1E2B">
        <w:tc>
          <w:tcPr>
            <w:tcW w:w="1282" w:type="pct"/>
          </w:tcPr>
          <w:p w14:paraId="3291E4C7" w14:textId="77777777" w:rsidR="00FB5A67" w:rsidRDefault="00FB5A67" w:rsidP="005C1E2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 Hours After Birth</w:t>
            </w:r>
          </w:p>
          <w:p w14:paraId="0B13CFDD" w14:textId="344B1D43" w:rsidR="00D024EB" w:rsidRPr="00D024EB" w:rsidRDefault="00D024EB" w:rsidP="005C1E2B">
            <w:pPr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2310</w:t>
            </w:r>
          </w:p>
        </w:tc>
        <w:tc>
          <w:tcPr>
            <w:tcW w:w="1296" w:type="pct"/>
          </w:tcPr>
          <w:p w14:paraId="121A0B22" w14:textId="43909429" w:rsidR="00FB5A67" w:rsidRPr="00D024EB" w:rsidRDefault="00D024EB" w:rsidP="005C1E2B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97.7</w:t>
            </w:r>
          </w:p>
        </w:tc>
        <w:tc>
          <w:tcPr>
            <w:tcW w:w="1130" w:type="pct"/>
          </w:tcPr>
          <w:p w14:paraId="0C29D386" w14:textId="2FA92E42" w:rsidR="00FB5A67" w:rsidRPr="00D024EB" w:rsidRDefault="00D024EB" w:rsidP="005C1E2B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146</w:t>
            </w:r>
          </w:p>
        </w:tc>
        <w:tc>
          <w:tcPr>
            <w:tcW w:w="1291" w:type="pct"/>
          </w:tcPr>
          <w:p w14:paraId="3BA469B0" w14:textId="72CA1E53" w:rsidR="00FB5A67" w:rsidRPr="00D024EB" w:rsidRDefault="00D024EB" w:rsidP="005C1E2B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50</w:t>
            </w:r>
          </w:p>
        </w:tc>
      </w:tr>
      <w:tr w:rsidR="00FB5A67" w:rsidRPr="00DA462D" w14:paraId="200F97E1" w14:textId="77777777" w:rsidTr="005C1E2B">
        <w:tc>
          <w:tcPr>
            <w:tcW w:w="1282" w:type="pct"/>
          </w:tcPr>
          <w:p w14:paraId="749075A6" w14:textId="77777777" w:rsidR="00FB5A67" w:rsidRDefault="00FB5A67" w:rsidP="005C1E2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t the Time of Your Assessment</w:t>
            </w:r>
          </w:p>
          <w:p w14:paraId="54C42943" w14:textId="6D39D2AD" w:rsidR="00D024EB" w:rsidRPr="00D024EB" w:rsidRDefault="00D024EB" w:rsidP="005C1E2B">
            <w:pPr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0810</w:t>
            </w:r>
          </w:p>
        </w:tc>
        <w:tc>
          <w:tcPr>
            <w:tcW w:w="1296" w:type="pct"/>
          </w:tcPr>
          <w:p w14:paraId="046FC895" w14:textId="2242DA73" w:rsidR="00FB5A67" w:rsidRPr="00D024EB" w:rsidRDefault="00D024EB" w:rsidP="005C1E2B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98.5</w:t>
            </w:r>
          </w:p>
        </w:tc>
        <w:tc>
          <w:tcPr>
            <w:tcW w:w="1130" w:type="pct"/>
          </w:tcPr>
          <w:p w14:paraId="4F6EBC6B" w14:textId="79C796C3" w:rsidR="00FB5A67" w:rsidRPr="00D024EB" w:rsidRDefault="00D024EB" w:rsidP="005C1E2B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133</w:t>
            </w:r>
          </w:p>
        </w:tc>
        <w:tc>
          <w:tcPr>
            <w:tcW w:w="1291" w:type="pct"/>
          </w:tcPr>
          <w:p w14:paraId="663F28DD" w14:textId="1CC72FEB" w:rsidR="00FB5A67" w:rsidRPr="00D024EB" w:rsidRDefault="00D024EB" w:rsidP="005C1E2B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36</w:t>
            </w:r>
          </w:p>
        </w:tc>
      </w:tr>
    </w:tbl>
    <w:p w14:paraId="4F84797E" w14:textId="77777777" w:rsidR="0058545C" w:rsidRDefault="0058545C" w:rsidP="00FB5A67">
      <w:pPr>
        <w:spacing w:line="480" w:lineRule="auto"/>
        <w:rPr>
          <w:rFonts w:ascii="Times New Roman" w:hAnsi="Times New Roman" w:cs="Times New Roman"/>
          <w:b/>
        </w:rPr>
      </w:pPr>
    </w:p>
    <w:p w14:paraId="38A8E557" w14:textId="462689E2" w:rsidR="00FB5A67" w:rsidRPr="00D024EB" w:rsidRDefault="00FB5A67" w:rsidP="00FB5A67">
      <w:pPr>
        <w:spacing w:line="480" w:lineRule="auto"/>
        <w:rPr>
          <w:rFonts w:ascii="Times New Roman" w:hAnsi="Times New Roman" w:cs="Times New Roman"/>
          <w:bCs/>
        </w:rPr>
      </w:pPr>
      <w:r w:rsidRPr="00DA462D">
        <w:rPr>
          <w:rFonts w:ascii="Times New Roman" w:hAnsi="Times New Roman" w:cs="Times New Roman"/>
          <w:b/>
        </w:rPr>
        <w:t xml:space="preserve">Vital Sign Trends: </w:t>
      </w:r>
      <w:r w:rsidR="00D024EB" w:rsidRPr="00D024EB">
        <w:rPr>
          <w:rFonts w:ascii="Times New Roman" w:hAnsi="Times New Roman" w:cs="Times New Roman"/>
          <w:bCs/>
        </w:rPr>
        <w:t>Vitals are steady and stable; HR and RR decreases as age increases.</w:t>
      </w:r>
    </w:p>
    <w:p w14:paraId="2D90793E" w14:textId="77777777" w:rsidR="00F659F5" w:rsidRPr="00DA462D" w:rsidRDefault="00F659F5" w:rsidP="00FB5A67">
      <w:pPr>
        <w:jc w:val="center"/>
        <w:rPr>
          <w:rFonts w:ascii="Times New Roman" w:hAnsi="Times New Roman" w:cs="Times New Roman"/>
          <w:b/>
        </w:rPr>
      </w:pPr>
    </w:p>
    <w:p w14:paraId="646B374D" w14:textId="105E51F8" w:rsidR="00061ECF" w:rsidRPr="00AA3574" w:rsidRDefault="00061ECF" w:rsidP="00061ECF">
      <w:pPr>
        <w:pStyle w:val="Caption"/>
        <w:keepNext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AA3574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Pain Assessment, </w:t>
      </w:r>
      <w:r w:rsidR="00F659F5" w:rsidRPr="00AA3574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>1</w:t>
      </w:r>
      <w:r w:rsidRPr="00AA3574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t xml:space="preserve"> set (2 points)</w:t>
      </w:r>
    </w:p>
    <w:tbl>
      <w:tblPr>
        <w:tblStyle w:val="TableGrid"/>
        <w:tblW w:w="9453" w:type="dxa"/>
        <w:tblLook w:val="04A0" w:firstRow="1" w:lastRow="0" w:firstColumn="1" w:lastColumn="0" w:noHBand="0" w:noVBand="1"/>
      </w:tblPr>
      <w:tblGrid>
        <w:gridCol w:w="1087"/>
        <w:gridCol w:w="1440"/>
        <w:gridCol w:w="1608"/>
        <w:gridCol w:w="1725"/>
        <w:gridCol w:w="1784"/>
        <w:gridCol w:w="1809"/>
      </w:tblGrid>
      <w:tr w:rsidR="00061ECF" w:rsidRPr="00DA462D" w14:paraId="6C49027A" w14:textId="77777777" w:rsidTr="002441A7">
        <w:trPr>
          <w:trHeight w:val="685"/>
        </w:trPr>
        <w:tc>
          <w:tcPr>
            <w:tcW w:w="1087" w:type="dxa"/>
          </w:tcPr>
          <w:p w14:paraId="0035670F" w14:textId="77777777" w:rsidR="00061ECF" w:rsidRPr="00DA462D" w:rsidRDefault="00061ECF" w:rsidP="002441A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440" w:type="dxa"/>
          </w:tcPr>
          <w:p w14:paraId="1BBF5503" w14:textId="77777777" w:rsidR="00061ECF" w:rsidRPr="00DA462D" w:rsidRDefault="00061ECF" w:rsidP="002441A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Scale</w:t>
            </w:r>
          </w:p>
        </w:tc>
        <w:tc>
          <w:tcPr>
            <w:tcW w:w="1608" w:type="dxa"/>
          </w:tcPr>
          <w:p w14:paraId="162D0E2A" w14:textId="77777777" w:rsidR="00061ECF" w:rsidRPr="00DA462D" w:rsidRDefault="00061ECF" w:rsidP="002441A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Location</w:t>
            </w:r>
          </w:p>
        </w:tc>
        <w:tc>
          <w:tcPr>
            <w:tcW w:w="1725" w:type="dxa"/>
          </w:tcPr>
          <w:p w14:paraId="59851A5A" w14:textId="77777777" w:rsidR="00061ECF" w:rsidRPr="00DA462D" w:rsidRDefault="00061ECF" w:rsidP="002441A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Severity</w:t>
            </w:r>
          </w:p>
        </w:tc>
        <w:tc>
          <w:tcPr>
            <w:tcW w:w="1784" w:type="dxa"/>
          </w:tcPr>
          <w:p w14:paraId="6250D844" w14:textId="77777777" w:rsidR="00061ECF" w:rsidRPr="00DA462D" w:rsidRDefault="00061ECF" w:rsidP="002441A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Characteristics</w:t>
            </w:r>
          </w:p>
        </w:tc>
        <w:tc>
          <w:tcPr>
            <w:tcW w:w="1809" w:type="dxa"/>
          </w:tcPr>
          <w:p w14:paraId="5285A648" w14:textId="77777777" w:rsidR="00061ECF" w:rsidRPr="00DA462D" w:rsidRDefault="00061ECF" w:rsidP="002441A7">
            <w:pPr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Interventions</w:t>
            </w:r>
          </w:p>
        </w:tc>
      </w:tr>
      <w:tr w:rsidR="00061ECF" w:rsidRPr="00DA462D" w14:paraId="65CFD5A7" w14:textId="77777777" w:rsidTr="002441A7">
        <w:trPr>
          <w:trHeight w:val="662"/>
        </w:trPr>
        <w:tc>
          <w:tcPr>
            <w:tcW w:w="1087" w:type="dxa"/>
          </w:tcPr>
          <w:p w14:paraId="47F0F8DB" w14:textId="5B21BAB7" w:rsidR="00061ECF" w:rsidRPr="00D024EB" w:rsidRDefault="00D024EB" w:rsidP="002441A7">
            <w:pPr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0810</w:t>
            </w:r>
          </w:p>
        </w:tc>
        <w:tc>
          <w:tcPr>
            <w:tcW w:w="1440" w:type="dxa"/>
          </w:tcPr>
          <w:p w14:paraId="0287D130" w14:textId="4D53D310" w:rsidR="00061ECF" w:rsidRPr="00D024EB" w:rsidRDefault="00D024EB" w:rsidP="002441A7">
            <w:pPr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NIPS</w:t>
            </w:r>
          </w:p>
        </w:tc>
        <w:tc>
          <w:tcPr>
            <w:tcW w:w="1608" w:type="dxa"/>
          </w:tcPr>
          <w:p w14:paraId="2F70D9EF" w14:textId="0DEC8E7B" w:rsidR="00061ECF" w:rsidRPr="00D024EB" w:rsidRDefault="00D024EB" w:rsidP="002441A7">
            <w:pPr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generalized</w:t>
            </w:r>
          </w:p>
        </w:tc>
        <w:tc>
          <w:tcPr>
            <w:tcW w:w="1725" w:type="dxa"/>
          </w:tcPr>
          <w:p w14:paraId="176561D9" w14:textId="0A2DABD1" w:rsidR="00061ECF" w:rsidRPr="00D024EB" w:rsidRDefault="00D024EB" w:rsidP="002441A7">
            <w:pPr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none</w:t>
            </w:r>
          </w:p>
        </w:tc>
        <w:tc>
          <w:tcPr>
            <w:tcW w:w="1784" w:type="dxa"/>
          </w:tcPr>
          <w:p w14:paraId="276778E8" w14:textId="7525059A" w:rsidR="00061ECF" w:rsidRPr="00D024EB" w:rsidRDefault="00D024EB" w:rsidP="002441A7">
            <w:pPr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No crying, relaxed</w:t>
            </w:r>
          </w:p>
        </w:tc>
        <w:tc>
          <w:tcPr>
            <w:tcW w:w="1809" w:type="dxa"/>
          </w:tcPr>
          <w:p w14:paraId="4796232A" w14:textId="1F6C2A83" w:rsidR="00061ECF" w:rsidRPr="00D024EB" w:rsidRDefault="00D024EB" w:rsidP="002441A7">
            <w:pPr>
              <w:rPr>
                <w:rFonts w:ascii="Times New Roman" w:hAnsi="Times New Roman" w:cs="Times New Roman"/>
                <w:bCs/>
              </w:rPr>
            </w:pPr>
            <w:r w:rsidRPr="00D024EB">
              <w:rPr>
                <w:rFonts w:ascii="Times New Roman" w:hAnsi="Times New Roman" w:cs="Times New Roman"/>
                <w:bCs/>
              </w:rPr>
              <w:t>swaddle</w:t>
            </w:r>
          </w:p>
        </w:tc>
      </w:tr>
    </w:tbl>
    <w:p w14:paraId="1B35D506" w14:textId="77777777" w:rsidR="003F5CB4" w:rsidRDefault="003F5CB4" w:rsidP="00B8666F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1372CD" w14:textId="11DE60D7" w:rsidR="00B8666F" w:rsidRPr="00AA3574" w:rsidRDefault="00436ECA" w:rsidP="00B8666F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A3574">
        <w:rPr>
          <w:rFonts w:ascii="Times New Roman" w:hAnsi="Times New Roman" w:cs="Times New Roman"/>
          <w:b/>
          <w:sz w:val="28"/>
          <w:szCs w:val="28"/>
        </w:rPr>
        <w:t xml:space="preserve">Nursing Interventions </w:t>
      </w:r>
      <w:r w:rsidR="00B8666F" w:rsidRPr="00AA3574">
        <w:rPr>
          <w:rFonts w:ascii="Times New Roman" w:hAnsi="Times New Roman" w:cs="Times New Roman"/>
          <w:b/>
          <w:sz w:val="28"/>
          <w:szCs w:val="28"/>
        </w:rPr>
        <w:t>and Medical Treatments for the Newborn (6 points)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325"/>
        <w:gridCol w:w="2154"/>
        <w:gridCol w:w="4146"/>
      </w:tblGrid>
      <w:tr w:rsidR="00B8666F" w:rsidRPr="00DA462D" w14:paraId="68BAA793" w14:textId="77777777" w:rsidTr="00A80571">
        <w:tc>
          <w:tcPr>
            <w:tcW w:w="3325" w:type="dxa"/>
          </w:tcPr>
          <w:p w14:paraId="7028078C" w14:textId="4D0A9B0C" w:rsidR="00B8666F" w:rsidRPr="00865299" w:rsidRDefault="00B8666F" w:rsidP="00A8057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Nursing Interventions and Medical Treatments (Identify nursing interventions with “N” after you list them, identify medical treatments with “</w:t>
            </w:r>
            <w:r w:rsidR="00AA5568">
              <w:rPr>
                <w:rFonts w:ascii="Times New Roman" w:hAnsi="Times New Roman" w:cs="Times New Roman"/>
                <w:b/>
              </w:rPr>
              <w:t>M</w:t>
            </w:r>
            <w:r>
              <w:rPr>
                <w:rFonts w:ascii="Times New Roman" w:hAnsi="Times New Roman" w:cs="Times New Roman"/>
                <w:b/>
              </w:rPr>
              <w:t>” after you list them.)</w:t>
            </w:r>
          </w:p>
        </w:tc>
        <w:tc>
          <w:tcPr>
            <w:tcW w:w="2154" w:type="dxa"/>
          </w:tcPr>
          <w:p w14:paraId="4AB68756" w14:textId="77777777" w:rsidR="00B8666F" w:rsidRPr="00865299" w:rsidRDefault="00B8666F" w:rsidP="00A805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Frequency</w:t>
            </w:r>
          </w:p>
        </w:tc>
        <w:tc>
          <w:tcPr>
            <w:tcW w:w="4146" w:type="dxa"/>
          </w:tcPr>
          <w:p w14:paraId="5772C349" w14:textId="77777777" w:rsidR="00B8666F" w:rsidRPr="00DA462D" w:rsidRDefault="00B8666F" w:rsidP="00A8057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hy was this intervention/ treatment provided to this patient?  Please give a short rationale.</w:t>
            </w:r>
          </w:p>
        </w:tc>
      </w:tr>
      <w:tr w:rsidR="00B8666F" w:rsidRPr="00DA462D" w14:paraId="491FDE92" w14:textId="77777777" w:rsidTr="00A80571">
        <w:tc>
          <w:tcPr>
            <w:tcW w:w="3325" w:type="dxa"/>
          </w:tcPr>
          <w:sdt>
            <w:sdtPr>
              <w:rPr>
                <w:rFonts w:ascii="Times New Roman" w:hAnsi="Times New Roman" w:cs="Times New Roman"/>
              </w:rPr>
              <w:id w:val="-930348828"/>
            </w:sdtPr>
            <w:sdtEndPr/>
            <w:sdtContent>
              <w:p w14:paraId="5BBBAD5C" w14:textId="43A5F91A" w:rsidR="00B8666F" w:rsidRPr="00025F60" w:rsidRDefault="00FE731A" w:rsidP="00A80571">
                <w:pPr>
                  <w:rPr>
                    <w:rFonts w:ascii="Times New Roman" w:hAnsi="Times New Roman" w:cs="Times New Roman"/>
                  </w:rPr>
                </w:pPr>
                <w:r w:rsidRPr="00025F60">
                  <w:rPr>
                    <w:rFonts w:ascii="Times New Roman" w:hAnsi="Times New Roman" w:cs="Times New Roman"/>
                  </w:rPr>
                  <w:t xml:space="preserve">N- </w:t>
                </w:r>
                <w:r w:rsidR="00025F60" w:rsidRPr="00025F60">
                  <w:rPr>
                    <w:rFonts w:ascii="Times New Roman" w:hAnsi="Times New Roman" w:cs="Times New Roman"/>
                  </w:rPr>
                  <w:t>S</w:t>
                </w:r>
                <w:r w:rsidR="00D024EB" w:rsidRPr="00025F60">
                  <w:rPr>
                    <w:rFonts w:ascii="Times New Roman" w:hAnsi="Times New Roman" w:cs="Times New Roman"/>
                  </w:rPr>
                  <w:t>waddle</w:t>
                </w:r>
              </w:p>
            </w:sdtContent>
          </w:sdt>
        </w:tc>
        <w:tc>
          <w:tcPr>
            <w:tcW w:w="2154" w:type="dxa"/>
          </w:tcPr>
          <w:p w14:paraId="49F67F08" w14:textId="494179CA" w:rsidR="00B8666F" w:rsidRPr="00025F60" w:rsidRDefault="00FE731A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>Every 6 hours</w:t>
            </w:r>
          </w:p>
        </w:tc>
        <w:tc>
          <w:tcPr>
            <w:tcW w:w="4146" w:type="dxa"/>
          </w:tcPr>
          <w:p w14:paraId="6A649A01" w14:textId="575873F5" w:rsidR="00FE731A" w:rsidRPr="00025F60" w:rsidRDefault="00FE731A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 xml:space="preserve">To mimic the womb, promoting </w:t>
            </w:r>
            <w:r w:rsidR="00025F60" w:rsidRPr="00025F60">
              <w:rPr>
                <w:rFonts w:ascii="Times New Roman" w:hAnsi="Times New Roman" w:cs="Times New Roman"/>
              </w:rPr>
              <w:t>security</w:t>
            </w:r>
            <w:r w:rsidRPr="00025F60">
              <w:rPr>
                <w:rFonts w:ascii="Times New Roman" w:hAnsi="Times New Roman" w:cs="Times New Roman"/>
              </w:rPr>
              <w:t xml:space="preserve"> and familiarity</w:t>
            </w:r>
            <w:r w:rsidR="00025F60" w:rsidRPr="00025F60">
              <w:rPr>
                <w:rFonts w:ascii="Times New Roman" w:hAnsi="Times New Roman" w:cs="Times New Roman"/>
              </w:rPr>
              <w:t>.</w:t>
            </w:r>
          </w:p>
          <w:p w14:paraId="15ADD70E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</w:tc>
      </w:tr>
      <w:tr w:rsidR="00B8666F" w:rsidRPr="00DA462D" w14:paraId="5AAA8D72" w14:textId="77777777" w:rsidTr="00A80571">
        <w:tc>
          <w:tcPr>
            <w:tcW w:w="3325" w:type="dxa"/>
          </w:tcPr>
          <w:sdt>
            <w:sdtPr>
              <w:rPr>
                <w:rFonts w:ascii="Times New Roman" w:hAnsi="Times New Roman" w:cs="Times New Roman"/>
              </w:rPr>
              <w:id w:val="-1281718532"/>
            </w:sdtPr>
            <w:sdtEndPr/>
            <w:sdtContent>
              <w:p w14:paraId="66AA6080" w14:textId="6E337574" w:rsidR="00B8666F" w:rsidRPr="00025F60" w:rsidRDefault="00FE731A" w:rsidP="00A80571">
                <w:pPr>
                  <w:rPr>
                    <w:rFonts w:ascii="Times New Roman" w:hAnsi="Times New Roman" w:cs="Times New Roman"/>
                  </w:rPr>
                </w:pPr>
                <w:r w:rsidRPr="00025F60">
                  <w:rPr>
                    <w:rFonts w:ascii="Times New Roman" w:hAnsi="Times New Roman" w:cs="Times New Roman"/>
                  </w:rPr>
                  <w:t xml:space="preserve">N- </w:t>
                </w:r>
                <w:r w:rsidR="00025F60" w:rsidRPr="00025F60">
                  <w:rPr>
                    <w:rFonts w:ascii="Times New Roman" w:hAnsi="Times New Roman" w:cs="Times New Roman"/>
                  </w:rPr>
                  <w:t>F</w:t>
                </w:r>
                <w:r w:rsidRPr="00025F60">
                  <w:rPr>
                    <w:rFonts w:ascii="Times New Roman" w:hAnsi="Times New Roman" w:cs="Times New Roman"/>
                  </w:rPr>
                  <w:t>eed</w:t>
                </w:r>
              </w:p>
            </w:sdtContent>
          </w:sdt>
        </w:tc>
        <w:tc>
          <w:tcPr>
            <w:tcW w:w="2154" w:type="dxa"/>
          </w:tcPr>
          <w:p w14:paraId="31450A0F" w14:textId="38BD188F" w:rsidR="00B8666F" w:rsidRPr="00025F60" w:rsidRDefault="00FE731A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>Ever 3 hours</w:t>
            </w:r>
          </w:p>
        </w:tc>
        <w:tc>
          <w:tcPr>
            <w:tcW w:w="4146" w:type="dxa"/>
          </w:tcPr>
          <w:p w14:paraId="409FA915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  <w:p w14:paraId="482656FB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  <w:p w14:paraId="01E3B88C" w14:textId="2B8464E6" w:rsidR="00B8666F" w:rsidRPr="00025F60" w:rsidRDefault="00FE731A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>To support the health and lower risk of chronic disease.</w:t>
            </w:r>
          </w:p>
          <w:p w14:paraId="182B92C7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</w:tc>
      </w:tr>
      <w:tr w:rsidR="00B8666F" w:rsidRPr="00DA462D" w14:paraId="4D0EAC68" w14:textId="77777777" w:rsidTr="00A80571">
        <w:tc>
          <w:tcPr>
            <w:tcW w:w="3325" w:type="dxa"/>
          </w:tcPr>
          <w:p w14:paraId="5C014540" w14:textId="50123E16" w:rsidR="00B8666F" w:rsidRPr="00025F60" w:rsidRDefault="00FE731A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 xml:space="preserve">N- </w:t>
            </w:r>
            <w:r w:rsidR="00025F60" w:rsidRPr="00025F60">
              <w:rPr>
                <w:rFonts w:ascii="Times New Roman" w:hAnsi="Times New Roman" w:cs="Times New Roman"/>
              </w:rPr>
              <w:t>C</w:t>
            </w:r>
            <w:r w:rsidRPr="00025F60">
              <w:rPr>
                <w:rFonts w:ascii="Times New Roman" w:hAnsi="Times New Roman" w:cs="Times New Roman"/>
              </w:rPr>
              <w:t>hange</w:t>
            </w:r>
          </w:p>
        </w:tc>
        <w:tc>
          <w:tcPr>
            <w:tcW w:w="2154" w:type="dxa"/>
          </w:tcPr>
          <w:p w14:paraId="37CA853D" w14:textId="4CF64190" w:rsidR="00B8666F" w:rsidRPr="00025F60" w:rsidRDefault="00025F60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>Every</w:t>
            </w:r>
            <w:r w:rsidR="00FE731A" w:rsidRPr="00025F60">
              <w:rPr>
                <w:rFonts w:ascii="Times New Roman" w:hAnsi="Times New Roman" w:cs="Times New Roman"/>
              </w:rPr>
              <w:t xml:space="preserve"> 2 hours</w:t>
            </w:r>
          </w:p>
        </w:tc>
        <w:tc>
          <w:tcPr>
            <w:tcW w:w="4146" w:type="dxa"/>
          </w:tcPr>
          <w:p w14:paraId="6F663898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  <w:p w14:paraId="3F960B57" w14:textId="0A0EAB2D" w:rsidR="00B8666F" w:rsidRPr="00025F60" w:rsidRDefault="00FE731A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>To reduce the risk of infection, diaper rash, and other health problems.</w:t>
            </w:r>
          </w:p>
          <w:p w14:paraId="7A3DE6A3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  <w:p w14:paraId="33C5F9D8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</w:tc>
      </w:tr>
      <w:tr w:rsidR="00B8666F" w:rsidRPr="00DA462D" w14:paraId="7D63AAE1" w14:textId="77777777" w:rsidTr="00A80571">
        <w:tc>
          <w:tcPr>
            <w:tcW w:w="3325" w:type="dxa"/>
          </w:tcPr>
          <w:p w14:paraId="46F902EC" w14:textId="48764F3D" w:rsidR="00B8666F" w:rsidRPr="00025F60" w:rsidRDefault="00FE731A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>M- Phototherapy</w:t>
            </w:r>
          </w:p>
        </w:tc>
        <w:tc>
          <w:tcPr>
            <w:tcW w:w="2154" w:type="dxa"/>
          </w:tcPr>
          <w:p w14:paraId="59F1FC36" w14:textId="1DE81379" w:rsidR="00B8666F" w:rsidRPr="00025F60" w:rsidRDefault="00FE731A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>24 hours</w:t>
            </w:r>
          </w:p>
        </w:tc>
        <w:tc>
          <w:tcPr>
            <w:tcW w:w="4146" w:type="dxa"/>
          </w:tcPr>
          <w:p w14:paraId="336593B6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  <w:p w14:paraId="5AE07CC4" w14:textId="79CA7DCC" w:rsidR="00B8666F" w:rsidRPr="00025F60" w:rsidRDefault="00025F60" w:rsidP="00A80571">
            <w:pPr>
              <w:rPr>
                <w:rFonts w:ascii="Times New Roman" w:hAnsi="Times New Roman" w:cs="Times New Roman"/>
              </w:rPr>
            </w:pPr>
            <w:r w:rsidRPr="00025F60">
              <w:rPr>
                <w:rFonts w:ascii="Times New Roman" w:hAnsi="Times New Roman" w:cs="Times New Roman"/>
              </w:rPr>
              <w:t>To treat jaundice, removing the bilirubin from the blood.</w:t>
            </w:r>
          </w:p>
          <w:p w14:paraId="711F4843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  <w:p w14:paraId="5824231B" w14:textId="77777777" w:rsidR="00B8666F" w:rsidRPr="00025F60" w:rsidRDefault="00B8666F" w:rsidP="00A80571">
            <w:pPr>
              <w:rPr>
                <w:rFonts w:ascii="Times New Roman" w:hAnsi="Times New Roman" w:cs="Times New Roman"/>
              </w:rPr>
            </w:pPr>
          </w:p>
        </w:tc>
      </w:tr>
    </w:tbl>
    <w:p w14:paraId="4EDF7616" w14:textId="77777777" w:rsidR="00025F60" w:rsidRDefault="00025F60" w:rsidP="003A1DE9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F2941B9" w14:textId="1E3E1605" w:rsidR="003A1DE9" w:rsidRPr="003F5CB4" w:rsidRDefault="00214028" w:rsidP="003A1DE9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F5CB4">
        <w:rPr>
          <w:rFonts w:ascii="Times New Roman" w:hAnsi="Times New Roman" w:cs="Times New Roman"/>
          <w:b/>
          <w:sz w:val="28"/>
          <w:szCs w:val="28"/>
        </w:rPr>
        <w:t>Discharge Planning (3</w:t>
      </w:r>
      <w:r w:rsidR="003A1DE9" w:rsidRPr="003F5CB4">
        <w:rPr>
          <w:rFonts w:ascii="Times New Roman" w:hAnsi="Times New Roman" w:cs="Times New Roman"/>
          <w:b/>
          <w:sz w:val="28"/>
          <w:szCs w:val="28"/>
        </w:rPr>
        <w:t xml:space="preserve"> points)</w:t>
      </w:r>
    </w:p>
    <w:p w14:paraId="2CCB385D" w14:textId="3ACCA5C8" w:rsidR="003A1DE9" w:rsidRPr="00025F60" w:rsidRDefault="003A1DE9" w:rsidP="003A1DE9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Discharge location:</w:t>
      </w:r>
      <w:r w:rsidR="00025F60">
        <w:rPr>
          <w:rFonts w:ascii="Times New Roman" w:hAnsi="Times New Roman" w:cs="Times New Roman"/>
          <w:b/>
        </w:rPr>
        <w:t xml:space="preserve"> </w:t>
      </w:r>
      <w:r w:rsidR="00025F60" w:rsidRPr="00025F60">
        <w:rPr>
          <w:rFonts w:ascii="Times New Roman" w:hAnsi="Times New Roman" w:cs="Times New Roman"/>
          <w:bCs/>
        </w:rPr>
        <w:t>home with mother and 2 siblings</w:t>
      </w:r>
    </w:p>
    <w:p w14:paraId="69520C28" w14:textId="49CEAA8D" w:rsidR="003A1DE9" w:rsidRDefault="003A1DE9" w:rsidP="003A1DE9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ollow up plan (include plan for newborn ONLY): </w:t>
      </w:r>
      <w:r w:rsidR="00025F60" w:rsidRPr="00025F60">
        <w:rPr>
          <w:rFonts w:ascii="Times New Roman" w:hAnsi="Times New Roman" w:cs="Times New Roman"/>
          <w:bCs/>
        </w:rPr>
        <w:t xml:space="preserve">24-48 hours after discharge follow- </w:t>
      </w:r>
      <w:proofErr w:type="gramStart"/>
      <w:r w:rsidR="00025F60" w:rsidRPr="00025F60">
        <w:rPr>
          <w:rFonts w:ascii="Times New Roman" w:hAnsi="Times New Roman" w:cs="Times New Roman"/>
          <w:bCs/>
        </w:rPr>
        <w:t>up</w:t>
      </w:r>
      <w:proofErr w:type="gramEnd"/>
    </w:p>
    <w:p w14:paraId="0BA95258" w14:textId="3FBAC345" w:rsidR="003A1DE9" w:rsidRPr="00025F60" w:rsidRDefault="003A1DE9" w:rsidP="003A1DE9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Education needs:</w:t>
      </w:r>
      <w:r w:rsidR="00025F60">
        <w:rPr>
          <w:rFonts w:ascii="Times New Roman" w:hAnsi="Times New Roman" w:cs="Times New Roman"/>
          <w:b/>
        </w:rPr>
        <w:t xml:space="preserve"> </w:t>
      </w:r>
      <w:r w:rsidR="00025F60" w:rsidRPr="00025F60">
        <w:rPr>
          <w:rFonts w:ascii="Times New Roman" w:hAnsi="Times New Roman" w:cs="Times New Roman"/>
          <w:bCs/>
        </w:rPr>
        <w:t>Car seat safety, safety, sleep, diaper change, hyperbilirubinemia</w:t>
      </w:r>
    </w:p>
    <w:p w14:paraId="545E262E" w14:textId="77777777" w:rsidR="00BE3A5D" w:rsidRDefault="00BE3A5D" w:rsidP="003A1DE9">
      <w:pPr>
        <w:rPr>
          <w:rFonts w:ascii="Times New Roman" w:hAnsi="Times New Roman" w:cs="Times New Roman"/>
          <w:b/>
        </w:rPr>
      </w:pPr>
    </w:p>
    <w:p w14:paraId="31408C21" w14:textId="77777777" w:rsidR="0058545C" w:rsidRDefault="0058545C" w:rsidP="003A1DE9">
      <w:pPr>
        <w:rPr>
          <w:rFonts w:ascii="Times New Roman" w:hAnsi="Times New Roman" w:cs="Times New Roman"/>
          <w:b/>
        </w:rPr>
      </w:pPr>
    </w:p>
    <w:p w14:paraId="49CDB06F" w14:textId="608A92A9" w:rsidR="00B8666F" w:rsidRPr="003F5CB4" w:rsidRDefault="00B8666F" w:rsidP="00B8666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F5CB4">
        <w:rPr>
          <w:rFonts w:ascii="Times New Roman" w:hAnsi="Times New Roman" w:cs="Times New Roman"/>
          <w:b/>
          <w:sz w:val="28"/>
          <w:szCs w:val="28"/>
        </w:rPr>
        <w:t>Nursing Diagnosis (3</w:t>
      </w:r>
      <w:r w:rsidR="003A1DE9" w:rsidRPr="003F5CB4">
        <w:rPr>
          <w:rFonts w:ascii="Times New Roman" w:hAnsi="Times New Roman" w:cs="Times New Roman"/>
          <w:b/>
          <w:sz w:val="28"/>
          <w:szCs w:val="28"/>
        </w:rPr>
        <w:t>0</w:t>
      </w:r>
      <w:r w:rsidRPr="003F5CB4">
        <w:rPr>
          <w:rFonts w:ascii="Times New Roman" w:hAnsi="Times New Roman" w:cs="Times New Roman"/>
          <w:b/>
          <w:sz w:val="28"/>
          <w:szCs w:val="28"/>
        </w:rPr>
        <w:t xml:space="preserve"> points)</w:t>
      </w:r>
    </w:p>
    <w:p w14:paraId="72F68171" w14:textId="77777777" w:rsidR="00B8666F" w:rsidRDefault="00B8666F" w:rsidP="00B8666F">
      <w:pPr>
        <w:jc w:val="center"/>
        <w:rPr>
          <w:rFonts w:ascii="Times New Roman" w:hAnsi="Times New Roman" w:cs="Times New Roman"/>
          <w:b/>
        </w:rPr>
      </w:pPr>
      <w:r w:rsidRPr="00DA462D">
        <w:rPr>
          <w:rFonts w:ascii="Times New Roman" w:hAnsi="Times New Roman" w:cs="Times New Roman"/>
          <w:b/>
        </w:rPr>
        <w:t>*Must be NANDA approved nursing diagnosis and listed in order of priority*</w:t>
      </w:r>
    </w:p>
    <w:p w14:paraId="75D0B433" w14:textId="01A44271" w:rsidR="00B8666F" w:rsidRPr="00DA462D" w:rsidRDefault="00B8666F" w:rsidP="00B8666F">
      <w:pPr>
        <w:jc w:val="center"/>
        <w:rPr>
          <w:rFonts w:ascii="Times New Roman" w:hAnsi="Times New Roman" w:cs="Times New Roman"/>
          <w:b/>
        </w:rPr>
      </w:pPr>
      <w:r w:rsidRPr="008718EE">
        <w:rPr>
          <w:rFonts w:ascii="Times New Roman" w:hAnsi="Times New Roman" w:cs="Times New Roman"/>
          <w:b/>
          <w:highlight w:val="yellow"/>
        </w:rPr>
        <w:t>Two of the</w:t>
      </w:r>
      <w:r w:rsidR="008718EE" w:rsidRPr="008718EE">
        <w:rPr>
          <w:rFonts w:ascii="Times New Roman" w:hAnsi="Times New Roman" w:cs="Times New Roman"/>
          <w:b/>
          <w:highlight w:val="yellow"/>
        </w:rPr>
        <w:t xml:space="preserve"> Nursing Diagnoses</w:t>
      </w:r>
      <w:r w:rsidRPr="008718EE">
        <w:rPr>
          <w:rFonts w:ascii="Times New Roman" w:hAnsi="Times New Roman" w:cs="Times New Roman"/>
          <w:b/>
          <w:highlight w:val="yellow"/>
        </w:rPr>
        <w:t xml:space="preserve"> must be education related</w:t>
      </w:r>
      <w:r>
        <w:rPr>
          <w:rFonts w:ascii="Times New Roman" w:hAnsi="Times New Roman" w:cs="Times New Roman"/>
          <w:b/>
        </w:rPr>
        <w:t xml:space="preserve"> i.e. the interventions must be education for the client.”</w:t>
      </w:r>
    </w:p>
    <w:p w14:paraId="629DF4F2" w14:textId="3FB4A149" w:rsidR="00B8666F" w:rsidRPr="00DA462D" w:rsidRDefault="00300949" w:rsidP="00B8666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 points for correct priority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776"/>
        <w:gridCol w:w="2116"/>
        <w:gridCol w:w="2557"/>
        <w:gridCol w:w="2176"/>
      </w:tblGrid>
      <w:tr w:rsidR="00BE3A5D" w:rsidRPr="00DA462D" w14:paraId="1E69735E" w14:textId="77777777" w:rsidTr="00A80571">
        <w:tc>
          <w:tcPr>
            <w:tcW w:w="2335" w:type="dxa"/>
          </w:tcPr>
          <w:p w14:paraId="60CAE1D2" w14:textId="77777777" w:rsidR="00B8666F" w:rsidRPr="00DA462D" w:rsidRDefault="00B8666F" w:rsidP="00A805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Nursing Diagnosis</w:t>
            </w:r>
            <w:r>
              <w:rPr>
                <w:rFonts w:ascii="Times New Roman" w:hAnsi="Times New Roman" w:cs="Times New Roman"/>
                <w:b/>
              </w:rPr>
              <w:t xml:space="preserve"> (2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pt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each)</w:t>
            </w:r>
          </w:p>
          <w:p w14:paraId="6246236F" w14:textId="77777777" w:rsidR="00B8666F" w:rsidRPr="00865299" w:rsidRDefault="00B8666F" w:rsidP="00A80571">
            <w:pPr>
              <w:rPr>
                <w:rFonts w:ascii="Times New Roman" w:hAnsi="Times New Roman" w:cs="Times New Roman"/>
                <w:b/>
              </w:rPr>
            </w:pPr>
            <w:r w:rsidRPr="00865299">
              <w:rPr>
                <w:rFonts w:ascii="Times New Roman" w:hAnsi="Times New Roman" w:cs="Times New Roman"/>
              </w:rPr>
              <w:t>Identify problems that are specific to this patient.  Include full nursing diagnosis with “related to” and “as evidenced by” components</w:t>
            </w:r>
          </w:p>
        </w:tc>
        <w:tc>
          <w:tcPr>
            <w:tcW w:w="1710" w:type="dxa"/>
          </w:tcPr>
          <w:p w14:paraId="37CA339D" w14:textId="77777777" w:rsidR="00B8666F" w:rsidRDefault="00B8666F" w:rsidP="00A805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Rational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632AE327" w14:textId="77777777" w:rsidR="00B8666F" w:rsidRPr="00DA462D" w:rsidRDefault="00B8666F" w:rsidP="00A8057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1 pt each)</w:t>
            </w:r>
          </w:p>
          <w:p w14:paraId="7F593631" w14:textId="77777777" w:rsidR="00B8666F" w:rsidRPr="00865299" w:rsidRDefault="00B8666F" w:rsidP="00A80571">
            <w:pPr>
              <w:rPr>
                <w:rFonts w:ascii="Times New Roman" w:hAnsi="Times New Roman" w:cs="Times New Roman"/>
              </w:rPr>
            </w:pPr>
            <w:r w:rsidRPr="00865299">
              <w:rPr>
                <w:rFonts w:ascii="Times New Roman" w:hAnsi="Times New Roman" w:cs="Times New Roman"/>
              </w:rPr>
              <w:t>Explain why the nursing diagnosis was chosen</w:t>
            </w:r>
          </w:p>
        </w:tc>
        <w:tc>
          <w:tcPr>
            <w:tcW w:w="2970" w:type="dxa"/>
          </w:tcPr>
          <w:p w14:paraId="1C80ECA4" w14:textId="77777777" w:rsidR="00B8666F" w:rsidRPr="00DA462D" w:rsidRDefault="00B8666F" w:rsidP="00A805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Intervention</w:t>
            </w:r>
            <w:r>
              <w:rPr>
                <w:rFonts w:ascii="Times New Roman" w:hAnsi="Times New Roman" w:cs="Times New Roman"/>
                <w:b/>
              </w:rPr>
              <w:t>/Rational</w:t>
            </w:r>
            <w:r w:rsidRPr="00DA462D">
              <w:rPr>
                <w:rFonts w:ascii="Times New Roman" w:hAnsi="Times New Roman" w:cs="Times New Roman"/>
                <w:b/>
              </w:rPr>
              <w:t xml:space="preserve"> (2 per dx)</w:t>
            </w:r>
            <w:r>
              <w:rPr>
                <w:rFonts w:ascii="Times New Roman" w:hAnsi="Times New Roman" w:cs="Times New Roman"/>
                <w:b/>
              </w:rPr>
              <w:t xml:space="preserve"> (1 pt each) </w:t>
            </w:r>
            <w:r w:rsidRPr="00D80C6B">
              <w:rPr>
                <w:rFonts w:ascii="Times New Roman" w:hAnsi="Times New Roman" w:cs="Times New Roman"/>
                <w:bCs/>
              </w:rPr>
              <w:t>Interventions should be specific and individualized for his patient.  Be sure to include a time interval such as Assess vital signs q 12 hours.”</w:t>
            </w:r>
            <w:r>
              <w:rPr>
                <w:rFonts w:ascii="Times New Roman" w:hAnsi="Times New Roman" w:cs="Times New Roman"/>
                <w:bCs/>
              </w:rPr>
              <w:t xml:space="preserve"> List a rationale for each intervention and using APA format, </w:t>
            </w:r>
            <w:r w:rsidRPr="00AA5568">
              <w:rPr>
                <w:rFonts w:ascii="Times New Roman" w:hAnsi="Times New Roman" w:cs="Times New Roman"/>
                <w:bCs/>
                <w:highlight w:val="yellow"/>
              </w:rPr>
              <w:t>cite the source for your rationale.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2610" w:type="dxa"/>
          </w:tcPr>
          <w:p w14:paraId="1903065A" w14:textId="77777777" w:rsidR="00B8666F" w:rsidRDefault="00B8666F" w:rsidP="00A805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62D">
              <w:rPr>
                <w:rFonts w:ascii="Times New Roman" w:hAnsi="Times New Roman" w:cs="Times New Roman"/>
                <w:b/>
              </w:rPr>
              <w:t>Evaluation</w:t>
            </w:r>
          </w:p>
          <w:p w14:paraId="24177C12" w14:textId="5DC34915" w:rsidR="00B8666F" w:rsidRPr="00DA462D" w:rsidRDefault="00B8666F" w:rsidP="00A8057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</w:t>
            </w:r>
            <w:r w:rsidR="009E5A56">
              <w:rPr>
                <w:rFonts w:ascii="Times New Roman" w:hAnsi="Times New Roman" w:cs="Times New Roman"/>
                <w:b/>
              </w:rPr>
              <w:t>2</w:t>
            </w:r>
            <w:r>
              <w:rPr>
                <w:rFonts w:ascii="Times New Roman" w:hAnsi="Times New Roman" w:cs="Times New Roman"/>
                <w:b/>
              </w:rPr>
              <w:t xml:space="preserve"> pt</w:t>
            </w:r>
            <w:r w:rsidR="009E5A56">
              <w:rPr>
                <w:rFonts w:ascii="Times New Roman" w:hAnsi="Times New Roman" w:cs="Times New Roman"/>
                <w:b/>
              </w:rPr>
              <w:t>s</w:t>
            </w:r>
            <w:r>
              <w:rPr>
                <w:rFonts w:ascii="Times New Roman" w:hAnsi="Times New Roman" w:cs="Times New Roman"/>
                <w:b/>
              </w:rPr>
              <w:t xml:space="preserve"> each)</w:t>
            </w:r>
          </w:p>
          <w:p w14:paraId="33FF7C0E" w14:textId="77777777" w:rsidR="00B8666F" w:rsidRPr="00DA462D" w:rsidRDefault="00B8666F" w:rsidP="00A8057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DA462D">
              <w:rPr>
                <w:rFonts w:ascii="Times New Roman" w:hAnsi="Times New Roman" w:cs="Times New Roman"/>
              </w:rPr>
              <w:t>How did the patient/family respond to the nurse’s actions?</w:t>
            </w:r>
          </w:p>
          <w:p w14:paraId="6B4703CB" w14:textId="77777777" w:rsidR="00B8666F" w:rsidRPr="00DA462D" w:rsidRDefault="00B8666F" w:rsidP="00A80571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</w:rPr>
            </w:pPr>
            <w:r w:rsidRPr="00DA462D">
              <w:rPr>
                <w:rFonts w:ascii="Times New Roman" w:hAnsi="Times New Roman" w:cs="Times New Roman"/>
              </w:rPr>
              <w:t>Client response, statu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462D">
              <w:rPr>
                <w:rFonts w:ascii="Times New Roman" w:hAnsi="Times New Roman" w:cs="Times New Roman"/>
              </w:rPr>
              <w:t>of goals and outcomes, modifications to plan.</w:t>
            </w:r>
          </w:p>
        </w:tc>
      </w:tr>
      <w:tr w:rsidR="00BE3A5D" w:rsidRPr="00DA462D" w14:paraId="11E045CC" w14:textId="77777777" w:rsidTr="00A80571">
        <w:tc>
          <w:tcPr>
            <w:tcW w:w="2335" w:type="dxa"/>
          </w:tcPr>
          <w:sdt>
            <w:sdtPr>
              <w:rPr>
                <w:rFonts w:ascii="Times New Roman" w:hAnsi="Times New Roman" w:cs="Times New Roman"/>
                <w:bCs/>
              </w:rPr>
              <w:id w:val="-32201564"/>
            </w:sdtPr>
            <w:sdtEndPr/>
            <w:sdtContent>
              <w:p w14:paraId="4E7B90EC" w14:textId="686793EC" w:rsidR="00B8666F" w:rsidRPr="00BE3A5D" w:rsidRDefault="009F6732" w:rsidP="00B8666F">
                <w:pPr>
                  <w:pStyle w:val="ListParagraph"/>
                  <w:numPr>
                    <w:ilvl w:val="0"/>
                    <w:numId w:val="1"/>
                  </w:numPr>
                  <w:ind w:left="720"/>
                  <w:rPr>
                    <w:rFonts w:ascii="Times New Roman" w:hAnsi="Times New Roman" w:cs="Times New Roman"/>
                    <w:bCs/>
                  </w:rPr>
                </w:pPr>
                <w:r w:rsidRPr="00BE3A5D">
                  <w:rPr>
                    <w:rFonts w:ascii="Times New Roman" w:hAnsi="Times New Roman" w:cs="Times New Roman"/>
                    <w:bCs/>
                  </w:rPr>
                  <w:t>Increased bilirubin related to hyperbilirubinemia as evidenced by jaundice</w:t>
                </w:r>
              </w:p>
            </w:sdtContent>
          </w:sdt>
        </w:tc>
        <w:tc>
          <w:tcPr>
            <w:tcW w:w="1710" w:type="dxa"/>
          </w:tcPr>
          <w:p w14:paraId="75739B47" w14:textId="0CE60D67" w:rsidR="00B8666F" w:rsidRPr="00BE3A5D" w:rsidRDefault="00C5475D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Patient has hyperbilirubinemia.</w:t>
            </w:r>
          </w:p>
        </w:tc>
        <w:tc>
          <w:tcPr>
            <w:tcW w:w="2970" w:type="dxa"/>
          </w:tcPr>
          <w:p w14:paraId="6F18E20F" w14:textId="6DC22B07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1.</w:t>
            </w:r>
            <w:sdt>
              <w:sdtPr>
                <w:rPr>
                  <w:rFonts w:ascii="Times New Roman" w:hAnsi="Times New Roman" w:cs="Times New Roman"/>
                  <w:bCs/>
                </w:rPr>
                <w:id w:val="-1846167770"/>
              </w:sdtPr>
              <w:sdtEndPr/>
              <w:sdtContent>
                <w:r w:rsidR="002647D8" w:rsidRPr="00BE3A5D">
                  <w:rPr>
                    <w:rFonts w:ascii="Times New Roman" w:hAnsi="Times New Roman" w:cs="Times New Roman"/>
                    <w:bCs/>
                  </w:rPr>
                  <w:t>Assess the neonate’s bilirubin blood levels regularly.</w:t>
                </w:r>
              </w:sdtContent>
            </w:sdt>
          </w:p>
          <w:p w14:paraId="3DF8F615" w14:textId="3C549199" w:rsidR="00BE3A5D" w:rsidRPr="00BE3A5D" w:rsidRDefault="00B8666F" w:rsidP="00BE3A5D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Rationale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- </w:t>
            </w:r>
            <w:r w:rsidR="002647D8" w:rsidRPr="00BE3A5D">
              <w:rPr>
                <w:rFonts w:ascii="Times New Roman" w:hAnsi="Times New Roman" w:cs="Times New Roman"/>
                <w:bCs/>
              </w:rPr>
              <w:t>Phototherapy success is determined by frequently measuring serum bilirubin levels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(Ackley et al., 2019).</w:t>
            </w:r>
          </w:p>
          <w:p w14:paraId="0B015676" w14:textId="13055395" w:rsidR="002647D8" w:rsidRPr="00BE3A5D" w:rsidRDefault="002647D8" w:rsidP="00A80571">
            <w:pPr>
              <w:rPr>
                <w:rFonts w:ascii="Times New Roman" w:hAnsi="Times New Roman" w:cs="Times New Roman"/>
                <w:bCs/>
              </w:rPr>
            </w:pPr>
          </w:p>
          <w:p w14:paraId="68EBFEBE" w14:textId="3807FBD7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2.</w:t>
            </w:r>
            <w:sdt>
              <w:sdtPr>
                <w:rPr>
                  <w:rFonts w:ascii="Times New Roman" w:hAnsi="Times New Roman" w:cs="Times New Roman"/>
                  <w:bCs/>
                </w:rPr>
                <w:id w:val="-2041122359"/>
              </w:sdtPr>
              <w:sdtEndPr/>
              <w:sdtContent>
                <w:r w:rsidR="002647D8" w:rsidRPr="00BE3A5D">
                  <w:rPr>
                    <w:rFonts w:ascii="Times New Roman" w:hAnsi="Times New Roman" w:cs="Times New Roman"/>
                    <w:bCs/>
                  </w:rPr>
                  <w:t>Initiate phototherapy per protocol, using fluorescent bulbs above the infant or bile blanket</w:t>
                </w:r>
              </w:sdtContent>
            </w:sdt>
          </w:p>
          <w:p w14:paraId="3E3C50A8" w14:textId="77777777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Rationale</w:t>
            </w:r>
          </w:p>
          <w:p w14:paraId="4098AE84" w14:textId="0C66350B" w:rsidR="002647D8" w:rsidRPr="00BE3A5D" w:rsidRDefault="002647D8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Phototherapy causes photooxidation of bilirubin in subcutaneous tissue, thereby increasing the water solubility of bilirubin, which allows rapid excretion of bilirubin in stool and urine.</w:t>
            </w:r>
          </w:p>
        </w:tc>
        <w:tc>
          <w:tcPr>
            <w:tcW w:w="2610" w:type="dxa"/>
          </w:tcPr>
          <w:p w14:paraId="3648D3A6" w14:textId="47BD0054" w:rsidR="00BE3A5D" w:rsidRPr="00BE3A5D" w:rsidRDefault="002647D8" w:rsidP="00BE3A5D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 xml:space="preserve">The patient will </w:t>
            </w:r>
            <w:r w:rsidR="00BE3A5D" w:rsidRPr="00BE3A5D">
              <w:rPr>
                <w:rFonts w:ascii="Times New Roman" w:hAnsi="Times New Roman" w:cs="Times New Roman"/>
                <w:bCs/>
              </w:rPr>
              <w:t>demonstrate lower levels of bilirubin in blood and be free of signs of jaundice (Ackley et al., 2019).</w:t>
            </w:r>
          </w:p>
          <w:p w14:paraId="3C6BE295" w14:textId="22EC50BD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BE3A5D" w:rsidRPr="00DA462D" w14:paraId="1B05D015" w14:textId="77777777" w:rsidTr="00A80571">
        <w:tc>
          <w:tcPr>
            <w:tcW w:w="2335" w:type="dxa"/>
          </w:tcPr>
          <w:sdt>
            <w:sdtPr>
              <w:rPr>
                <w:rFonts w:ascii="Times New Roman" w:hAnsi="Times New Roman" w:cs="Times New Roman"/>
                <w:bCs/>
              </w:rPr>
              <w:id w:val="167217201"/>
            </w:sdtPr>
            <w:sdtEndPr/>
            <w:sdtContent>
              <w:p w14:paraId="63E26A84" w14:textId="080DFDB0" w:rsidR="00B8666F" w:rsidRPr="00BE3A5D" w:rsidRDefault="009F6732" w:rsidP="00B8666F">
                <w:pPr>
                  <w:pStyle w:val="ListParagraph"/>
                  <w:numPr>
                    <w:ilvl w:val="0"/>
                    <w:numId w:val="1"/>
                  </w:numPr>
                  <w:ind w:left="720"/>
                  <w:rPr>
                    <w:rFonts w:ascii="Times New Roman" w:hAnsi="Times New Roman" w:cs="Times New Roman"/>
                    <w:bCs/>
                  </w:rPr>
                </w:pPr>
                <w:r w:rsidRPr="00BE3A5D">
                  <w:rPr>
                    <w:rFonts w:ascii="Times New Roman" w:hAnsi="Times New Roman" w:cs="Times New Roman"/>
                    <w:bCs/>
                  </w:rPr>
                  <w:t xml:space="preserve">Knowledge deficit related to </w:t>
                </w:r>
                <w:r w:rsidR="00121BF5" w:rsidRPr="00BE3A5D">
                  <w:rPr>
                    <w:rFonts w:ascii="Times New Roman" w:hAnsi="Times New Roman" w:cs="Times New Roman"/>
                    <w:bCs/>
                  </w:rPr>
                  <w:t>phototherapy as evidenced by mother removing infant from UV light</w:t>
                </w:r>
              </w:p>
            </w:sdtContent>
          </w:sdt>
        </w:tc>
        <w:tc>
          <w:tcPr>
            <w:tcW w:w="1710" w:type="dxa"/>
          </w:tcPr>
          <w:p w14:paraId="001D27C4" w14:textId="79E1C4CB" w:rsidR="00B8666F" w:rsidRPr="00BE3A5D" w:rsidRDefault="00C5475D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Mother keeps removing the infant from the UV light.</w:t>
            </w:r>
          </w:p>
        </w:tc>
        <w:tc>
          <w:tcPr>
            <w:tcW w:w="2970" w:type="dxa"/>
          </w:tcPr>
          <w:p w14:paraId="798B4D8F" w14:textId="2105768B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 xml:space="preserve">1. </w:t>
            </w:r>
            <w:sdt>
              <w:sdtPr>
                <w:rPr>
                  <w:rFonts w:ascii="Times New Roman" w:hAnsi="Times New Roman" w:cs="Times New Roman"/>
                  <w:bCs/>
                </w:rPr>
                <w:id w:val="250858990"/>
              </w:sdtPr>
              <w:sdtEndPr/>
              <w:sdtContent>
                <w:r w:rsidR="002647D8" w:rsidRPr="00BE3A5D">
                  <w:rPr>
                    <w:rFonts w:ascii="Times New Roman" w:hAnsi="Times New Roman" w:cs="Times New Roman"/>
                    <w:bCs/>
                  </w:rPr>
                  <w:t>Educate the parents regarding home phototherapy.</w:t>
                </w:r>
              </w:sdtContent>
            </w:sdt>
          </w:p>
          <w:p w14:paraId="4330EE8F" w14:textId="415199E7" w:rsidR="002647D8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Rationale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- </w:t>
            </w:r>
            <w:r w:rsidR="002647D8" w:rsidRPr="00BE3A5D">
              <w:rPr>
                <w:rFonts w:ascii="Times New Roman" w:hAnsi="Times New Roman" w:cs="Times New Roman"/>
                <w:bCs/>
              </w:rPr>
              <w:t>The parents can use a phototherapy blanket in a bassinet or a fiberoptic pad for home phototherapy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(Ackley et al., 2019).</w:t>
            </w:r>
          </w:p>
          <w:p w14:paraId="4DD32FB3" w14:textId="23378E07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2.</w:t>
            </w:r>
            <w:sdt>
              <w:sdtPr>
                <w:rPr>
                  <w:rFonts w:ascii="Times New Roman" w:hAnsi="Times New Roman" w:cs="Times New Roman"/>
                  <w:bCs/>
                </w:rPr>
                <w:id w:val="-1933806590"/>
              </w:sdtPr>
              <w:sdtEndPr/>
              <w:sdtContent>
                <w:r w:rsidR="002647D8" w:rsidRPr="00BE3A5D">
                  <w:rPr>
                    <w:rFonts w:ascii="Times New Roman" w:hAnsi="Times New Roman" w:cs="Times New Roman"/>
                    <w:bCs/>
                  </w:rPr>
                  <w:t>Provide information about the types of jaundice, pathophysiological factors, and future implications of hyperbilirubinemia.</w:t>
                </w:r>
              </w:sdtContent>
            </w:sdt>
          </w:p>
          <w:p w14:paraId="39D9B23B" w14:textId="71E315F6" w:rsidR="002647D8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Rationale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- </w:t>
            </w:r>
            <w:r w:rsidR="002647D8" w:rsidRPr="00BE3A5D">
              <w:rPr>
                <w:rFonts w:ascii="Times New Roman" w:hAnsi="Times New Roman" w:cs="Times New Roman"/>
                <w:bCs/>
              </w:rPr>
              <w:t>This promotes understanding the disease condition, correction of misconceptions, and reducing feelings of guilt and fear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(Ackley et al., 2019).</w:t>
            </w:r>
          </w:p>
        </w:tc>
        <w:tc>
          <w:tcPr>
            <w:tcW w:w="2610" w:type="dxa"/>
          </w:tcPr>
          <w:p w14:paraId="24BED26B" w14:textId="605A1400" w:rsidR="00BE3A5D" w:rsidRPr="00BE3A5D" w:rsidRDefault="00BE3A5D" w:rsidP="00BE3A5D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The mother will verbalize understanding of the need for phototherapy to help with hyperbilirubinemia (Ackley et al., 2019).</w:t>
            </w:r>
          </w:p>
          <w:p w14:paraId="6F9750DB" w14:textId="479B16FB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BE3A5D" w:rsidRPr="00DA462D" w14:paraId="5914D3EF" w14:textId="77777777" w:rsidTr="00A80571">
        <w:tc>
          <w:tcPr>
            <w:tcW w:w="2335" w:type="dxa"/>
          </w:tcPr>
          <w:p w14:paraId="490C661B" w14:textId="02BB946E" w:rsidR="00B8666F" w:rsidRPr="00BE3A5D" w:rsidRDefault="00C5475D" w:rsidP="00B8666F">
            <w:pPr>
              <w:pStyle w:val="ListParagraph"/>
              <w:numPr>
                <w:ilvl w:val="0"/>
                <w:numId w:val="1"/>
              </w:numPr>
              <w:ind w:left="720"/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Risk for hypothermia related to impaired thermoregulation as evidence by</w:t>
            </w:r>
            <w:r w:rsidR="003F4041" w:rsidRPr="00BE3A5D">
              <w:rPr>
                <w:rFonts w:ascii="Times New Roman" w:hAnsi="Times New Roman" w:cs="Times New Roman"/>
                <w:bCs/>
              </w:rPr>
              <w:t xml:space="preserve"> insufficient phototherapy</w:t>
            </w:r>
          </w:p>
        </w:tc>
        <w:tc>
          <w:tcPr>
            <w:tcW w:w="1710" w:type="dxa"/>
          </w:tcPr>
          <w:p w14:paraId="7BB607A6" w14:textId="5E665722" w:rsidR="00B8666F" w:rsidRPr="00BE3A5D" w:rsidRDefault="003F4041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The patient is not kept underneath the UV light for prescribed time.</w:t>
            </w:r>
          </w:p>
        </w:tc>
        <w:tc>
          <w:tcPr>
            <w:tcW w:w="2970" w:type="dxa"/>
          </w:tcPr>
          <w:p w14:paraId="11507673" w14:textId="078C6638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 xml:space="preserve">1.  </w:t>
            </w:r>
            <w:r w:rsidR="003F4041" w:rsidRPr="00BE3A5D">
              <w:rPr>
                <w:rFonts w:ascii="Times New Roman" w:hAnsi="Times New Roman" w:cs="Times New Roman"/>
                <w:bCs/>
              </w:rPr>
              <w:t>Keep the newborn dry and tightly wrapped in a blanket.</w:t>
            </w:r>
          </w:p>
          <w:p w14:paraId="60E22404" w14:textId="2F159182" w:rsidR="003F4041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Rationale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- </w:t>
            </w:r>
            <w:r w:rsidR="003F4041" w:rsidRPr="00BE3A5D">
              <w:rPr>
                <w:rFonts w:ascii="Times New Roman" w:hAnsi="Times New Roman" w:cs="Times New Roman"/>
                <w:bCs/>
              </w:rPr>
              <w:t xml:space="preserve">The newborn may lose heat quickly </w:t>
            </w:r>
            <w:r w:rsidR="00BE3A5D" w:rsidRPr="00BE3A5D">
              <w:rPr>
                <w:rFonts w:ascii="Times New Roman" w:hAnsi="Times New Roman" w:cs="Times New Roman"/>
                <w:bCs/>
              </w:rPr>
              <w:t>because of</w:t>
            </w:r>
            <w:r w:rsidR="003F4041" w:rsidRPr="00BE3A5D">
              <w:rPr>
                <w:rFonts w:ascii="Times New Roman" w:hAnsi="Times New Roman" w:cs="Times New Roman"/>
                <w:bCs/>
              </w:rPr>
              <w:t xml:space="preserve"> wet skin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(Ackley et al., 2019).</w:t>
            </w:r>
          </w:p>
          <w:p w14:paraId="718133D9" w14:textId="6F699D2B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 xml:space="preserve">2.  </w:t>
            </w:r>
            <w:r w:rsidR="003F4041" w:rsidRPr="00BE3A5D">
              <w:rPr>
                <w:rFonts w:ascii="Times New Roman" w:hAnsi="Times New Roman" w:cs="Times New Roman"/>
                <w:bCs/>
              </w:rPr>
              <w:t>Provide education to the parents/caregiver.</w:t>
            </w:r>
          </w:p>
          <w:p w14:paraId="04AF0CA3" w14:textId="5AD516E0" w:rsidR="003F4041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Rationale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- </w:t>
            </w:r>
            <w:r w:rsidR="003F4041" w:rsidRPr="00BE3A5D">
              <w:rPr>
                <w:rFonts w:ascii="Times New Roman" w:hAnsi="Times New Roman" w:cs="Times New Roman"/>
                <w:bCs/>
              </w:rPr>
              <w:t>Newborns struggle to adjust to temperature changes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(Ackley et al., 2019).</w:t>
            </w:r>
          </w:p>
        </w:tc>
        <w:tc>
          <w:tcPr>
            <w:tcW w:w="2610" w:type="dxa"/>
          </w:tcPr>
          <w:p w14:paraId="15FF9C6D" w14:textId="77777777" w:rsidR="00BE3A5D" w:rsidRPr="00BE3A5D" w:rsidRDefault="003F4041" w:rsidP="00BE3A5D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Newborn will be able to maintain a body temperature within normal limits.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</w:t>
            </w:r>
            <w:r w:rsidRPr="00BE3A5D">
              <w:rPr>
                <w:rFonts w:ascii="Times New Roman" w:hAnsi="Times New Roman" w:cs="Times New Roman"/>
                <w:bCs/>
              </w:rPr>
              <w:t>Parents/caregiver will verbalize the understanding of hypothermia and its prevention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(Ackley et al., 2019).</w:t>
            </w:r>
          </w:p>
          <w:p w14:paraId="4A8485FB" w14:textId="0A20C3EA" w:rsidR="00B8666F" w:rsidRPr="00BE3A5D" w:rsidRDefault="00B8666F" w:rsidP="003F4041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BE3A5D" w:rsidRPr="00DA462D" w14:paraId="51607AB1" w14:textId="77777777" w:rsidTr="00A80571">
        <w:tc>
          <w:tcPr>
            <w:tcW w:w="2335" w:type="dxa"/>
          </w:tcPr>
          <w:p w14:paraId="0F136B4B" w14:textId="0DB31259" w:rsidR="00B8666F" w:rsidRPr="00BE3A5D" w:rsidRDefault="00121BF5" w:rsidP="00B8666F">
            <w:pPr>
              <w:pStyle w:val="ListParagraph"/>
              <w:numPr>
                <w:ilvl w:val="0"/>
                <w:numId w:val="1"/>
              </w:numPr>
              <w:ind w:left="720"/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Knowledge defici</w:t>
            </w:r>
            <w:r w:rsidR="00C90947" w:rsidRPr="00BE3A5D">
              <w:rPr>
                <w:rFonts w:ascii="Times New Roman" w:hAnsi="Times New Roman" w:cs="Times New Roman"/>
                <w:bCs/>
              </w:rPr>
              <w:t>t related to imbalance nutrition as evidence by weight loss</w:t>
            </w:r>
          </w:p>
        </w:tc>
        <w:tc>
          <w:tcPr>
            <w:tcW w:w="1710" w:type="dxa"/>
          </w:tcPr>
          <w:p w14:paraId="7707CC32" w14:textId="512DE6CE" w:rsidR="00B8666F" w:rsidRPr="00BE3A5D" w:rsidRDefault="00C5475D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Mother</w:t>
            </w:r>
            <w:r w:rsidR="003F4041" w:rsidRPr="00BE3A5D">
              <w:rPr>
                <w:rFonts w:ascii="Times New Roman" w:hAnsi="Times New Roman" w:cs="Times New Roman"/>
                <w:bCs/>
              </w:rPr>
              <w:t>’s breastfeeding is insufficient.</w:t>
            </w:r>
          </w:p>
        </w:tc>
        <w:tc>
          <w:tcPr>
            <w:tcW w:w="2970" w:type="dxa"/>
          </w:tcPr>
          <w:p w14:paraId="0131A3F6" w14:textId="4B622D8F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 xml:space="preserve">1.  </w:t>
            </w:r>
            <w:r w:rsidR="003F4041" w:rsidRPr="00BE3A5D">
              <w:rPr>
                <w:rFonts w:ascii="Times New Roman" w:hAnsi="Times New Roman" w:cs="Times New Roman"/>
                <w:bCs/>
              </w:rPr>
              <w:t>Monitor the newborn’s hydration and overall health status.</w:t>
            </w:r>
          </w:p>
          <w:p w14:paraId="2811527C" w14:textId="5BD01EE5" w:rsidR="002647D8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Rationale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- </w:t>
            </w:r>
            <w:r w:rsidR="002647D8" w:rsidRPr="00BE3A5D">
              <w:rPr>
                <w:rFonts w:ascii="Times New Roman" w:hAnsi="Times New Roman" w:cs="Times New Roman"/>
                <w:bCs/>
              </w:rPr>
              <w:t>Dehydration can further affect newborn nutrition and overall well-being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(Ackley et al., 2019).</w:t>
            </w:r>
          </w:p>
          <w:p w14:paraId="0A17F88F" w14:textId="529C0BA1" w:rsidR="00B8666F" w:rsidRPr="00BE3A5D" w:rsidRDefault="00B8666F" w:rsidP="00A80571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 xml:space="preserve">2.  </w:t>
            </w:r>
            <w:r w:rsidR="002647D8" w:rsidRPr="00BE3A5D">
              <w:rPr>
                <w:rFonts w:ascii="Times New Roman" w:hAnsi="Times New Roman" w:cs="Times New Roman"/>
                <w:bCs/>
              </w:rPr>
              <w:t>Educate how to express and store breast milk if breastfeeding is not possible.</w:t>
            </w:r>
          </w:p>
          <w:p w14:paraId="4FC2980B" w14:textId="77777777" w:rsidR="00BE3A5D" w:rsidRPr="00BE3A5D" w:rsidRDefault="00B8666F" w:rsidP="00BE3A5D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Rationale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- </w:t>
            </w:r>
            <w:r w:rsidR="002647D8" w:rsidRPr="00BE3A5D">
              <w:rPr>
                <w:rFonts w:ascii="Times New Roman" w:hAnsi="Times New Roman" w:cs="Times New Roman"/>
                <w:bCs/>
              </w:rPr>
              <w:t>Expressed breast milk through pumping can still provide infants with the nutrients and antibodies of breast milk if breastfeeding is difficult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(Ackley et al., 2019).</w:t>
            </w:r>
          </w:p>
          <w:p w14:paraId="54A73EBE" w14:textId="774FC685" w:rsidR="002647D8" w:rsidRPr="00BE3A5D" w:rsidRDefault="002647D8" w:rsidP="00A80571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610" w:type="dxa"/>
          </w:tcPr>
          <w:p w14:paraId="4DC369C1" w14:textId="77777777" w:rsidR="00BE3A5D" w:rsidRPr="00BE3A5D" w:rsidRDefault="002647D8" w:rsidP="00BE3A5D">
            <w:pPr>
              <w:rPr>
                <w:rFonts w:ascii="Times New Roman" w:hAnsi="Times New Roman" w:cs="Times New Roman"/>
                <w:bCs/>
              </w:rPr>
            </w:pPr>
            <w:r w:rsidRPr="00BE3A5D">
              <w:rPr>
                <w:rFonts w:ascii="Times New Roman" w:hAnsi="Times New Roman" w:cs="Times New Roman"/>
                <w:bCs/>
              </w:rPr>
              <w:t>Newborn will gain at least 5 to 7 ounces per week for the first three months of life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and </w:t>
            </w:r>
            <w:r w:rsidRPr="00BE3A5D">
              <w:rPr>
                <w:rFonts w:ascii="Times New Roman" w:hAnsi="Times New Roman" w:cs="Times New Roman"/>
                <w:bCs/>
              </w:rPr>
              <w:t>exhibit signs of nutrition and hydration as evidenced by 6-8 wet diapers per day, sleeping well, and alertness when awake</w:t>
            </w:r>
            <w:r w:rsidR="00BE3A5D" w:rsidRPr="00BE3A5D">
              <w:rPr>
                <w:rFonts w:ascii="Times New Roman" w:hAnsi="Times New Roman" w:cs="Times New Roman"/>
                <w:bCs/>
              </w:rPr>
              <w:t xml:space="preserve"> (Ackley et al., 2019).</w:t>
            </w:r>
          </w:p>
          <w:p w14:paraId="2F1EF317" w14:textId="5CBCEB8D" w:rsidR="00B8666F" w:rsidRPr="00BE3A5D" w:rsidRDefault="00B8666F" w:rsidP="002647D8">
            <w:pPr>
              <w:rPr>
                <w:rFonts w:ascii="Times New Roman" w:hAnsi="Times New Roman" w:cs="Times New Roman"/>
                <w:bCs/>
              </w:rPr>
            </w:pPr>
          </w:p>
        </w:tc>
      </w:tr>
    </w:tbl>
    <w:p w14:paraId="345D0880" w14:textId="77777777" w:rsidR="00BE3A5D" w:rsidRDefault="00BE3A5D" w:rsidP="00AA5568">
      <w:pPr>
        <w:spacing w:line="480" w:lineRule="auto"/>
        <w:rPr>
          <w:rFonts w:ascii="Times New Roman" w:hAnsi="Times New Roman" w:cs="Times New Roman"/>
          <w:b/>
        </w:rPr>
      </w:pPr>
    </w:p>
    <w:p w14:paraId="50557588" w14:textId="2D79CA92" w:rsidR="00CB6E3D" w:rsidRDefault="00BE6059" w:rsidP="00AA5568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Other References (APA): </w:t>
      </w:r>
    </w:p>
    <w:p w14:paraId="2A660AB1" w14:textId="77777777" w:rsidR="00BE3A5D" w:rsidRPr="00B71500" w:rsidRDefault="00BE3A5D" w:rsidP="00BE3A5D">
      <w:pPr>
        <w:spacing w:line="480" w:lineRule="auto"/>
        <w:rPr>
          <w:rFonts w:ascii="Times New Roman" w:hAnsi="Times New Roman" w:cs="Times New Roman"/>
          <w:bCs/>
        </w:rPr>
      </w:pPr>
      <w:r w:rsidRPr="00B71500">
        <w:rPr>
          <w:rFonts w:ascii="Times New Roman" w:hAnsi="Times New Roman" w:cs="Times New Roman"/>
          <w:bCs/>
        </w:rPr>
        <w:t xml:space="preserve">Ackley, B. J., </w:t>
      </w:r>
      <w:proofErr w:type="spellStart"/>
      <w:r w:rsidRPr="00B71500">
        <w:rPr>
          <w:rFonts w:ascii="Times New Roman" w:hAnsi="Times New Roman" w:cs="Times New Roman"/>
          <w:bCs/>
        </w:rPr>
        <w:t>Ladwig</w:t>
      </w:r>
      <w:proofErr w:type="spellEnd"/>
      <w:r w:rsidRPr="00B71500">
        <w:rPr>
          <w:rFonts w:ascii="Times New Roman" w:hAnsi="Times New Roman" w:cs="Times New Roman"/>
          <w:bCs/>
        </w:rPr>
        <w:t xml:space="preserve">, G. B., Flynn Makic, M. B., Martinez-Kratz, M. R., &amp; </w:t>
      </w:r>
      <w:proofErr w:type="spellStart"/>
      <w:r w:rsidRPr="00B71500">
        <w:rPr>
          <w:rFonts w:ascii="Times New Roman" w:hAnsi="Times New Roman" w:cs="Times New Roman"/>
          <w:bCs/>
        </w:rPr>
        <w:t>Zanotti</w:t>
      </w:r>
      <w:proofErr w:type="spellEnd"/>
      <w:r w:rsidRPr="00B71500">
        <w:rPr>
          <w:rFonts w:ascii="Times New Roman" w:hAnsi="Times New Roman" w:cs="Times New Roman"/>
          <w:bCs/>
        </w:rPr>
        <w:t xml:space="preserve">, M. </w:t>
      </w:r>
    </w:p>
    <w:p w14:paraId="27B50417" w14:textId="77777777" w:rsidR="00BE3A5D" w:rsidRPr="007C08AB" w:rsidRDefault="00BE3A5D" w:rsidP="00BE3A5D">
      <w:pPr>
        <w:spacing w:line="480" w:lineRule="auto"/>
        <w:ind w:left="720"/>
        <w:rPr>
          <w:rFonts w:ascii="Times New Roman" w:hAnsi="Times New Roman" w:cs="Times New Roman"/>
          <w:b/>
        </w:rPr>
      </w:pPr>
      <w:r w:rsidRPr="00B71500">
        <w:rPr>
          <w:rFonts w:ascii="Times New Roman" w:hAnsi="Times New Roman" w:cs="Times New Roman"/>
          <w:bCs/>
        </w:rPr>
        <w:t xml:space="preserve">(2019, March 1). Nursing Diagnosis Handbook. In </w:t>
      </w:r>
      <w:r w:rsidRPr="00B71500">
        <w:rPr>
          <w:rFonts w:ascii="Times New Roman" w:hAnsi="Times New Roman" w:cs="Times New Roman"/>
          <w:bCs/>
          <w:i/>
          <w:iCs/>
        </w:rPr>
        <w:t>An Evidence-Based Guide to Planning Care</w:t>
      </w:r>
      <w:r w:rsidRPr="00B71500">
        <w:rPr>
          <w:rFonts w:ascii="Times New Roman" w:hAnsi="Times New Roman" w:cs="Times New Roman"/>
          <w:bCs/>
        </w:rPr>
        <w:t>. Mosby</w:t>
      </w:r>
      <w:r w:rsidRPr="007C08AB">
        <w:rPr>
          <w:rFonts w:ascii="Times New Roman" w:hAnsi="Times New Roman" w:cs="Times New Roman"/>
          <w:b/>
        </w:rPr>
        <w:t>.</w:t>
      </w:r>
    </w:p>
    <w:p w14:paraId="584000A8" w14:textId="77777777" w:rsidR="00BE3A5D" w:rsidRPr="00CB6E3D" w:rsidRDefault="00BE3A5D" w:rsidP="00AA5568">
      <w:pPr>
        <w:spacing w:line="480" w:lineRule="auto"/>
        <w:rPr>
          <w:rFonts w:ascii="Times New Roman" w:hAnsi="Times New Roman" w:cs="Times New Roman"/>
          <w:b/>
        </w:rPr>
      </w:pPr>
    </w:p>
    <w:sectPr w:rsidR="00BE3A5D" w:rsidRPr="00CB6E3D" w:rsidSect="001A1D86"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CF9FF" w14:textId="77777777" w:rsidR="00EA5471" w:rsidRDefault="00EA5471" w:rsidP="00061ECF">
      <w:r>
        <w:separator/>
      </w:r>
    </w:p>
  </w:endnote>
  <w:endnote w:type="continuationSeparator" w:id="0">
    <w:p w14:paraId="09FC5B8B" w14:textId="77777777" w:rsidR="00EA5471" w:rsidRDefault="00EA5471" w:rsidP="00061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08AB3" w14:textId="2F8676F2" w:rsidR="001A46D7" w:rsidRDefault="001A46D7">
    <w:pPr>
      <w:pStyle w:val="Footer"/>
    </w:pPr>
    <w:r>
      <w:t xml:space="preserve">Revised </w:t>
    </w:r>
    <w:r w:rsidR="007B6ACF">
      <w:t>4</w:t>
    </w:r>
    <w:r w:rsidR="009E5A56">
      <w:t>/</w:t>
    </w:r>
    <w:r w:rsidR="00D804BD">
      <w:t>1</w:t>
    </w:r>
    <w:r w:rsidR="007B6ACF">
      <w:t>0/23</w:t>
    </w:r>
  </w:p>
  <w:p w14:paraId="487B23A1" w14:textId="77777777" w:rsidR="001A46D7" w:rsidRDefault="001A4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BA1AD" w14:textId="77777777" w:rsidR="00EA5471" w:rsidRDefault="00EA5471" w:rsidP="00061ECF">
      <w:r>
        <w:separator/>
      </w:r>
    </w:p>
  </w:footnote>
  <w:footnote w:type="continuationSeparator" w:id="0">
    <w:p w14:paraId="024E89B4" w14:textId="77777777" w:rsidR="00EA5471" w:rsidRDefault="00EA5471" w:rsidP="00061E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64730" w14:textId="77777777" w:rsidR="00104692" w:rsidRDefault="00061ECF" w:rsidP="003E18D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B5EB1C" w14:textId="77777777" w:rsidR="00104692" w:rsidRDefault="00104692" w:rsidP="004D0A3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634207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996E6A" w14:textId="4DA50BA0" w:rsidR="00432E18" w:rsidRPr="00432E18" w:rsidRDefault="00432E18" w:rsidP="00432E18">
        <w:pPr>
          <w:pStyle w:val="Header"/>
          <w:ind w:right="360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1EE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1D85FB5C" w14:textId="6075A074" w:rsidR="00104692" w:rsidRPr="00DA462D" w:rsidRDefault="00104692" w:rsidP="004D0A31">
    <w:pPr>
      <w:pStyle w:val="Header"/>
      <w:ind w:right="360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582614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EF1C06" w14:textId="4AD34161" w:rsidR="00C575F6" w:rsidRDefault="00C575F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1A501E" w14:textId="55EFCE0A" w:rsidR="00104692" w:rsidRPr="00DA462D" w:rsidRDefault="00104692" w:rsidP="00A51D45">
    <w:pPr>
      <w:pStyle w:val="Header"/>
      <w:ind w:right="360"/>
      <w:rPr>
        <w:rFonts w:ascii="Times New Roman" w:hAnsi="Times New Roman" w:cs="Times New Roman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2FB05" w14:textId="77777777" w:rsidR="00104692" w:rsidRDefault="00061ECF" w:rsidP="003E18D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F24E940" w14:textId="77777777" w:rsidR="00104692" w:rsidRDefault="00104692" w:rsidP="004D0A3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57834"/>
    <w:multiLevelType w:val="hybridMultilevel"/>
    <w:tmpl w:val="8CB0D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4361B"/>
    <w:multiLevelType w:val="hybridMultilevel"/>
    <w:tmpl w:val="65C81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16AFA"/>
    <w:multiLevelType w:val="hybridMultilevel"/>
    <w:tmpl w:val="6CB00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9C6ED0"/>
    <w:multiLevelType w:val="hybridMultilevel"/>
    <w:tmpl w:val="FEFA43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6936291"/>
    <w:multiLevelType w:val="hybridMultilevel"/>
    <w:tmpl w:val="409868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DF3E29"/>
    <w:multiLevelType w:val="hybridMultilevel"/>
    <w:tmpl w:val="CCAA2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2C41BD"/>
    <w:multiLevelType w:val="hybridMultilevel"/>
    <w:tmpl w:val="1C80B4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230071"/>
    <w:multiLevelType w:val="hybridMultilevel"/>
    <w:tmpl w:val="27DE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605FE7"/>
    <w:multiLevelType w:val="hybridMultilevel"/>
    <w:tmpl w:val="70B8E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8563194">
    <w:abstractNumId w:val="3"/>
  </w:num>
  <w:num w:numId="2" w16cid:durableId="1246377017">
    <w:abstractNumId w:val="6"/>
  </w:num>
  <w:num w:numId="3" w16cid:durableId="1137916853">
    <w:abstractNumId w:val="4"/>
  </w:num>
  <w:num w:numId="4" w16cid:durableId="1650553497">
    <w:abstractNumId w:val="8"/>
  </w:num>
  <w:num w:numId="5" w16cid:durableId="560601327">
    <w:abstractNumId w:val="1"/>
  </w:num>
  <w:num w:numId="6" w16cid:durableId="699936768">
    <w:abstractNumId w:val="7"/>
  </w:num>
  <w:num w:numId="7" w16cid:durableId="243415353">
    <w:abstractNumId w:val="5"/>
  </w:num>
  <w:num w:numId="8" w16cid:durableId="947666253">
    <w:abstractNumId w:val="2"/>
  </w:num>
  <w:num w:numId="9" w16cid:durableId="18245395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zY3MzAxNjc3N7ZU0lEKTi0uzszPAykwqQUANp5cPSwAAAA="/>
  </w:docVars>
  <w:rsids>
    <w:rsidRoot w:val="00061ECF"/>
    <w:rsid w:val="00025F60"/>
    <w:rsid w:val="00061ECF"/>
    <w:rsid w:val="00067579"/>
    <w:rsid w:val="00104692"/>
    <w:rsid w:val="001124AF"/>
    <w:rsid w:val="0012016F"/>
    <w:rsid w:val="00121BF5"/>
    <w:rsid w:val="00133543"/>
    <w:rsid w:val="00185C45"/>
    <w:rsid w:val="00195CDC"/>
    <w:rsid w:val="001A1D86"/>
    <w:rsid w:val="001A46D7"/>
    <w:rsid w:val="001F5E80"/>
    <w:rsid w:val="00214028"/>
    <w:rsid w:val="002647D8"/>
    <w:rsid w:val="00265F0D"/>
    <w:rsid w:val="002720B8"/>
    <w:rsid w:val="0027420D"/>
    <w:rsid w:val="002E0562"/>
    <w:rsid w:val="00300949"/>
    <w:rsid w:val="003151FA"/>
    <w:rsid w:val="003430CE"/>
    <w:rsid w:val="00377E95"/>
    <w:rsid w:val="00397122"/>
    <w:rsid w:val="003A1DE9"/>
    <w:rsid w:val="003D1087"/>
    <w:rsid w:val="003D795F"/>
    <w:rsid w:val="003F03B0"/>
    <w:rsid w:val="003F4041"/>
    <w:rsid w:val="003F5CB4"/>
    <w:rsid w:val="00407269"/>
    <w:rsid w:val="00414EE7"/>
    <w:rsid w:val="00425DDF"/>
    <w:rsid w:val="00432E18"/>
    <w:rsid w:val="00436ECA"/>
    <w:rsid w:val="0044554F"/>
    <w:rsid w:val="004C3F46"/>
    <w:rsid w:val="004E60E7"/>
    <w:rsid w:val="004F5C9C"/>
    <w:rsid w:val="005245F4"/>
    <w:rsid w:val="005424E3"/>
    <w:rsid w:val="0058053A"/>
    <w:rsid w:val="00582D1B"/>
    <w:rsid w:val="0058545C"/>
    <w:rsid w:val="005D1728"/>
    <w:rsid w:val="005F19F9"/>
    <w:rsid w:val="00613B11"/>
    <w:rsid w:val="00646A49"/>
    <w:rsid w:val="00661EE7"/>
    <w:rsid w:val="00662BDC"/>
    <w:rsid w:val="00682B27"/>
    <w:rsid w:val="006A2CE6"/>
    <w:rsid w:val="006C1044"/>
    <w:rsid w:val="006E2D30"/>
    <w:rsid w:val="00717585"/>
    <w:rsid w:val="00766D1B"/>
    <w:rsid w:val="007743A8"/>
    <w:rsid w:val="007B6ACF"/>
    <w:rsid w:val="007D1D90"/>
    <w:rsid w:val="007F684F"/>
    <w:rsid w:val="008061BD"/>
    <w:rsid w:val="00807434"/>
    <w:rsid w:val="00833B32"/>
    <w:rsid w:val="008439AB"/>
    <w:rsid w:val="008718EE"/>
    <w:rsid w:val="00880385"/>
    <w:rsid w:val="008A24AA"/>
    <w:rsid w:val="008B2603"/>
    <w:rsid w:val="008D6D20"/>
    <w:rsid w:val="008E5E52"/>
    <w:rsid w:val="00914E1B"/>
    <w:rsid w:val="00934776"/>
    <w:rsid w:val="00975030"/>
    <w:rsid w:val="00984C05"/>
    <w:rsid w:val="009A3E38"/>
    <w:rsid w:val="009A6C50"/>
    <w:rsid w:val="009B00EB"/>
    <w:rsid w:val="009B6AF2"/>
    <w:rsid w:val="009E5A56"/>
    <w:rsid w:val="009F6732"/>
    <w:rsid w:val="009F714D"/>
    <w:rsid w:val="00A25AE5"/>
    <w:rsid w:val="00A42B77"/>
    <w:rsid w:val="00A82975"/>
    <w:rsid w:val="00AA3574"/>
    <w:rsid w:val="00AA3C1C"/>
    <w:rsid w:val="00AA5568"/>
    <w:rsid w:val="00AB76A7"/>
    <w:rsid w:val="00B00803"/>
    <w:rsid w:val="00B243F8"/>
    <w:rsid w:val="00B401BA"/>
    <w:rsid w:val="00B8141E"/>
    <w:rsid w:val="00B8666F"/>
    <w:rsid w:val="00BD0D4E"/>
    <w:rsid w:val="00BE3A5D"/>
    <w:rsid w:val="00BE6059"/>
    <w:rsid w:val="00C2607B"/>
    <w:rsid w:val="00C26F1B"/>
    <w:rsid w:val="00C2769D"/>
    <w:rsid w:val="00C517E2"/>
    <w:rsid w:val="00C5475D"/>
    <w:rsid w:val="00C575F6"/>
    <w:rsid w:val="00C60145"/>
    <w:rsid w:val="00C90947"/>
    <w:rsid w:val="00C92B1A"/>
    <w:rsid w:val="00CB34DE"/>
    <w:rsid w:val="00CB6E3D"/>
    <w:rsid w:val="00CD1FC3"/>
    <w:rsid w:val="00D024EB"/>
    <w:rsid w:val="00D433A7"/>
    <w:rsid w:val="00D748BE"/>
    <w:rsid w:val="00D804BD"/>
    <w:rsid w:val="00D91A3C"/>
    <w:rsid w:val="00DC6CB8"/>
    <w:rsid w:val="00E13E86"/>
    <w:rsid w:val="00EA5471"/>
    <w:rsid w:val="00EC10E7"/>
    <w:rsid w:val="00F659F5"/>
    <w:rsid w:val="00FB068B"/>
    <w:rsid w:val="00FB5A67"/>
    <w:rsid w:val="00FD7A90"/>
    <w:rsid w:val="00FE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FFD3F"/>
  <w15:chartTrackingRefBased/>
  <w15:docId w15:val="{F64610EA-0E87-DB4B-B77D-DFB903FDF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E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E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ECF"/>
  </w:style>
  <w:style w:type="character" w:styleId="PageNumber">
    <w:name w:val="page number"/>
    <w:basedOn w:val="DefaultParagraphFont"/>
    <w:uiPriority w:val="99"/>
    <w:semiHidden/>
    <w:unhideWhenUsed/>
    <w:rsid w:val="00061ECF"/>
  </w:style>
  <w:style w:type="table" w:styleId="TableGrid">
    <w:name w:val="Table Grid"/>
    <w:basedOn w:val="TableNormal"/>
    <w:uiPriority w:val="39"/>
    <w:rsid w:val="00061E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1EC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61ECF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61ECF"/>
    <w:pPr>
      <w:spacing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61E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E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2944205C7E3B4EBA89DD1B2870D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B2173-6278-B44E-BC87-812100EB5420}"/>
      </w:docPartPr>
      <w:docPartBody>
        <w:p w:rsidR="00F21167" w:rsidRDefault="00CF345D" w:rsidP="00CF345D">
          <w:pPr>
            <w:pStyle w:val="152944205C7E3B4EBA89DD1B2870D183"/>
          </w:pPr>
          <w:r>
            <w:rPr>
              <w:rFonts w:ascii="Times New Roman" w:hAnsi="Times New Roman" w:cs="Times New Roman"/>
            </w:rPr>
            <w:t>Your Name Here</w:t>
          </w:r>
        </w:p>
      </w:docPartBody>
    </w:docPart>
    <w:docPart>
      <w:docPartPr>
        <w:name w:val="5269A7AEFFF66147A9A69BADA4413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DA15B-0F4C-C04F-B824-D407F1B85759}"/>
      </w:docPartPr>
      <w:docPartBody>
        <w:p w:rsidR="00F21167" w:rsidRDefault="00CF345D" w:rsidP="00CF345D">
          <w:pPr>
            <w:pStyle w:val="5269A7AEFFF66147A9A69BADA4413AEC"/>
          </w:pPr>
          <w:r w:rsidRPr="00F41D7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F345D"/>
    <w:rsid w:val="00167B99"/>
    <w:rsid w:val="00475EA5"/>
    <w:rsid w:val="00507B48"/>
    <w:rsid w:val="00634138"/>
    <w:rsid w:val="00C20B1D"/>
    <w:rsid w:val="00CF345D"/>
    <w:rsid w:val="00F2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2944205C7E3B4EBA89DD1B2870D183">
    <w:name w:val="152944205C7E3B4EBA89DD1B2870D183"/>
    <w:rsid w:val="00CF345D"/>
  </w:style>
  <w:style w:type="character" w:styleId="PlaceholderText">
    <w:name w:val="Placeholder Text"/>
    <w:basedOn w:val="DefaultParagraphFont"/>
    <w:uiPriority w:val="99"/>
    <w:semiHidden/>
    <w:rsid w:val="00CF345D"/>
    <w:rPr>
      <w:color w:val="808080"/>
    </w:rPr>
  </w:style>
  <w:style w:type="paragraph" w:customStyle="1" w:styleId="5269A7AEFFF66147A9A69BADA4413AEC">
    <w:name w:val="5269A7AEFFF66147A9A69BADA4413AEC"/>
    <w:rsid w:val="00CF34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1</Pages>
  <Words>2135</Words>
  <Characters>1217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 Key</dc:creator>
  <cp:keywords/>
  <dc:description/>
  <cp:lastModifiedBy>Okafor, Gozi (MU-Student)</cp:lastModifiedBy>
  <cp:revision>3</cp:revision>
  <dcterms:created xsi:type="dcterms:W3CDTF">2023-10-11T01:10:00Z</dcterms:created>
  <dcterms:modified xsi:type="dcterms:W3CDTF">2023-11-01T04:38:00Z</dcterms:modified>
</cp:coreProperties>
</file>